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B4378D" w14:textId="43251271" w:rsidR="00375987" w:rsidRDefault="00E95F85" w:rsidP="00DB5F5C">
      <w:pPr>
        <w:rPr>
          <w:rFonts w:asciiTheme="minorHAnsi" w:hAnsiTheme="minorHAnsi"/>
        </w:rPr>
      </w:pPr>
      <w:r>
        <w:rPr>
          <w:noProof/>
          <w:shd w:val="clear" w:color="auto" w:fill="auto"/>
        </w:rPr>
        <mc:AlternateContent>
          <mc:Choice Requires="wps">
            <w:drawing>
              <wp:anchor distT="0" distB="0" distL="114300" distR="114300" simplePos="0" relativeHeight="251661824" behindDoc="0" locked="0" layoutInCell="1" allowOverlap="1" wp14:anchorId="51645F06" wp14:editId="2FBE8BBA">
                <wp:simplePos x="0" y="0"/>
                <wp:positionH relativeFrom="column">
                  <wp:posOffset>-3480436</wp:posOffset>
                </wp:positionH>
                <wp:positionV relativeFrom="paragraph">
                  <wp:posOffset>-192317</wp:posOffset>
                </wp:positionV>
                <wp:extent cx="1543050" cy="8934450"/>
                <wp:effectExtent l="19050" t="0" r="19050" b="19050"/>
                <wp:wrapNone/>
                <wp:docPr id="7" name="Lune 7"/>
                <wp:cNvGraphicFramePr/>
                <a:graphic xmlns:a="http://schemas.openxmlformats.org/drawingml/2006/main">
                  <a:graphicData uri="http://schemas.microsoft.com/office/word/2010/wordprocessingShape">
                    <wps:wsp>
                      <wps:cNvSpPr/>
                      <wps:spPr>
                        <a:xfrm rot="10800000">
                          <a:off x="0" y="0"/>
                          <a:ext cx="1543050" cy="8934450"/>
                        </a:xfrm>
                        <a:prstGeom prst="moo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7E4FB7" id="_x0000_t184" coordsize="21600,21600" o:spt="184" adj="10800" path="m21600,qx,10800,21600,21600wa@0@10@6@11,21600,21600,21600,xe">
                <v:stroke joinstyle="miter"/>
                <v:formulas>
                  <v:f eqn="val #0"/>
                  <v:f eqn="sum 21600 0 #0"/>
                  <v:f eqn="prod #0 #0 @1"/>
                  <v:f eqn="prod 21600 21600 @1"/>
                  <v:f eqn="prod @3 2 1"/>
                  <v:f eqn="sum @4 0 @2"/>
                  <v:f eqn="sum @5 0 #0"/>
                  <v:f eqn="prod @5 1 2"/>
                  <v:f eqn="sum @7 0 #0"/>
                  <v:f eqn="prod @8 1 2"/>
                  <v:f eqn="sum 10800 0 @9"/>
                  <v:f eqn="sum @9 10800 0"/>
                  <v:f eqn="prod #0 9598 32768"/>
                  <v:f eqn="sum 21600 0 @12"/>
                  <v:f eqn="ellipse @13 21600 10800"/>
                  <v:f eqn="sum 10800 0 @14"/>
                  <v:f eqn="sum @14 10800 0"/>
                </v:formulas>
                <v:path o:connecttype="custom" o:connectlocs="21600,0;0,10800;21600,21600;@0,10800" o:connectangles="270,180,90,0" textboxrect="@12,@15,@0,@16"/>
                <v:handles>
                  <v:h position="#0,center" xrange="0,18900"/>
                </v:handles>
              </v:shapetype>
              <v:shape id="Lune 7" o:spid="_x0000_s1026" type="#_x0000_t184" style="position:absolute;margin-left:-274.05pt;margin-top:-15.15pt;width:121.5pt;height:703.5pt;rotation:180;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" fillcolor="#5b9bd5 [3204]" strokecolor="#1f4d78 [1604]" strokeweight="1pt"/>
            </w:pict>
          </mc:Fallback>
        </mc:AlternateContent>
      </w:r>
      <w:r w:rsidR="00B42D03">
        <w:rPr>
          <w:noProof/>
        </w:rPr>
        <w:drawing>
          <wp:anchor distT="0" distB="0" distL="114300" distR="114300" simplePos="0" relativeHeight="251671040" behindDoc="0" locked="0" layoutInCell="1" allowOverlap="1" wp14:anchorId="23549DA2" wp14:editId="4056EB6B">
            <wp:simplePos x="0" y="0"/>
            <wp:positionH relativeFrom="column">
              <wp:posOffset>-57150</wp:posOffset>
            </wp:positionH>
            <wp:positionV relativeFrom="paragraph">
              <wp:posOffset>0</wp:posOffset>
            </wp:positionV>
            <wp:extent cx="1494790" cy="1494790"/>
            <wp:effectExtent l="0" t="0" r="0" b="0"/>
            <wp:wrapSquare wrapText="bothSides"/>
            <wp:docPr id="4" name="Image 4" descr="../../../../../Users/maximerebibo/Downloads/logo-si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ximerebibo/Downloads/logo-sip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94790" cy="1494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23D9F5" w14:textId="1F84C277" w:rsidR="00F3151A" w:rsidRDefault="00F3151A" w:rsidP="00F91867"/>
    <w:p w14:paraId="5D7B5240" w14:textId="506486F4" w:rsidR="00B42D03" w:rsidRDefault="00B42D03" w:rsidP="00F91867"/>
    <w:p w14:paraId="3EF62E96" w14:textId="2EA27D21" w:rsidR="00F91867" w:rsidRDefault="00F91867" w:rsidP="00DB5F5C"/>
    <w:p w14:paraId="056616B3" w14:textId="43F4D4CB" w:rsidR="00F91867" w:rsidRDefault="00F91867" w:rsidP="004A4C56">
      <w:pPr>
        <w:ind w:firstLine="0"/>
      </w:pPr>
    </w:p>
    <w:p w14:paraId="4676FBEB" w14:textId="3C89D4B3" w:rsidR="00235584" w:rsidRDefault="00235584" w:rsidP="004A4C56">
      <w:pPr>
        <w:ind w:firstLine="0"/>
      </w:pPr>
    </w:p>
    <w:p w14:paraId="18119788" w14:textId="19944D4D" w:rsidR="00235584" w:rsidRDefault="00235584" w:rsidP="00235584">
      <w:pPr>
        <w:pStyle w:val="TITREDOCUMENT"/>
        <w:ind w:firstLine="0"/>
        <w:jc w:val="left"/>
      </w:pPr>
      <w:bookmarkStart w:id="0" w:name="_Toc420936951"/>
      <w:bookmarkStart w:id="1" w:name="_Toc420937807"/>
      <w:bookmarkStart w:id="2" w:name="_Toc420937893"/>
    </w:p>
    <w:bookmarkEnd w:id="0"/>
    <w:bookmarkEnd w:id="1"/>
    <w:bookmarkEnd w:id="2"/>
    <w:p w14:paraId="75790482" w14:textId="6D49E22E" w:rsidR="00A811C9" w:rsidRPr="00F91867" w:rsidRDefault="00235584" w:rsidP="00235584">
      <w:pPr>
        <w:pStyle w:val="TITREDOCUMENT"/>
        <w:ind w:firstLine="0"/>
      </w:pPr>
      <w:r>
        <w:t>PRAG</w:t>
      </w:r>
    </w:p>
    <w:p w14:paraId="01E6FA12" w14:textId="11191143" w:rsidR="00667158" w:rsidRDefault="00F91867" w:rsidP="00235584">
      <w:pPr>
        <w:pStyle w:val="TITREDOCUMENT"/>
        <w:pBdr>
          <w:bottom w:val="single" w:sz="6" w:space="1" w:color="auto"/>
        </w:pBdr>
        <w:rPr>
          <w:sz w:val="68"/>
          <w:szCs w:val="68"/>
        </w:rPr>
      </w:pPr>
      <w:bookmarkStart w:id="3" w:name="_Toc420936952"/>
      <w:bookmarkStart w:id="4" w:name="_Toc420937808"/>
      <w:r w:rsidRPr="00F91867">
        <w:rPr>
          <w:sz w:val="68"/>
          <w:szCs w:val="68"/>
        </w:rPr>
        <w:t>Cahier des charges fo</w:t>
      </w:r>
      <w:r w:rsidR="00C94874" w:rsidRPr="00F91867">
        <w:rPr>
          <w:sz w:val="68"/>
          <w:szCs w:val="68"/>
        </w:rPr>
        <w:t>nctionnel</w:t>
      </w:r>
      <w:bookmarkEnd w:id="3"/>
      <w:bookmarkEnd w:id="4"/>
    </w:p>
    <w:p w14:paraId="0E222964" w14:textId="77777777" w:rsidR="005C1A69" w:rsidRPr="00667158" w:rsidRDefault="005C1A69" w:rsidP="00F91867">
      <w:pPr>
        <w:ind w:firstLine="0"/>
      </w:pPr>
    </w:p>
    <w:p w14:paraId="0B6C1AA7" w14:textId="3EEBF704" w:rsidR="00444966" w:rsidRPr="00F91867" w:rsidRDefault="00667158" w:rsidP="00DB5F5C">
      <w:pPr>
        <w:pStyle w:val="SOUSTITREDOCUMENT"/>
      </w:pPr>
      <w:r w:rsidRPr="00F91867">
        <w:t>Projet d’évaluation des stages et pré-choix</w:t>
      </w:r>
    </w:p>
    <w:p w14:paraId="4D47307D" w14:textId="15BDBFCF" w:rsidR="00444966" w:rsidRPr="00444966" w:rsidRDefault="00444966" w:rsidP="00F91867"/>
    <w:p w14:paraId="0A9CEB0B" w14:textId="041148F7" w:rsidR="00A811C9" w:rsidRPr="00A811C9" w:rsidRDefault="00A811C9" w:rsidP="00F91867"/>
    <w:p w14:paraId="4F9A9BC6" w14:textId="77777777" w:rsidR="005C1A69" w:rsidRDefault="005C1A69" w:rsidP="00F91867"/>
    <w:p w14:paraId="7956C87A" w14:textId="77777777" w:rsidR="005C1A69" w:rsidRDefault="005C1A69" w:rsidP="00F91867"/>
    <w:p w14:paraId="1CA635BC" w14:textId="77777777" w:rsidR="005C1A69" w:rsidRDefault="005C1A69" w:rsidP="00F91867"/>
    <w:p w14:paraId="009669E9" w14:textId="7D929EF8" w:rsidR="00A53420" w:rsidRDefault="00C05CBB" w:rsidP="00F91867">
      <w:r>
        <w:rPr>
          <w:noProof/>
        </w:rPr>
        <w:drawing>
          <wp:anchor distT="0" distB="0" distL="114300" distR="114300" simplePos="0" relativeHeight="251659264" behindDoc="0" locked="0" layoutInCell="1" allowOverlap="1" wp14:anchorId="6F72AB11" wp14:editId="058040CB">
            <wp:simplePos x="0" y="0"/>
            <wp:positionH relativeFrom="column">
              <wp:posOffset>-156845</wp:posOffset>
            </wp:positionH>
            <wp:positionV relativeFrom="paragraph">
              <wp:posOffset>90170</wp:posOffset>
            </wp:positionV>
            <wp:extent cx="1426210" cy="1594485"/>
            <wp:effectExtent l="0" t="0" r="0" b="5715"/>
            <wp:wrapSquare wrapText="bothSides"/>
            <wp:docPr id="1" name="Image 1" descr="../../../../Users/maximerebibo/Downloads/687px-Logo_Sorbonne_Paris_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aximerebibo/Downloads/687px-Logo_Sorbonne_Paris_C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6210" cy="1594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5AF979" w14:textId="6988DC47" w:rsidR="00A77DFC" w:rsidRDefault="00C05CBB" w:rsidP="00F91867">
      <w:r>
        <w:rPr>
          <w:noProof/>
        </w:rPr>
        <w:drawing>
          <wp:anchor distT="0" distB="0" distL="114300" distR="114300" simplePos="0" relativeHeight="251658240" behindDoc="0" locked="0" layoutInCell="1" allowOverlap="1" wp14:anchorId="202B3364" wp14:editId="7ECDDE77">
            <wp:simplePos x="0" y="0"/>
            <wp:positionH relativeFrom="column">
              <wp:posOffset>2357755</wp:posOffset>
            </wp:positionH>
            <wp:positionV relativeFrom="paragraph">
              <wp:posOffset>133985</wp:posOffset>
            </wp:positionV>
            <wp:extent cx="3957955" cy="1318895"/>
            <wp:effectExtent l="0" t="0" r="4445" b="1905"/>
            <wp:wrapSquare wrapText="bothSides"/>
            <wp:docPr id="2" name="Image 2" descr="../../../../Users/maximerebibo/Desktop/important/Cours/Licence/L3%20MIAGE%20Apprentissage/Période%202/ESI/Projet/logo%20I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ximerebibo/Desktop/important/Cours/Licence/L3%20MIAGE%20Apprentissage/Période%202/ESI/Projet/logo%20IU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57955" cy="13188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214DA7" w14:textId="1E402005" w:rsidR="00A77DFC" w:rsidRDefault="00A77DFC" w:rsidP="00F91867"/>
    <w:p w14:paraId="77ACF06F" w14:textId="38BF86AF" w:rsidR="00A77DFC" w:rsidRDefault="00A77DFC" w:rsidP="00F91867"/>
    <w:p w14:paraId="4090BA66" w14:textId="5CF58CA9" w:rsidR="00A77DFC" w:rsidRDefault="00A77DFC" w:rsidP="00F91867"/>
    <w:p w14:paraId="52CF8F5A" w14:textId="40D1F124" w:rsidR="00A77DFC" w:rsidRDefault="00A77DFC" w:rsidP="00F91867"/>
    <w:p w14:paraId="7FBB427D" w14:textId="345634BE" w:rsidR="00A77DFC" w:rsidRDefault="00A77DFC" w:rsidP="00F91867"/>
    <w:p w14:paraId="4DF2AA99" w14:textId="45A4EB55" w:rsidR="00A77DFC" w:rsidRDefault="00A77DFC" w:rsidP="00F91867"/>
    <w:p w14:paraId="71878CB7" w14:textId="5A4A5AF4" w:rsidR="00A77DFC" w:rsidRDefault="00A77DFC" w:rsidP="00F91867"/>
    <w:p w14:paraId="1797939C" w14:textId="4775FEA0" w:rsidR="004D5C68" w:rsidRDefault="004D5C68" w:rsidP="00F91867"/>
    <w:p w14:paraId="3B9B3CFC" w14:textId="7347B104" w:rsidR="004D5C68" w:rsidRDefault="004D5C68" w:rsidP="00F91867"/>
    <w:p w14:paraId="4D7F59CD" w14:textId="77777777" w:rsidR="004D5C68" w:rsidRDefault="004D5C68" w:rsidP="00F91867"/>
    <w:p w14:paraId="4C7D74E4" w14:textId="77777777" w:rsidR="005C1A69" w:rsidRDefault="005C1A69" w:rsidP="00F91867"/>
    <w:p w14:paraId="52916652" w14:textId="77777777" w:rsidR="00E71683" w:rsidRDefault="00E71683" w:rsidP="004A4C56">
      <w:pPr>
        <w:ind w:firstLine="0"/>
      </w:pPr>
    </w:p>
    <w:p w14:paraId="24394888" w14:textId="77777777" w:rsidR="00DB5F5C" w:rsidRDefault="00DB5F5C" w:rsidP="00F91867"/>
    <w:p w14:paraId="0872379F" w14:textId="77777777" w:rsidR="004A4C56" w:rsidRDefault="004A4C56" w:rsidP="00F91867"/>
    <w:p w14:paraId="44A03CA8" w14:textId="77777777" w:rsidR="00DB5F5C" w:rsidRDefault="00DB5F5C" w:rsidP="00F91867"/>
    <w:p w14:paraId="5656D372" w14:textId="35BFE66C" w:rsidR="00A77DFC" w:rsidRDefault="00CD5B88" w:rsidP="00F91867">
      <w:r>
        <w:rPr>
          <w:noProof/>
        </w:rPr>
        <mc:AlternateContent>
          <mc:Choice Requires="wps">
            <w:drawing>
              <wp:anchor distT="0" distB="0" distL="114300" distR="114300" simplePos="0" relativeHeight="251661312" behindDoc="0" locked="0" layoutInCell="1" allowOverlap="1" wp14:anchorId="16E61581" wp14:editId="61588207">
                <wp:simplePos x="0" y="0"/>
                <wp:positionH relativeFrom="column">
                  <wp:posOffset>4524375</wp:posOffset>
                </wp:positionH>
                <wp:positionV relativeFrom="paragraph">
                  <wp:posOffset>114300</wp:posOffset>
                </wp:positionV>
                <wp:extent cx="1495425" cy="817880"/>
                <wp:effectExtent l="0" t="0" r="0" b="0"/>
                <wp:wrapSquare wrapText="bothSides"/>
                <wp:docPr id="6" name="Zone de texte 6"/>
                <wp:cNvGraphicFramePr/>
                <a:graphic xmlns:a="http://schemas.openxmlformats.org/drawingml/2006/main">
                  <a:graphicData uri="http://schemas.microsoft.com/office/word/2010/wordprocessingShape">
                    <wps:wsp>
                      <wps:cNvSpPr txBox="1"/>
                      <wps:spPr>
                        <a:xfrm>
                          <a:off x="0" y="0"/>
                          <a:ext cx="1495425" cy="817880"/>
                        </a:xfrm>
                        <a:prstGeom prst="rect">
                          <a:avLst/>
                        </a:prstGeom>
                        <a:noFill/>
                        <a:ln>
                          <a:noFill/>
                        </a:ln>
                        <a:effectLst/>
                      </wps:spPr>
                      <wps:txbx>
                        <w:txbxContent>
                          <w:p w14:paraId="1641A16F" w14:textId="77777777" w:rsidR="00A77DFC" w:rsidRPr="00CA3D6A" w:rsidRDefault="00A77DFC" w:rsidP="00F91867">
                            <w:r w:rsidRPr="00CA3D6A">
                              <w:t>ENCADRANTS :</w:t>
                            </w:r>
                          </w:p>
                          <w:p w14:paraId="6EDAEB73" w14:textId="77777777" w:rsidR="00A77DFC" w:rsidRPr="000C6811" w:rsidRDefault="00A77DFC" w:rsidP="00F91867">
                            <w:pPr>
                              <w:rPr>
                                <w:vertAlign w:val="superscript"/>
                              </w:rPr>
                            </w:pPr>
                          </w:p>
                          <w:p w14:paraId="5F878998" w14:textId="77777777" w:rsidR="00A77DFC" w:rsidRPr="000C6811" w:rsidRDefault="00A77DFC" w:rsidP="00F91867">
                            <w:pPr>
                              <w:pStyle w:val="Paragraphedeliste"/>
                              <w:numPr>
                                <w:ilvl w:val="0"/>
                                <w:numId w:val="1"/>
                              </w:numPr>
                            </w:pPr>
                            <w:r w:rsidRPr="000C6811">
                              <w:t>Daniel ALBAN</w:t>
                            </w:r>
                          </w:p>
                          <w:p w14:paraId="6DB67EEE" w14:textId="77777777" w:rsidR="00A77DFC" w:rsidRPr="000C6811" w:rsidRDefault="00A77DFC" w:rsidP="00F91867">
                            <w:pPr>
                              <w:pStyle w:val="Paragraphedeliste"/>
                              <w:numPr>
                                <w:ilvl w:val="0"/>
                                <w:numId w:val="1"/>
                              </w:numPr>
                            </w:pPr>
                            <w:r w:rsidRPr="000C6811">
                              <w:t>Jérôme FESS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6E61581" id="_x0000_t202" coordsize="21600,21600" o:spt="202" path="m,l,21600r21600,l21600,xe">
                <v:stroke joinstyle="miter"/>
                <v:path gradientshapeok="t" o:connecttype="rect"/>
              </v:shapetype>
              <v:shape id="Zone de texte 6" o:spid="_x0000_s1026" type="#_x0000_t202" style="position:absolute;left:0;text-align:left;margin-left:356.25pt;margin-top:9pt;width:117.75pt;height:64.4pt;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" filled="f" stroked="f">
                <v:textbox style="mso-fit-shape-to-text:t">
                  <w:txbxContent>
                    <w:p w14:paraId="1641A16F" w14:textId="77777777" w:rsidR="00A77DFC" w:rsidRPr="00CA3D6A" w:rsidRDefault="00A77DFC" w:rsidP="00F91867">
                      <w:r w:rsidRPr="00CA3D6A">
                        <w:t>ENCADRANTS :</w:t>
                      </w:r>
                    </w:p>
                    <w:p w14:paraId="6EDAEB73" w14:textId="77777777" w:rsidR="00A77DFC" w:rsidRPr="000C6811" w:rsidRDefault="00A77DFC" w:rsidP="00F91867">
                      <w:pPr>
                        <w:rPr>
                          <w:vertAlign w:val="superscript"/>
                        </w:rPr>
                      </w:pPr>
                    </w:p>
                    <w:p w14:paraId="5F878998" w14:textId="77777777" w:rsidR="00A77DFC" w:rsidRPr="000C6811" w:rsidRDefault="00A77DFC" w:rsidP="00F91867">
                      <w:pPr>
                        <w:pStyle w:val="Paragraphedeliste"/>
                        <w:numPr>
                          <w:ilvl w:val="0"/>
                          <w:numId w:val="1"/>
                        </w:numPr>
                      </w:pPr>
                      <w:r w:rsidRPr="000C6811">
                        <w:t>Daniel ALBAN</w:t>
                      </w:r>
                    </w:p>
                    <w:p w14:paraId="6DB67EEE" w14:textId="77777777" w:rsidR="00A77DFC" w:rsidRPr="000C6811" w:rsidRDefault="00A77DFC" w:rsidP="00F91867">
                      <w:pPr>
                        <w:pStyle w:val="Paragraphedeliste"/>
                        <w:numPr>
                          <w:ilvl w:val="0"/>
                          <w:numId w:val="1"/>
                        </w:numPr>
                      </w:pPr>
                      <w:r w:rsidRPr="000C6811">
                        <w:t>Jérôme FESSY</w:t>
                      </w:r>
                    </w:p>
                  </w:txbxContent>
                </v:textbox>
                <w10:wrap type="square"/>
              </v:shape>
            </w:pict>
          </mc:Fallback>
        </mc:AlternateContent>
      </w:r>
    </w:p>
    <w:p w14:paraId="2569C811" w14:textId="7C006216" w:rsidR="00A53420" w:rsidRPr="00CA3D6A" w:rsidRDefault="00A53420" w:rsidP="00F91867">
      <w:r w:rsidRPr="00CA3D6A">
        <w:t>PARTICIPANTS :</w:t>
      </w:r>
    </w:p>
    <w:p w14:paraId="4F187BA1" w14:textId="36BC79E0" w:rsidR="003914F9" w:rsidRPr="000C6811" w:rsidRDefault="003914F9" w:rsidP="00F91867"/>
    <w:p w14:paraId="662D0566" w14:textId="36AF887A" w:rsidR="00A53420" w:rsidRPr="000C6811" w:rsidRDefault="00A53420" w:rsidP="00F91867">
      <w:pPr>
        <w:pStyle w:val="Paragraphedeliste"/>
        <w:numPr>
          <w:ilvl w:val="0"/>
          <w:numId w:val="1"/>
        </w:numPr>
      </w:pPr>
      <w:r w:rsidRPr="000C6811">
        <w:t>Guillaume THOMAS (chef de projet)</w:t>
      </w:r>
    </w:p>
    <w:p w14:paraId="6834FB7F" w14:textId="77777777" w:rsidR="00A53420" w:rsidRPr="000C6811" w:rsidRDefault="00A53420" w:rsidP="00F91867">
      <w:pPr>
        <w:pStyle w:val="Paragraphedeliste"/>
        <w:numPr>
          <w:ilvl w:val="0"/>
          <w:numId w:val="1"/>
        </w:numPr>
      </w:pPr>
      <w:r w:rsidRPr="000C6811">
        <w:t>Damien JACQUET</w:t>
      </w:r>
    </w:p>
    <w:p w14:paraId="53A12CC6" w14:textId="49AEA397" w:rsidR="00A53420" w:rsidRPr="000C6811" w:rsidRDefault="00A53420" w:rsidP="00F91867">
      <w:pPr>
        <w:pStyle w:val="Paragraphedeliste"/>
        <w:numPr>
          <w:ilvl w:val="0"/>
          <w:numId w:val="1"/>
        </w:numPr>
      </w:pPr>
      <w:r w:rsidRPr="000C6811">
        <w:t>Nicolas NOTARI</w:t>
      </w:r>
    </w:p>
    <w:p w14:paraId="39385856" w14:textId="46063DDA" w:rsidR="00EE0D5C" w:rsidRPr="00EE0D5C" w:rsidRDefault="00A53420" w:rsidP="00EE0D5C">
      <w:pPr>
        <w:pStyle w:val="Paragraphedeliste"/>
        <w:numPr>
          <w:ilvl w:val="0"/>
          <w:numId w:val="1"/>
        </w:numPr>
      </w:pPr>
      <w:r w:rsidRPr="000C6811">
        <w:t>Maxime REBIBO</w:t>
      </w:r>
      <w:r w:rsidR="005C1A69">
        <w:br w:type="page"/>
      </w:r>
    </w:p>
    <w:sdt>
      <w:sdtPr>
        <w:id w:val="1411279607"/>
        <w:docPartObj>
          <w:docPartGallery w:val="Table of Contents"/>
          <w:docPartUnique/>
        </w:docPartObj>
      </w:sdtPr>
      <w:sdtEndPr>
        <w:rPr>
          <w:b w:val="0"/>
          <w:bCs w:val="0"/>
          <w:noProof/>
        </w:rPr>
      </w:sdtEndPr>
      <w:sdtContent>
        <w:p w14:paraId="7C9788EA" w14:textId="77777777" w:rsidR="004E7EAF" w:rsidRDefault="00772B4A" w:rsidP="002D4FD0">
          <w:pPr>
            <w:pStyle w:val="En-ttedetabledesmatires"/>
            <w:jc w:val="center"/>
            <w:rPr>
              <w:noProof/>
            </w:rPr>
          </w:pPr>
          <w:r w:rsidRPr="002D4FD0">
            <w:rPr>
              <w:rStyle w:val="SOUSTITREDOCUMENTCar"/>
              <w:rFonts w:eastAsiaTheme="majorEastAsia"/>
            </w:rPr>
            <w:t>Table des matières</w:t>
          </w:r>
          <w:r w:rsidR="00BD34FF">
            <w:rPr>
              <w:b w:val="0"/>
              <w:bCs w:val="0"/>
            </w:rPr>
            <w:fldChar w:fldCharType="begin"/>
          </w:r>
          <w:r w:rsidR="00BD34FF">
            <w:rPr>
              <w:b w:val="0"/>
              <w:bCs w:val="0"/>
            </w:rPr>
            <w:instrText xml:space="preserve"> TOC \o "1-3" </w:instrText>
          </w:r>
          <w:r w:rsidR="00BD34FF">
            <w:rPr>
              <w:b w:val="0"/>
              <w:bCs w:val="0"/>
            </w:rPr>
            <w:fldChar w:fldCharType="separate"/>
          </w:r>
        </w:p>
        <w:p w14:paraId="5C6C7B9B" w14:textId="77777777" w:rsidR="004E7EAF" w:rsidRDefault="004E7EAF">
          <w:pPr>
            <w:pStyle w:val="TM1"/>
            <w:tabs>
              <w:tab w:val="left" w:pos="840"/>
              <w:tab w:val="right" w:leader="dot" w:pos="9056"/>
            </w:tabs>
            <w:rPr>
              <w:rFonts w:asciiTheme="minorHAnsi" w:eastAsiaTheme="minorEastAsia" w:hAnsiTheme="minorHAnsi" w:cstheme="minorBidi"/>
              <w:b w:val="0"/>
              <w:noProof/>
              <w:color w:val="auto"/>
              <w:sz w:val="22"/>
              <w:szCs w:val="22"/>
              <w:shd w:val="clear" w:color="auto" w:fill="auto"/>
            </w:rPr>
          </w:pPr>
          <w:r w:rsidRPr="00380975">
            <w:rPr>
              <w:noProof/>
              <w:shd w:val="clear" w:color="auto" w:fill="auto"/>
            </w:rPr>
            <w:t>1</w:t>
          </w:r>
          <w:r>
            <w:rPr>
              <w:rFonts w:asciiTheme="minorHAnsi" w:eastAsiaTheme="minorEastAsia" w:hAnsiTheme="minorHAnsi" w:cstheme="minorBidi"/>
              <w:b w:val="0"/>
              <w:noProof/>
              <w:color w:val="auto"/>
              <w:sz w:val="22"/>
              <w:szCs w:val="22"/>
              <w:shd w:val="clear" w:color="auto" w:fill="auto"/>
            </w:rPr>
            <w:tab/>
          </w:r>
          <w:r>
            <w:rPr>
              <w:noProof/>
            </w:rPr>
            <w:t>Présentation générale</w:t>
          </w:r>
          <w:r>
            <w:rPr>
              <w:noProof/>
            </w:rPr>
            <w:tab/>
          </w:r>
          <w:r>
            <w:rPr>
              <w:noProof/>
            </w:rPr>
            <w:fldChar w:fldCharType="begin"/>
          </w:r>
          <w:r>
            <w:rPr>
              <w:noProof/>
            </w:rPr>
            <w:instrText xml:space="preserve"> PAGEREF _Toc422678376 \h </w:instrText>
          </w:r>
          <w:r>
            <w:rPr>
              <w:noProof/>
            </w:rPr>
          </w:r>
          <w:r>
            <w:rPr>
              <w:noProof/>
            </w:rPr>
            <w:fldChar w:fldCharType="separate"/>
          </w:r>
          <w:r>
            <w:rPr>
              <w:noProof/>
            </w:rPr>
            <w:t>4</w:t>
          </w:r>
          <w:r>
            <w:rPr>
              <w:noProof/>
            </w:rPr>
            <w:fldChar w:fldCharType="end"/>
          </w:r>
        </w:p>
        <w:p w14:paraId="48CEDA3A" w14:textId="77777777" w:rsidR="004E7EAF" w:rsidRDefault="004E7EAF">
          <w:pPr>
            <w:pStyle w:val="TM2"/>
            <w:tabs>
              <w:tab w:val="left" w:pos="1050"/>
              <w:tab w:val="right" w:leader="dot" w:pos="9056"/>
            </w:tabs>
            <w:rPr>
              <w:rFonts w:eastAsiaTheme="minorEastAsia" w:cstheme="minorBidi"/>
              <w:noProof/>
              <w:color w:val="auto"/>
              <w:shd w:val="clear" w:color="auto" w:fill="auto"/>
            </w:rPr>
          </w:pPr>
          <w:r w:rsidRPr="00380975">
            <w:rPr>
              <w:noProof/>
              <w:shd w:val="clear" w:color="auto" w:fill="auto"/>
            </w:rPr>
            <w:t>1.1</w:t>
          </w:r>
          <w:r>
            <w:rPr>
              <w:rFonts w:eastAsiaTheme="minorEastAsia" w:cstheme="minorBidi"/>
              <w:noProof/>
              <w:color w:val="auto"/>
              <w:shd w:val="clear" w:color="auto" w:fill="auto"/>
            </w:rPr>
            <w:tab/>
          </w:r>
          <w:r>
            <w:rPr>
              <w:noProof/>
            </w:rPr>
            <w:t>Objectif du projet</w:t>
          </w:r>
          <w:r>
            <w:rPr>
              <w:noProof/>
            </w:rPr>
            <w:tab/>
          </w:r>
          <w:r>
            <w:rPr>
              <w:noProof/>
            </w:rPr>
            <w:fldChar w:fldCharType="begin"/>
          </w:r>
          <w:r>
            <w:rPr>
              <w:noProof/>
            </w:rPr>
            <w:instrText xml:space="preserve"> PAGEREF _Toc422678377 \h </w:instrText>
          </w:r>
          <w:r>
            <w:rPr>
              <w:noProof/>
            </w:rPr>
          </w:r>
          <w:r>
            <w:rPr>
              <w:noProof/>
            </w:rPr>
            <w:fldChar w:fldCharType="separate"/>
          </w:r>
          <w:r>
            <w:rPr>
              <w:noProof/>
            </w:rPr>
            <w:t>4</w:t>
          </w:r>
          <w:r>
            <w:rPr>
              <w:noProof/>
            </w:rPr>
            <w:fldChar w:fldCharType="end"/>
          </w:r>
        </w:p>
        <w:p w14:paraId="4296B2A5" w14:textId="77777777" w:rsidR="004E7EAF" w:rsidRDefault="004E7EAF">
          <w:pPr>
            <w:pStyle w:val="TM2"/>
            <w:tabs>
              <w:tab w:val="left" w:pos="1050"/>
              <w:tab w:val="right" w:leader="dot" w:pos="9056"/>
            </w:tabs>
            <w:rPr>
              <w:rFonts w:eastAsiaTheme="minorEastAsia" w:cstheme="minorBidi"/>
              <w:noProof/>
              <w:color w:val="auto"/>
              <w:shd w:val="clear" w:color="auto" w:fill="auto"/>
            </w:rPr>
          </w:pPr>
          <w:r w:rsidRPr="00380975">
            <w:rPr>
              <w:noProof/>
              <w:shd w:val="clear" w:color="auto" w:fill="auto"/>
            </w:rPr>
            <w:t>1.2</w:t>
          </w:r>
          <w:r>
            <w:rPr>
              <w:rFonts w:eastAsiaTheme="minorEastAsia" w:cstheme="minorBidi"/>
              <w:noProof/>
              <w:color w:val="auto"/>
              <w:shd w:val="clear" w:color="auto" w:fill="auto"/>
            </w:rPr>
            <w:tab/>
          </w:r>
          <w:r>
            <w:rPr>
              <w:noProof/>
            </w:rPr>
            <w:t>Contexte</w:t>
          </w:r>
          <w:r>
            <w:rPr>
              <w:noProof/>
            </w:rPr>
            <w:tab/>
          </w:r>
          <w:r>
            <w:rPr>
              <w:noProof/>
            </w:rPr>
            <w:fldChar w:fldCharType="begin"/>
          </w:r>
          <w:r>
            <w:rPr>
              <w:noProof/>
            </w:rPr>
            <w:instrText xml:space="preserve"> PAGEREF _Toc422678378 \h </w:instrText>
          </w:r>
          <w:r>
            <w:rPr>
              <w:noProof/>
            </w:rPr>
          </w:r>
          <w:r>
            <w:rPr>
              <w:noProof/>
            </w:rPr>
            <w:fldChar w:fldCharType="separate"/>
          </w:r>
          <w:r>
            <w:rPr>
              <w:noProof/>
            </w:rPr>
            <w:t>4</w:t>
          </w:r>
          <w:r>
            <w:rPr>
              <w:noProof/>
            </w:rPr>
            <w:fldChar w:fldCharType="end"/>
          </w:r>
        </w:p>
        <w:p w14:paraId="2A503A09" w14:textId="77777777" w:rsidR="004E7EAF" w:rsidRDefault="004E7EAF">
          <w:pPr>
            <w:pStyle w:val="TM3"/>
            <w:tabs>
              <w:tab w:val="left" w:pos="1260"/>
              <w:tab w:val="right" w:leader="dot" w:pos="9056"/>
            </w:tabs>
            <w:rPr>
              <w:rFonts w:eastAsiaTheme="minorEastAsia" w:cstheme="minorBidi"/>
              <w:i w:val="0"/>
              <w:noProof/>
              <w:color w:val="auto"/>
              <w:shd w:val="clear" w:color="auto" w:fill="auto"/>
            </w:rPr>
          </w:pPr>
          <w:r w:rsidRPr="00380975">
            <w:rPr>
              <w:noProof/>
              <w:shd w:val="clear" w:color="auto" w:fill="auto"/>
            </w:rPr>
            <w:t>1.2.1</w:t>
          </w:r>
          <w:r>
            <w:rPr>
              <w:rFonts w:eastAsiaTheme="minorEastAsia" w:cstheme="minorBidi"/>
              <w:i w:val="0"/>
              <w:noProof/>
              <w:color w:val="auto"/>
              <w:shd w:val="clear" w:color="auto" w:fill="auto"/>
            </w:rPr>
            <w:tab/>
          </w:r>
          <w:r>
            <w:rPr>
              <w:noProof/>
            </w:rPr>
            <w:t>Présentation du projet dans son contexte</w:t>
          </w:r>
          <w:r>
            <w:rPr>
              <w:noProof/>
            </w:rPr>
            <w:tab/>
          </w:r>
          <w:r>
            <w:rPr>
              <w:noProof/>
            </w:rPr>
            <w:fldChar w:fldCharType="begin"/>
          </w:r>
          <w:r>
            <w:rPr>
              <w:noProof/>
            </w:rPr>
            <w:instrText xml:space="preserve"> PAGEREF _Toc422678379 \h </w:instrText>
          </w:r>
          <w:r>
            <w:rPr>
              <w:noProof/>
            </w:rPr>
          </w:r>
          <w:r>
            <w:rPr>
              <w:noProof/>
            </w:rPr>
            <w:fldChar w:fldCharType="separate"/>
          </w:r>
          <w:r>
            <w:rPr>
              <w:noProof/>
            </w:rPr>
            <w:t>4</w:t>
          </w:r>
          <w:r>
            <w:rPr>
              <w:noProof/>
            </w:rPr>
            <w:fldChar w:fldCharType="end"/>
          </w:r>
        </w:p>
        <w:p w14:paraId="62CF39CB" w14:textId="77777777" w:rsidR="004E7EAF" w:rsidRDefault="004E7EAF">
          <w:pPr>
            <w:pStyle w:val="TM3"/>
            <w:tabs>
              <w:tab w:val="left" w:pos="1260"/>
              <w:tab w:val="right" w:leader="dot" w:pos="9056"/>
            </w:tabs>
            <w:rPr>
              <w:rFonts w:eastAsiaTheme="minorEastAsia" w:cstheme="minorBidi"/>
              <w:i w:val="0"/>
              <w:noProof/>
              <w:color w:val="auto"/>
              <w:shd w:val="clear" w:color="auto" w:fill="auto"/>
            </w:rPr>
          </w:pPr>
          <w:r w:rsidRPr="00380975">
            <w:rPr>
              <w:noProof/>
              <w:shd w:val="clear" w:color="auto" w:fill="auto"/>
            </w:rPr>
            <w:t>1.2.2</w:t>
          </w:r>
          <w:r>
            <w:rPr>
              <w:rFonts w:eastAsiaTheme="minorEastAsia" w:cstheme="minorBidi"/>
              <w:i w:val="0"/>
              <w:noProof/>
              <w:color w:val="auto"/>
              <w:shd w:val="clear" w:color="auto" w:fill="auto"/>
            </w:rPr>
            <w:tab/>
          </w:r>
          <w:r>
            <w:rPr>
              <w:noProof/>
            </w:rPr>
            <w:t>Suite prévue</w:t>
          </w:r>
          <w:r>
            <w:rPr>
              <w:noProof/>
            </w:rPr>
            <w:tab/>
          </w:r>
          <w:r>
            <w:rPr>
              <w:noProof/>
            </w:rPr>
            <w:fldChar w:fldCharType="begin"/>
          </w:r>
          <w:r>
            <w:rPr>
              <w:noProof/>
            </w:rPr>
            <w:instrText xml:space="preserve"> PAGEREF _Toc422678380 \h </w:instrText>
          </w:r>
          <w:r>
            <w:rPr>
              <w:noProof/>
            </w:rPr>
          </w:r>
          <w:r>
            <w:rPr>
              <w:noProof/>
            </w:rPr>
            <w:fldChar w:fldCharType="separate"/>
          </w:r>
          <w:r>
            <w:rPr>
              <w:noProof/>
            </w:rPr>
            <w:t>4</w:t>
          </w:r>
          <w:r>
            <w:rPr>
              <w:noProof/>
            </w:rPr>
            <w:fldChar w:fldCharType="end"/>
          </w:r>
        </w:p>
        <w:p w14:paraId="42E9085F" w14:textId="77777777" w:rsidR="004E7EAF" w:rsidRDefault="004E7EAF">
          <w:pPr>
            <w:pStyle w:val="TM3"/>
            <w:tabs>
              <w:tab w:val="left" w:pos="1260"/>
              <w:tab w:val="right" w:leader="dot" w:pos="9056"/>
            </w:tabs>
            <w:rPr>
              <w:rFonts w:eastAsiaTheme="minorEastAsia" w:cstheme="minorBidi"/>
              <w:i w:val="0"/>
              <w:noProof/>
              <w:color w:val="auto"/>
              <w:shd w:val="clear" w:color="auto" w:fill="auto"/>
            </w:rPr>
          </w:pPr>
          <w:r w:rsidRPr="00380975">
            <w:rPr>
              <w:noProof/>
              <w:shd w:val="clear" w:color="auto" w:fill="auto"/>
            </w:rPr>
            <w:t>1.2.3</w:t>
          </w:r>
          <w:r>
            <w:rPr>
              <w:rFonts w:eastAsiaTheme="minorEastAsia" w:cstheme="minorBidi"/>
              <w:i w:val="0"/>
              <w:noProof/>
              <w:color w:val="auto"/>
              <w:shd w:val="clear" w:color="auto" w:fill="auto"/>
            </w:rPr>
            <w:tab/>
          </w:r>
          <w:r>
            <w:rPr>
              <w:noProof/>
            </w:rPr>
            <w:t>Prestations demandées</w:t>
          </w:r>
          <w:r>
            <w:rPr>
              <w:noProof/>
            </w:rPr>
            <w:tab/>
          </w:r>
          <w:r>
            <w:rPr>
              <w:noProof/>
            </w:rPr>
            <w:fldChar w:fldCharType="begin"/>
          </w:r>
          <w:r>
            <w:rPr>
              <w:noProof/>
            </w:rPr>
            <w:instrText xml:space="preserve"> PAGEREF _Toc422678381 \h </w:instrText>
          </w:r>
          <w:r>
            <w:rPr>
              <w:noProof/>
            </w:rPr>
          </w:r>
          <w:r>
            <w:rPr>
              <w:noProof/>
            </w:rPr>
            <w:fldChar w:fldCharType="separate"/>
          </w:r>
          <w:r>
            <w:rPr>
              <w:noProof/>
            </w:rPr>
            <w:t>4</w:t>
          </w:r>
          <w:r>
            <w:rPr>
              <w:noProof/>
            </w:rPr>
            <w:fldChar w:fldCharType="end"/>
          </w:r>
        </w:p>
        <w:p w14:paraId="00F3065F" w14:textId="77777777" w:rsidR="004E7EAF" w:rsidRDefault="004E7EAF">
          <w:pPr>
            <w:pStyle w:val="TM3"/>
            <w:tabs>
              <w:tab w:val="left" w:pos="1260"/>
              <w:tab w:val="right" w:leader="dot" w:pos="9056"/>
            </w:tabs>
            <w:rPr>
              <w:rFonts w:eastAsiaTheme="minorEastAsia" w:cstheme="minorBidi"/>
              <w:i w:val="0"/>
              <w:noProof/>
              <w:color w:val="auto"/>
              <w:shd w:val="clear" w:color="auto" w:fill="auto"/>
            </w:rPr>
          </w:pPr>
          <w:r w:rsidRPr="00380975">
            <w:rPr>
              <w:noProof/>
              <w:shd w:val="clear" w:color="auto" w:fill="auto"/>
            </w:rPr>
            <w:t>1.2.4</w:t>
          </w:r>
          <w:r>
            <w:rPr>
              <w:rFonts w:eastAsiaTheme="minorEastAsia" w:cstheme="minorBidi"/>
              <w:i w:val="0"/>
              <w:noProof/>
              <w:color w:val="auto"/>
              <w:shd w:val="clear" w:color="auto" w:fill="auto"/>
            </w:rPr>
            <w:tab/>
          </w:r>
          <w:r>
            <w:rPr>
              <w:noProof/>
            </w:rPr>
            <w:t>Parties prenantes</w:t>
          </w:r>
          <w:r>
            <w:rPr>
              <w:noProof/>
            </w:rPr>
            <w:tab/>
          </w:r>
          <w:r>
            <w:rPr>
              <w:noProof/>
            </w:rPr>
            <w:fldChar w:fldCharType="begin"/>
          </w:r>
          <w:r>
            <w:rPr>
              <w:noProof/>
            </w:rPr>
            <w:instrText xml:space="preserve"> PAGEREF _Toc422678382 \h </w:instrText>
          </w:r>
          <w:r>
            <w:rPr>
              <w:noProof/>
            </w:rPr>
          </w:r>
          <w:r>
            <w:rPr>
              <w:noProof/>
            </w:rPr>
            <w:fldChar w:fldCharType="separate"/>
          </w:r>
          <w:r>
            <w:rPr>
              <w:noProof/>
            </w:rPr>
            <w:t>4</w:t>
          </w:r>
          <w:r>
            <w:rPr>
              <w:noProof/>
            </w:rPr>
            <w:fldChar w:fldCharType="end"/>
          </w:r>
        </w:p>
        <w:p w14:paraId="06482688" w14:textId="77777777" w:rsidR="004E7EAF" w:rsidRDefault="004E7EAF">
          <w:pPr>
            <w:pStyle w:val="TM2"/>
            <w:tabs>
              <w:tab w:val="left" w:pos="1050"/>
              <w:tab w:val="right" w:leader="dot" w:pos="9056"/>
            </w:tabs>
            <w:rPr>
              <w:rFonts w:eastAsiaTheme="minorEastAsia" w:cstheme="minorBidi"/>
              <w:noProof/>
              <w:color w:val="auto"/>
              <w:shd w:val="clear" w:color="auto" w:fill="auto"/>
            </w:rPr>
          </w:pPr>
          <w:r w:rsidRPr="00380975">
            <w:rPr>
              <w:noProof/>
              <w:shd w:val="clear" w:color="auto" w:fill="auto"/>
            </w:rPr>
            <w:t>1.3</w:t>
          </w:r>
          <w:r>
            <w:rPr>
              <w:rFonts w:eastAsiaTheme="minorEastAsia" w:cstheme="minorBidi"/>
              <w:noProof/>
              <w:color w:val="auto"/>
              <w:shd w:val="clear" w:color="auto" w:fill="auto"/>
            </w:rPr>
            <w:tab/>
          </w:r>
          <w:r>
            <w:rPr>
              <w:noProof/>
            </w:rPr>
            <w:t>Enoncé du besoin</w:t>
          </w:r>
          <w:r>
            <w:rPr>
              <w:noProof/>
            </w:rPr>
            <w:tab/>
          </w:r>
          <w:r>
            <w:rPr>
              <w:noProof/>
            </w:rPr>
            <w:fldChar w:fldCharType="begin"/>
          </w:r>
          <w:r>
            <w:rPr>
              <w:noProof/>
            </w:rPr>
            <w:instrText xml:space="preserve"> PAGEREF _Toc422678383 \h </w:instrText>
          </w:r>
          <w:r>
            <w:rPr>
              <w:noProof/>
            </w:rPr>
          </w:r>
          <w:r>
            <w:rPr>
              <w:noProof/>
            </w:rPr>
            <w:fldChar w:fldCharType="separate"/>
          </w:r>
          <w:r>
            <w:rPr>
              <w:noProof/>
            </w:rPr>
            <w:t>5</w:t>
          </w:r>
          <w:r>
            <w:rPr>
              <w:noProof/>
            </w:rPr>
            <w:fldChar w:fldCharType="end"/>
          </w:r>
        </w:p>
        <w:p w14:paraId="18FAF5D8" w14:textId="77777777" w:rsidR="004E7EAF" w:rsidRDefault="004E7EAF">
          <w:pPr>
            <w:pStyle w:val="TM1"/>
            <w:tabs>
              <w:tab w:val="left" w:pos="840"/>
              <w:tab w:val="right" w:leader="dot" w:pos="9056"/>
            </w:tabs>
            <w:rPr>
              <w:rFonts w:asciiTheme="minorHAnsi" w:eastAsiaTheme="minorEastAsia" w:hAnsiTheme="minorHAnsi" w:cstheme="minorBidi"/>
              <w:b w:val="0"/>
              <w:noProof/>
              <w:color w:val="auto"/>
              <w:sz w:val="22"/>
              <w:szCs w:val="22"/>
              <w:shd w:val="clear" w:color="auto" w:fill="auto"/>
            </w:rPr>
          </w:pPr>
          <w:r w:rsidRPr="00380975">
            <w:rPr>
              <w:noProof/>
              <w:shd w:val="clear" w:color="auto" w:fill="auto"/>
            </w:rPr>
            <w:t>2</w:t>
          </w:r>
          <w:r>
            <w:rPr>
              <w:rFonts w:asciiTheme="minorHAnsi" w:eastAsiaTheme="minorEastAsia" w:hAnsiTheme="minorHAnsi" w:cstheme="minorBidi"/>
              <w:b w:val="0"/>
              <w:noProof/>
              <w:color w:val="auto"/>
              <w:sz w:val="22"/>
              <w:szCs w:val="22"/>
              <w:shd w:val="clear" w:color="auto" w:fill="auto"/>
            </w:rPr>
            <w:tab/>
          </w:r>
          <w:r>
            <w:rPr>
              <w:noProof/>
            </w:rPr>
            <w:t>Expression fonctionnel du besoin</w:t>
          </w:r>
          <w:r>
            <w:rPr>
              <w:noProof/>
            </w:rPr>
            <w:tab/>
          </w:r>
          <w:r>
            <w:rPr>
              <w:noProof/>
            </w:rPr>
            <w:fldChar w:fldCharType="begin"/>
          </w:r>
          <w:r>
            <w:rPr>
              <w:noProof/>
            </w:rPr>
            <w:instrText xml:space="preserve"> PAGEREF _Toc422678384 \h </w:instrText>
          </w:r>
          <w:r>
            <w:rPr>
              <w:noProof/>
            </w:rPr>
          </w:r>
          <w:r>
            <w:rPr>
              <w:noProof/>
            </w:rPr>
            <w:fldChar w:fldCharType="separate"/>
          </w:r>
          <w:r>
            <w:rPr>
              <w:noProof/>
            </w:rPr>
            <w:t>5</w:t>
          </w:r>
          <w:r>
            <w:rPr>
              <w:noProof/>
            </w:rPr>
            <w:fldChar w:fldCharType="end"/>
          </w:r>
        </w:p>
        <w:p w14:paraId="6EB6148C" w14:textId="77777777" w:rsidR="004E7EAF" w:rsidRDefault="004E7EAF">
          <w:pPr>
            <w:pStyle w:val="TM2"/>
            <w:tabs>
              <w:tab w:val="left" w:pos="1050"/>
              <w:tab w:val="right" w:leader="dot" w:pos="9056"/>
            </w:tabs>
            <w:rPr>
              <w:rFonts w:eastAsiaTheme="minorEastAsia" w:cstheme="minorBidi"/>
              <w:noProof/>
              <w:color w:val="auto"/>
              <w:shd w:val="clear" w:color="auto" w:fill="auto"/>
            </w:rPr>
          </w:pPr>
          <w:r w:rsidRPr="00380975">
            <w:rPr>
              <w:noProof/>
              <w:shd w:val="clear" w:color="auto" w:fill="auto"/>
            </w:rPr>
            <w:t>2.1</w:t>
          </w:r>
          <w:r>
            <w:rPr>
              <w:rFonts w:eastAsiaTheme="minorEastAsia" w:cstheme="minorBidi"/>
              <w:noProof/>
              <w:color w:val="auto"/>
              <w:shd w:val="clear" w:color="auto" w:fill="auto"/>
            </w:rPr>
            <w:tab/>
          </w:r>
          <w:r>
            <w:rPr>
              <w:noProof/>
            </w:rPr>
            <w:t>Fonctions de service et de contrainte</w:t>
          </w:r>
          <w:r>
            <w:rPr>
              <w:noProof/>
            </w:rPr>
            <w:tab/>
          </w:r>
          <w:r>
            <w:rPr>
              <w:noProof/>
            </w:rPr>
            <w:fldChar w:fldCharType="begin"/>
          </w:r>
          <w:r>
            <w:rPr>
              <w:noProof/>
            </w:rPr>
            <w:instrText xml:space="preserve"> PAGEREF _Toc422678385 \h </w:instrText>
          </w:r>
          <w:r>
            <w:rPr>
              <w:noProof/>
            </w:rPr>
          </w:r>
          <w:r>
            <w:rPr>
              <w:noProof/>
            </w:rPr>
            <w:fldChar w:fldCharType="separate"/>
          </w:r>
          <w:r>
            <w:rPr>
              <w:noProof/>
            </w:rPr>
            <w:t>5</w:t>
          </w:r>
          <w:r>
            <w:rPr>
              <w:noProof/>
            </w:rPr>
            <w:fldChar w:fldCharType="end"/>
          </w:r>
        </w:p>
        <w:p w14:paraId="5A3F3ED1" w14:textId="77777777" w:rsidR="004E7EAF" w:rsidRDefault="004E7EAF">
          <w:pPr>
            <w:pStyle w:val="TM3"/>
            <w:tabs>
              <w:tab w:val="left" w:pos="1260"/>
              <w:tab w:val="right" w:leader="dot" w:pos="9056"/>
            </w:tabs>
            <w:rPr>
              <w:rFonts w:eastAsiaTheme="minorEastAsia" w:cstheme="minorBidi"/>
              <w:i w:val="0"/>
              <w:noProof/>
              <w:color w:val="auto"/>
              <w:shd w:val="clear" w:color="auto" w:fill="auto"/>
            </w:rPr>
          </w:pPr>
          <w:r w:rsidRPr="00380975">
            <w:rPr>
              <w:noProof/>
              <w:shd w:val="clear" w:color="auto" w:fill="auto"/>
            </w:rPr>
            <w:t>2.1.1</w:t>
          </w:r>
          <w:r>
            <w:rPr>
              <w:rFonts w:eastAsiaTheme="minorEastAsia" w:cstheme="minorBidi"/>
              <w:i w:val="0"/>
              <w:noProof/>
              <w:color w:val="auto"/>
              <w:shd w:val="clear" w:color="auto" w:fill="auto"/>
            </w:rPr>
            <w:tab/>
          </w:r>
          <w:r>
            <w:rPr>
              <w:noProof/>
            </w:rPr>
            <w:t>Fonctions de service principales</w:t>
          </w:r>
          <w:r>
            <w:rPr>
              <w:noProof/>
            </w:rPr>
            <w:tab/>
          </w:r>
          <w:r>
            <w:rPr>
              <w:noProof/>
            </w:rPr>
            <w:fldChar w:fldCharType="begin"/>
          </w:r>
          <w:r>
            <w:rPr>
              <w:noProof/>
            </w:rPr>
            <w:instrText xml:space="preserve"> PAGEREF _Toc422678386 \h </w:instrText>
          </w:r>
          <w:r>
            <w:rPr>
              <w:noProof/>
            </w:rPr>
          </w:r>
          <w:r>
            <w:rPr>
              <w:noProof/>
            </w:rPr>
            <w:fldChar w:fldCharType="separate"/>
          </w:r>
          <w:r>
            <w:rPr>
              <w:noProof/>
            </w:rPr>
            <w:t>5</w:t>
          </w:r>
          <w:r>
            <w:rPr>
              <w:noProof/>
            </w:rPr>
            <w:fldChar w:fldCharType="end"/>
          </w:r>
        </w:p>
        <w:p w14:paraId="4759C300" w14:textId="77777777" w:rsidR="004E7EAF" w:rsidRDefault="004E7EAF">
          <w:pPr>
            <w:pStyle w:val="TM3"/>
            <w:tabs>
              <w:tab w:val="left" w:pos="1260"/>
              <w:tab w:val="right" w:leader="dot" w:pos="9056"/>
            </w:tabs>
            <w:rPr>
              <w:rFonts w:eastAsiaTheme="minorEastAsia" w:cstheme="minorBidi"/>
              <w:i w:val="0"/>
              <w:noProof/>
              <w:color w:val="auto"/>
              <w:shd w:val="clear" w:color="auto" w:fill="auto"/>
            </w:rPr>
          </w:pPr>
          <w:r w:rsidRPr="00380975">
            <w:rPr>
              <w:noProof/>
              <w:shd w:val="clear" w:color="auto" w:fill="auto"/>
            </w:rPr>
            <w:t>2.1.2</w:t>
          </w:r>
          <w:r>
            <w:rPr>
              <w:rFonts w:eastAsiaTheme="minorEastAsia" w:cstheme="minorBidi"/>
              <w:i w:val="0"/>
              <w:noProof/>
              <w:color w:val="auto"/>
              <w:shd w:val="clear" w:color="auto" w:fill="auto"/>
            </w:rPr>
            <w:tab/>
          </w:r>
          <w:r>
            <w:rPr>
              <w:noProof/>
            </w:rPr>
            <w:t>Fonctions de service complémentaires</w:t>
          </w:r>
          <w:r>
            <w:rPr>
              <w:noProof/>
            </w:rPr>
            <w:tab/>
          </w:r>
          <w:r>
            <w:rPr>
              <w:noProof/>
            </w:rPr>
            <w:fldChar w:fldCharType="begin"/>
          </w:r>
          <w:r>
            <w:rPr>
              <w:noProof/>
            </w:rPr>
            <w:instrText xml:space="preserve"> PAGEREF _Toc422678387 \h </w:instrText>
          </w:r>
          <w:r>
            <w:rPr>
              <w:noProof/>
            </w:rPr>
          </w:r>
          <w:r>
            <w:rPr>
              <w:noProof/>
            </w:rPr>
            <w:fldChar w:fldCharType="separate"/>
          </w:r>
          <w:r>
            <w:rPr>
              <w:noProof/>
            </w:rPr>
            <w:t>5</w:t>
          </w:r>
          <w:r>
            <w:rPr>
              <w:noProof/>
            </w:rPr>
            <w:fldChar w:fldCharType="end"/>
          </w:r>
        </w:p>
        <w:p w14:paraId="599AA021" w14:textId="77777777" w:rsidR="004E7EAF" w:rsidRDefault="004E7EAF">
          <w:pPr>
            <w:pStyle w:val="TM3"/>
            <w:tabs>
              <w:tab w:val="left" w:pos="1260"/>
              <w:tab w:val="right" w:leader="dot" w:pos="9056"/>
            </w:tabs>
            <w:rPr>
              <w:rFonts w:eastAsiaTheme="minorEastAsia" w:cstheme="minorBidi"/>
              <w:i w:val="0"/>
              <w:noProof/>
              <w:color w:val="auto"/>
              <w:shd w:val="clear" w:color="auto" w:fill="auto"/>
            </w:rPr>
          </w:pPr>
          <w:r w:rsidRPr="00380975">
            <w:rPr>
              <w:noProof/>
              <w:shd w:val="clear" w:color="auto" w:fill="auto"/>
            </w:rPr>
            <w:t>2.1.3</w:t>
          </w:r>
          <w:r>
            <w:rPr>
              <w:rFonts w:eastAsiaTheme="minorEastAsia" w:cstheme="minorBidi"/>
              <w:i w:val="0"/>
              <w:noProof/>
              <w:color w:val="auto"/>
              <w:shd w:val="clear" w:color="auto" w:fill="auto"/>
            </w:rPr>
            <w:tab/>
          </w:r>
          <w:r>
            <w:rPr>
              <w:noProof/>
            </w:rPr>
            <w:t>Contraintes</w:t>
          </w:r>
          <w:r>
            <w:rPr>
              <w:noProof/>
            </w:rPr>
            <w:tab/>
          </w:r>
          <w:r>
            <w:rPr>
              <w:noProof/>
            </w:rPr>
            <w:fldChar w:fldCharType="begin"/>
          </w:r>
          <w:r>
            <w:rPr>
              <w:noProof/>
            </w:rPr>
            <w:instrText xml:space="preserve"> PAGEREF _Toc422678388 \h </w:instrText>
          </w:r>
          <w:r>
            <w:rPr>
              <w:noProof/>
            </w:rPr>
          </w:r>
          <w:r>
            <w:rPr>
              <w:noProof/>
            </w:rPr>
            <w:fldChar w:fldCharType="separate"/>
          </w:r>
          <w:r>
            <w:rPr>
              <w:noProof/>
            </w:rPr>
            <w:t>5</w:t>
          </w:r>
          <w:r>
            <w:rPr>
              <w:noProof/>
            </w:rPr>
            <w:fldChar w:fldCharType="end"/>
          </w:r>
        </w:p>
        <w:p w14:paraId="1BFDF69F" w14:textId="77777777" w:rsidR="004E7EAF" w:rsidRDefault="004E7EAF">
          <w:pPr>
            <w:pStyle w:val="TM3"/>
            <w:tabs>
              <w:tab w:val="left" w:pos="1260"/>
              <w:tab w:val="right" w:leader="dot" w:pos="9056"/>
            </w:tabs>
            <w:rPr>
              <w:rFonts w:eastAsiaTheme="minorEastAsia" w:cstheme="minorBidi"/>
              <w:i w:val="0"/>
              <w:noProof/>
              <w:color w:val="auto"/>
              <w:shd w:val="clear" w:color="auto" w:fill="auto"/>
            </w:rPr>
          </w:pPr>
          <w:r w:rsidRPr="00380975">
            <w:rPr>
              <w:noProof/>
              <w:shd w:val="clear" w:color="auto" w:fill="auto"/>
            </w:rPr>
            <w:t>2.1.4</w:t>
          </w:r>
          <w:r>
            <w:rPr>
              <w:rFonts w:eastAsiaTheme="minorEastAsia" w:cstheme="minorBidi"/>
              <w:i w:val="0"/>
              <w:noProof/>
              <w:color w:val="auto"/>
              <w:shd w:val="clear" w:color="auto" w:fill="auto"/>
            </w:rPr>
            <w:tab/>
          </w:r>
          <w:r>
            <w:rPr>
              <w:noProof/>
            </w:rPr>
            <w:t>Contenue fournit par le client</w:t>
          </w:r>
          <w:r>
            <w:rPr>
              <w:noProof/>
            </w:rPr>
            <w:tab/>
          </w:r>
          <w:r>
            <w:rPr>
              <w:noProof/>
            </w:rPr>
            <w:fldChar w:fldCharType="begin"/>
          </w:r>
          <w:r>
            <w:rPr>
              <w:noProof/>
            </w:rPr>
            <w:instrText xml:space="preserve"> PAGEREF _Toc422678389 \h </w:instrText>
          </w:r>
          <w:r>
            <w:rPr>
              <w:noProof/>
            </w:rPr>
          </w:r>
          <w:r>
            <w:rPr>
              <w:noProof/>
            </w:rPr>
            <w:fldChar w:fldCharType="separate"/>
          </w:r>
          <w:r>
            <w:rPr>
              <w:noProof/>
            </w:rPr>
            <w:t>6</w:t>
          </w:r>
          <w:r>
            <w:rPr>
              <w:noProof/>
            </w:rPr>
            <w:fldChar w:fldCharType="end"/>
          </w:r>
        </w:p>
        <w:p w14:paraId="78EAE310" w14:textId="77777777" w:rsidR="004E7EAF" w:rsidRDefault="004E7EAF">
          <w:pPr>
            <w:pStyle w:val="TM2"/>
            <w:tabs>
              <w:tab w:val="left" w:pos="1050"/>
              <w:tab w:val="right" w:leader="dot" w:pos="9056"/>
            </w:tabs>
            <w:rPr>
              <w:rFonts w:eastAsiaTheme="minorEastAsia" w:cstheme="minorBidi"/>
              <w:noProof/>
              <w:color w:val="auto"/>
              <w:shd w:val="clear" w:color="auto" w:fill="auto"/>
            </w:rPr>
          </w:pPr>
          <w:r w:rsidRPr="00380975">
            <w:rPr>
              <w:noProof/>
              <w:shd w:val="clear" w:color="auto" w:fill="auto"/>
            </w:rPr>
            <w:t>2.2</w:t>
          </w:r>
          <w:r>
            <w:rPr>
              <w:rFonts w:eastAsiaTheme="minorEastAsia" w:cstheme="minorBidi"/>
              <w:noProof/>
              <w:color w:val="auto"/>
              <w:shd w:val="clear" w:color="auto" w:fill="auto"/>
            </w:rPr>
            <w:tab/>
          </w:r>
          <w:r>
            <w:rPr>
              <w:noProof/>
            </w:rPr>
            <w:t>Critères d'appréciation</w:t>
          </w:r>
          <w:r>
            <w:rPr>
              <w:noProof/>
            </w:rPr>
            <w:tab/>
          </w:r>
          <w:r>
            <w:rPr>
              <w:noProof/>
            </w:rPr>
            <w:fldChar w:fldCharType="begin"/>
          </w:r>
          <w:r>
            <w:rPr>
              <w:noProof/>
            </w:rPr>
            <w:instrText xml:space="preserve"> PAGEREF _Toc422678390 \h </w:instrText>
          </w:r>
          <w:r>
            <w:rPr>
              <w:noProof/>
            </w:rPr>
          </w:r>
          <w:r>
            <w:rPr>
              <w:noProof/>
            </w:rPr>
            <w:fldChar w:fldCharType="separate"/>
          </w:r>
          <w:r>
            <w:rPr>
              <w:noProof/>
            </w:rPr>
            <w:t>6</w:t>
          </w:r>
          <w:r>
            <w:rPr>
              <w:noProof/>
            </w:rPr>
            <w:fldChar w:fldCharType="end"/>
          </w:r>
        </w:p>
        <w:p w14:paraId="09899ADF" w14:textId="6434D152" w:rsidR="004E7EAF" w:rsidRDefault="004E7EAF">
          <w:pPr>
            <w:pStyle w:val="TM1"/>
            <w:tabs>
              <w:tab w:val="left" w:pos="840"/>
              <w:tab w:val="right" w:leader="dot" w:pos="9056"/>
            </w:tabs>
            <w:rPr>
              <w:rFonts w:asciiTheme="minorHAnsi" w:eastAsiaTheme="minorEastAsia" w:hAnsiTheme="minorHAnsi" w:cstheme="minorBidi"/>
              <w:b w:val="0"/>
              <w:noProof/>
              <w:color w:val="auto"/>
              <w:sz w:val="22"/>
              <w:szCs w:val="22"/>
              <w:shd w:val="clear" w:color="auto" w:fill="auto"/>
            </w:rPr>
          </w:pPr>
          <w:r w:rsidRPr="00380975">
            <w:rPr>
              <w:noProof/>
              <w:shd w:val="clear" w:color="auto" w:fill="auto"/>
            </w:rPr>
            <w:t>3</w:t>
          </w:r>
          <w:r>
            <w:rPr>
              <w:rFonts w:asciiTheme="minorHAnsi" w:eastAsiaTheme="minorEastAsia" w:hAnsiTheme="minorHAnsi" w:cstheme="minorBidi"/>
              <w:b w:val="0"/>
              <w:noProof/>
              <w:color w:val="auto"/>
              <w:sz w:val="22"/>
              <w:szCs w:val="22"/>
              <w:shd w:val="clear" w:color="auto" w:fill="auto"/>
            </w:rPr>
            <w:tab/>
          </w:r>
          <w:r>
            <w:rPr>
              <w:noProof/>
            </w:rPr>
            <w:t>Cadre de réponse</w:t>
          </w:r>
          <w:r>
            <w:rPr>
              <w:noProof/>
            </w:rPr>
            <w:tab/>
            <w:t xml:space="preserve">6 - </w:t>
          </w:r>
          <w:r>
            <w:rPr>
              <w:noProof/>
            </w:rPr>
            <w:fldChar w:fldCharType="begin"/>
          </w:r>
          <w:r>
            <w:rPr>
              <w:noProof/>
            </w:rPr>
            <w:instrText xml:space="preserve"> PAGEREF _Toc422678405 \h </w:instrText>
          </w:r>
          <w:r>
            <w:rPr>
              <w:noProof/>
            </w:rPr>
          </w:r>
          <w:r>
            <w:rPr>
              <w:noProof/>
            </w:rPr>
            <w:fldChar w:fldCharType="separate"/>
          </w:r>
          <w:r>
            <w:rPr>
              <w:noProof/>
            </w:rPr>
            <w:t>14</w:t>
          </w:r>
          <w:r>
            <w:rPr>
              <w:noProof/>
            </w:rPr>
            <w:fldChar w:fldCharType="end"/>
          </w:r>
        </w:p>
        <w:p w14:paraId="7F071A3A" w14:textId="4C7C7CC9" w:rsidR="004E7EAF" w:rsidRDefault="004E7EAF">
          <w:pPr>
            <w:pStyle w:val="TM2"/>
            <w:tabs>
              <w:tab w:val="left" w:pos="1050"/>
              <w:tab w:val="right" w:leader="dot" w:pos="9056"/>
            </w:tabs>
            <w:rPr>
              <w:rFonts w:eastAsiaTheme="minorEastAsia" w:cstheme="minorBidi"/>
              <w:noProof/>
              <w:color w:val="auto"/>
              <w:shd w:val="clear" w:color="auto" w:fill="auto"/>
            </w:rPr>
          </w:pPr>
          <w:r w:rsidRPr="00380975">
            <w:rPr>
              <w:noProof/>
              <w:shd w:val="clear" w:color="auto" w:fill="auto"/>
            </w:rPr>
            <w:t>3.1</w:t>
          </w:r>
          <w:r>
            <w:rPr>
              <w:rFonts w:eastAsiaTheme="minorEastAsia" w:cstheme="minorBidi"/>
              <w:noProof/>
              <w:color w:val="auto"/>
              <w:shd w:val="clear" w:color="auto" w:fill="auto"/>
            </w:rPr>
            <w:tab/>
          </w:r>
          <w:r>
            <w:rPr>
              <w:noProof/>
            </w:rPr>
            <w:t>Pour chaque fonction</w:t>
          </w:r>
          <w:r>
            <w:rPr>
              <w:noProof/>
            </w:rPr>
            <w:tab/>
            <w:t xml:space="preserve">6 - </w:t>
          </w:r>
          <w:r>
            <w:rPr>
              <w:noProof/>
            </w:rPr>
            <w:fldChar w:fldCharType="begin"/>
          </w:r>
          <w:r>
            <w:rPr>
              <w:noProof/>
            </w:rPr>
            <w:instrText xml:space="preserve"> PAGEREF _Toc422678406 \h </w:instrText>
          </w:r>
          <w:r>
            <w:rPr>
              <w:noProof/>
            </w:rPr>
          </w:r>
          <w:r>
            <w:rPr>
              <w:noProof/>
            </w:rPr>
            <w:fldChar w:fldCharType="separate"/>
          </w:r>
          <w:r>
            <w:rPr>
              <w:noProof/>
            </w:rPr>
            <w:t>14</w:t>
          </w:r>
          <w:r>
            <w:rPr>
              <w:noProof/>
            </w:rPr>
            <w:fldChar w:fldCharType="end"/>
          </w:r>
        </w:p>
        <w:p w14:paraId="4E860C45" w14:textId="77777777" w:rsidR="004E7EAF" w:rsidRDefault="004E7EAF">
          <w:pPr>
            <w:pStyle w:val="TM2"/>
            <w:tabs>
              <w:tab w:val="left" w:pos="1050"/>
              <w:tab w:val="right" w:leader="dot" w:pos="9056"/>
            </w:tabs>
            <w:rPr>
              <w:rFonts w:eastAsiaTheme="minorEastAsia" w:cstheme="minorBidi"/>
              <w:noProof/>
              <w:color w:val="auto"/>
              <w:shd w:val="clear" w:color="auto" w:fill="auto"/>
            </w:rPr>
          </w:pPr>
          <w:r w:rsidRPr="00380975">
            <w:rPr>
              <w:noProof/>
              <w:shd w:val="clear" w:color="auto" w:fill="auto"/>
            </w:rPr>
            <w:t>3.2</w:t>
          </w:r>
          <w:r>
            <w:rPr>
              <w:rFonts w:eastAsiaTheme="minorEastAsia" w:cstheme="minorBidi"/>
              <w:noProof/>
              <w:color w:val="auto"/>
              <w:shd w:val="clear" w:color="auto" w:fill="auto"/>
            </w:rPr>
            <w:tab/>
          </w:r>
          <w:r>
            <w:rPr>
              <w:noProof/>
            </w:rPr>
            <w:t>Pour l'ensemble du produit</w:t>
          </w:r>
          <w:r>
            <w:rPr>
              <w:noProof/>
            </w:rPr>
            <w:tab/>
          </w:r>
          <w:r>
            <w:rPr>
              <w:noProof/>
            </w:rPr>
            <w:fldChar w:fldCharType="begin"/>
          </w:r>
          <w:r>
            <w:rPr>
              <w:noProof/>
            </w:rPr>
            <w:instrText xml:space="preserve"> PAGEREF _Toc422678407 \h </w:instrText>
          </w:r>
          <w:r>
            <w:rPr>
              <w:noProof/>
            </w:rPr>
          </w:r>
          <w:r>
            <w:rPr>
              <w:noProof/>
            </w:rPr>
            <w:fldChar w:fldCharType="separate"/>
          </w:r>
          <w:r>
            <w:rPr>
              <w:noProof/>
            </w:rPr>
            <w:t>15</w:t>
          </w:r>
          <w:r>
            <w:rPr>
              <w:noProof/>
            </w:rPr>
            <w:fldChar w:fldCharType="end"/>
          </w:r>
        </w:p>
        <w:p w14:paraId="07918DCF" w14:textId="77777777" w:rsidR="004E7EAF" w:rsidRDefault="004E7EAF">
          <w:pPr>
            <w:pStyle w:val="TM3"/>
            <w:tabs>
              <w:tab w:val="left" w:pos="1260"/>
              <w:tab w:val="right" w:leader="dot" w:pos="9056"/>
            </w:tabs>
            <w:rPr>
              <w:rFonts w:eastAsiaTheme="minorEastAsia" w:cstheme="minorBidi"/>
              <w:i w:val="0"/>
              <w:noProof/>
              <w:color w:val="auto"/>
              <w:shd w:val="clear" w:color="auto" w:fill="auto"/>
            </w:rPr>
          </w:pPr>
          <w:r w:rsidRPr="00380975">
            <w:rPr>
              <w:noProof/>
              <w:shd w:val="clear" w:color="auto" w:fill="auto"/>
            </w:rPr>
            <w:t>3.2.1</w:t>
          </w:r>
          <w:r>
            <w:rPr>
              <w:rFonts w:eastAsiaTheme="minorEastAsia" w:cstheme="minorBidi"/>
              <w:i w:val="0"/>
              <w:noProof/>
              <w:color w:val="auto"/>
              <w:shd w:val="clear" w:color="auto" w:fill="auto"/>
            </w:rPr>
            <w:tab/>
          </w:r>
          <w:r>
            <w:rPr>
              <w:noProof/>
            </w:rPr>
            <w:t>Prévisions de fiabilité</w:t>
          </w:r>
          <w:r>
            <w:rPr>
              <w:noProof/>
            </w:rPr>
            <w:tab/>
          </w:r>
          <w:r>
            <w:rPr>
              <w:noProof/>
            </w:rPr>
            <w:fldChar w:fldCharType="begin"/>
          </w:r>
          <w:r>
            <w:rPr>
              <w:noProof/>
            </w:rPr>
            <w:instrText xml:space="preserve"> PAGEREF _Toc422678408 \h </w:instrText>
          </w:r>
          <w:r>
            <w:rPr>
              <w:noProof/>
            </w:rPr>
          </w:r>
          <w:r>
            <w:rPr>
              <w:noProof/>
            </w:rPr>
            <w:fldChar w:fldCharType="separate"/>
          </w:r>
          <w:r>
            <w:rPr>
              <w:noProof/>
            </w:rPr>
            <w:t>15</w:t>
          </w:r>
          <w:r>
            <w:rPr>
              <w:noProof/>
            </w:rPr>
            <w:fldChar w:fldCharType="end"/>
          </w:r>
        </w:p>
        <w:p w14:paraId="75F9F066" w14:textId="77777777" w:rsidR="004E7EAF" w:rsidRDefault="004E7EAF">
          <w:pPr>
            <w:pStyle w:val="TM3"/>
            <w:tabs>
              <w:tab w:val="left" w:pos="1260"/>
              <w:tab w:val="right" w:leader="dot" w:pos="9056"/>
            </w:tabs>
            <w:rPr>
              <w:rFonts w:eastAsiaTheme="minorEastAsia" w:cstheme="minorBidi"/>
              <w:i w:val="0"/>
              <w:noProof/>
              <w:color w:val="auto"/>
              <w:shd w:val="clear" w:color="auto" w:fill="auto"/>
            </w:rPr>
          </w:pPr>
          <w:r w:rsidRPr="00380975">
            <w:rPr>
              <w:noProof/>
              <w:shd w:val="clear" w:color="auto" w:fill="auto"/>
            </w:rPr>
            <w:t>3.2.2</w:t>
          </w:r>
          <w:r>
            <w:rPr>
              <w:rFonts w:eastAsiaTheme="minorEastAsia" w:cstheme="minorBidi"/>
              <w:i w:val="0"/>
              <w:noProof/>
              <w:color w:val="auto"/>
              <w:shd w:val="clear" w:color="auto" w:fill="auto"/>
            </w:rPr>
            <w:tab/>
          </w:r>
          <w:r>
            <w:rPr>
              <w:noProof/>
            </w:rPr>
            <w:t>Perspectives d'évolution technologique</w:t>
          </w:r>
          <w:r>
            <w:rPr>
              <w:noProof/>
            </w:rPr>
            <w:tab/>
          </w:r>
          <w:r>
            <w:rPr>
              <w:noProof/>
            </w:rPr>
            <w:fldChar w:fldCharType="begin"/>
          </w:r>
          <w:r>
            <w:rPr>
              <w:noProof/>
            </w:rPr>
            <w:instrText xml:space="preserve"> PAGEREF _Toc422678409 \h </w:instrText>
          </w:r>
          <w:r>
            <w:rPr>
              <w:noProof/>
            </w:rPr>
          </w:r>
          <w:r>
            <w:rPr>
              <w:noProof/>
            </w:rPr>
            <w:fldChar w:fldCharType="separate"/>
          </w:r>
          <w:r>
            <w:rPr>
              <w:noProof/>
            </w:rPr>
            <w:t>15</w:t>
          </w:r>
          <w:r>
            <w:rPr>
              <w:noProof/>
            </w:rPr>
            <w:fldChar w:fldCharType="end"/>
          </w:r>
        </w:p>
        <w:p w14:paraId="10886DB9" w14:textId="77777777" w:rsidR="004E7EAF" w:rsidRDefault="004E7EAF">
          <w:pPr>
            <w:pStyle w:val="TM1"/>
            <w:tabs>
              <w:tab w:val="left" w:pos="840"/>
              <w:tab w:val="right" w:leader="dot" w:pos="9056"/>
            </w:tabs>
            <w:rPr>
              <w:rFonts w:asciiTheme="minorHAnsi" w:eastAsiaTheme="minorEastAsia" w:hAnsiTheme="minorHAnsi" w:cstheme="minorBidi"/>
              <w:b w:val="0"/>
              <w:noProof/>
              <w:color w:val="auto"/>
              <w:sz w:val="22"/>
              <w:szCs w:val="22"/>
              <w:shd w:val="clear" w:color="auto" w:fill="auto"/>
            </w:rPr>
          </w:pPr>
          <w:r w:rsidRPr="00380975">
            <w:rPr>
              <w:noProof/>
              <w:color w:val="C45911" w:themeColor="accent2" w:themeShade="BF"/>
              <w:shd w:val="clear" w:color="auto" w:fill="auto"/>
            </w:rPr>
            <w:t>4</w:t>
          </w:r>
          <w:r>
            <w:rPr>
              <w:rFonts w:asciiTheme="minorHAnsi" w:eastAsiaTheme="minorEastAsia" w:hAnsiTheme="minorHAnsi" w:cstheme="minorBidi"/>
              <w:b w:val="0"/>
              <w:noProof/>
              <w:color w:val="auto"/>
              <w:sz w:val="22"/>
              <w:szCs w:val="22"/>
              <w:shd w:val="clear" w:color="auto" w:fill="auto"/>
            </w:rPr>
            <w:tab/>
          </w:r>
          <w:r>
            <w:rPr>
              <w:noProof/>
            </w:rPr>
            <w:t>Perspectives et estimations</w:t>
          </w:r>
          <w:r>
            <w:rPr>
              <w:noProof/>
            </w:rPr>
            <w:tab/>
          </w:r>
          <w:r>
            <w:rPr>
              <w:noProof/>
            </w:rPr>
            <w:fldChar w:fldCharType="begin"/>
          </w:r>
          <w:r>
            <w:rPr>
              <w:noProof/>
            </w:rPr>
            <w:instrText xml:space="preserve"> PAGEREF _Toc422678410 \h </w:instrText>
          </w:r>
          <w:r>
            <w:rPr>
              <w:noProof/>
            </w:rPr>
          </w:r>
          <w:r>
            <w:rPr>
              <w:noProof/>
            </w:rPr>
            <w:fldChar w:fldCharType="separate"/>
          </w:r>
          <w:r>
            <w:rPr>
              <w:noProof/>
            </w:rPr>
            <w:t>16</w:t>
          </w:r>
          <w:r>
            <w:rPr>
              <w:noProof/>
            </w:rPr>
            <w:fldChar w:fldCharType="end"/>
          </w:r>
        </w:p>
        <w:p w14:paraId="5CE5FEA3" w14:textId="77777777" w:rsidR="004E7EAF" w:rsidRDefault="004E7EAF">
          <w:pPr>
            <w:pStyle w:val="TM2"/>
            <w:tabs>
              <w:tab w:val="left" w:pos="1050"/>
              <w:tab w:val="right" w:leader="dot" w:pos="9056"/>
            </w:tabs>
            <w:rPr>
              <w:rFonts w:eastAsiaTheme="minorEastAsia" w:cstheme="minorBidi"/>
              <w:noProof/>
              <w:color w:val="auto"/>
              <w:shd w:val="clear" w:color="auto" w:fill="auto"/>
            </w:rPr>
          </w:pPr>
          <w:r w:rsidRPr="00380975">
            <w:rPr>
              <w:noProof/>
              <w:shd w:val="clear" w:color="auto" w:fill="auto"/>
            </w:rPr>
            <w:t>4.1</w:t>
          </w:r>
          <w:r>
            <w:rPr>
              <w:rFonts w:eastAsiaTheme="minorEastAsia" w:cstheme="minorBidi"/>
              <w:noProof/>
              <w:color w:val="auto"/>
              <w:shd w:val="clear" w:color="auto" w:fill="auto"/>
            </w:rPr>
            <w:tab/>
          </w:r>
          <w:r>
            <w:rPr>
              <w:noProof/>
            </w:rPr>
            <w:t>Délai</w:t>
          </w:r>
          <w:r>
            <w:rPr>
              <w:noProof/>
            </w:rPr>
            <w:tab/>
          </w:r>
          <w:r>
            <w:rPr>
              <w:noProof/>
            </w:rPr>
            <w:fldChar w:fldCharType="begin"/>
          </w:r>
          <w:r>
            <w:rPr>
              <w:noProof/>
            </w:rPr>
            <w:instrText xml:space="preserve"> PAGEREF _Toc422678411 \h </w:instrText>
          </w:r>
          <w:r>
            <w:rPr>
              <w:noProof/>
            </w:rPr>
          </w:r>
          <w:r>
            <w:rPr>
              <w:noProof/>
            </w:rPr>
            <w:fldChar w:fldCharType="separate"/>
          </w:r>
          <w:r>
            <w:rPr>
              <w:noProof/>
            </w:rPr>
            <w:t>16</w:t>
          </w:r>
          <w:r>
            <w:rPr>
              <w:noProof/>
            </w:rPr>
            <w:fldChar w:fldCharType="end"/>
          </w:r>
        </w:p>
        <w:p w14:paraId="7E66A866" w14:textId="77777777" w:rsidR="004E7EAF" w:rsidRDefault="004E7EAF">
          <w:pPr>
            <w:pStyle w:val="TM2"/>
            <w:tabs>
              <w:tab w:val="left" w:pos="1050"/>
              <w:tab w:val="right" w:leader="dot" w:pos="9056"/>
            </w:tabs>
            <w:rPr>
              <w:rFonts w:eastAsiaTheme="minorEastAsia" w:cstheme="minorBidi"/>
              <w:noProof/>
              <w:color w:val="auto"/>
              <w:shd w:val="clear" w:color="auto" w:fill="auto"/>
            </w:rPr>
          </w:pPr>
          <w:r w:rsidRPr="00380975">
            <w:rPr>
              <w:noProof/>
              <w:shd w:val="clear" w:color="auto" w:fill="auto"/>
            </w:rPr>
            <w:t>4.2</w:t>
          </w:r>
          <w:r>
            <w:rPr>
              <w:rFonts w:eastAsiaTheme="minorEastAsia" w:cstheme="minorBidi"/>
              <w:noProof/>
              <w:color w:val="auto"/>
              <w:shd w:val="clear" w:color="auto" w:fill="auto"/>
            </w:rPr>
            <w:tab/>
          </w:r>
          <w:r>
            <w:rPr>
              <w:noProof/>
            </w:rPr>
            <w:t>Calendrier</w:t>
          </w:r>
          <w:r>
            <w:rPr>
              <w:noProof/>
            </w:rPr>
            <w:tab/>
          </w:r>
          <w:r>
            <w:rPr>
              <w:noProof/>
            </w:rPr>
            <w:fldChar w:fldCharType="begin"/>
          </w:r>
          <w:r>
            <w:rPr>
              <w:noProof/>
            </w:rPr>
            <w:instrText xml:space="preserve"> PAGEREF _Toc422678412 \h </w:instrText>
          </w:r>
          <w:r>
            <w:rPr>
              <w:noProof/>
            </w:rPr>
          </w:r>
          <w:r>
            <w:rPr>
              <w:noProof/>
            </w:rPr>
            <w:fldChar w:fldCharType="separate"/>
          </w:r>
          <w:r>
            <w:rPr>
              <w:noProof/>
            </w:rPr>
            <w:t>16</w:t>
          </w:r>
          <w:r>
            <w:rPr>
              <w:noProof/>
            </w:rPr>
            <w:fldChar w:fldCharType="end"/>
          </w:r>
        </w:p>
        <w:p w14:paraId="4357548E" w14:textId="77777777" w:rsidR="004E7EAF" w:rsidRDefault="004E7EAF">
          <w:pPr>
            <w:pStyle w:val="TM2"/>
            <w:tabs>
              <w:tab w:val="left" w:pos="1050"/>
              <w:tab w:val="right" w:leader="dot" w:pos="9056"/>
            </w:tabs>
            <w:rPr>
              <w:rFonts w:eastAsiaTheme="minorEastAsia" w:cstheme="minorBidi"/>
              <w:noProof/>
              <w:color w:val="auto"/>
              <w:shd w:val="clear" w:color="auto" w:fill="auto"/>
            </w:rPr>
          </w:pPr>
          <w:r w:rsidRPr="00380975">
            <w:rPr>
              <w:noProof/>
              <w:shd w:val="clear" w:color="auto" w:fill="auto"/>
            </w:rPr>
            <w:t>4.3</w:t>
          </w:r>
          <w:r>
            <w:rPr>
              <w:rFonts w:eastAsiaTheme="minorEastAsia" w:cstheme="minorBidi"/>
              <w:noProof/>
              <w:color w:val="auto"/>
              <w:shd w:val="clear" w:color="auto" w:fill="auto"/>
            </w:rPr>
            <w:tab/>
          </w:r>
          <w:r>
            <w:rPr>
              <w:noProof/>
            </w:rPr>
            <w:t>Exploitation</w:t>
          </w:r>
          <w:r>
            <w:rPr>
              <w:noProof/>
            </w:rPr>
            <w:tab/>
          </w:r>
          <w:r>
            <w:rPr>
              <w:noProof/>
            </w:rPr>
            <w:fldChar w:fldCharType="begin"/>
          </w:r>
          <w:r>
            <w:rPr>
              <w:noProof/>
            </w:rPr>
            <w:instrText xml:space="preserve"> PAGEREF _Toc422678413 \h </w:instrText>
          </w:r>
          <w:r>
            <w:rPr>
              <w:noProof/>
            </w:rPr>
          </w:r>
          <w:r>
            <w:rPr>
              <w:noProof/>
            </w:rPr>
            <w:fldChar w:fldCharType="separate"/>
          </w:r>
          <w:r>
            <w:rPr>
              <w:noProof/>
            </w:rPr>
            <w:t>16</w:t>
          </w:r>
          <w:r>
            <w:rPr>
              <w:noProof/>
            </w:rPr>
            <w:fldChar w:fldCharType="end"/>
          </w:r>
        </w:p>
        <w:p w14:paraId="08539D09" w14:textId="77777777" w:rsidR="004E7EAF" w:rsidRDefault="004E7EAF">
          <w:pPr>
            <w:pStyle w:val="TM2"/>
            <w:tabs>
              <w:tab w:val="left" w:pos="1050"/>
              <w:tab w:val="right" w:leader="dot" w:pos="9056"/>
            </w:tabs>
            <w:rPr>
              <w:rFonts w:eastAsiaTheme="minorEastAsia" w:cstheme="minorBidi"/>
              <w:noProof/>
              <w:color w:val="auto"/>
              <w:shd w:val="clear" w:color="auto" w:fill="auto"/>
            </w:rPr>
          </w:pPr>
          <w:r w:rsidRPr="00380975">
            <w:rPr>
              <w:noProof/>
              <w:shd w:val="clear" w:color="auto" w:fill="auto"/>
            </w:rPr>
            <w:t>4.4</w:t>
          </w:r>
          <w:r>
            <w:rPr>
              <w:rFonts w:eastAsiaTheme="minorEastAsia" w:cstheme="minorBidi"/>
              <w:noProof/>
              <w:color w:val="auto"/>
              <w:shd w:val="clear" w:color="auto" w:fill="auto"/>
            </w:rPr>
            <w:tab/>
          </w:r>
          <w:r>
            <w:rPr>
              <w:noProof/>
            </w:rPr>
            <w:t>Ergonomie</w:t>
          </w:r>
          <w:r>
            <w:rPr>
              <w:noProof/>
            </w:rPr>
            <w:tab/>
          </w:r>
          <w:r>
            <w:rPr>
              <w:noProof/>
            </w:rPr>
            <w:fldChar w:fldCharType="begin"/>
          </w:r>
          <w:r>
            <w:rPr>
              <w:noProof/>
            </w:rPr>
            <w:instrText xml:space="preserve"> PAGEREF _Toc422678414 \h </w:instrText>
          </w:r>
          <w:r>
            <w:rPr>
              <w:noProof/>
            </w:rPr>
          </w:r>
          <w:r>
            <w:rPr>
              <w:noProof/>
            </w:rPr>
            <w:fldChar w:fldCharType="separate"/>
          </w:r>
          <w:r>
            <w:rPr>
              <w:noProof/>
            </w:rPr>
            <w:t>16</w:t>
          </w:r>
          <w:r>
            <w:rPr>
              <w:noProof/>
            </w:rPr>
            <w:fldChar w:fldCharType="end"/>
          </w:r>
        </w:p>
        <w:p w14:paraId="0ABC26C2" w14:textId="77777777" w:rsidR="004E7EAF" w:rsidRDefault="004E7EAF">
          <w:pPr>
            <w:pStyle w:val="TM1"/>
            <w:tabs>
              <w:tab w:val="left" w:pos="840"/>
              <w:tab w:val="right" w:leader="dot" w:pos="9056"/>
            </w:tabs>
            <w:rPr>
              <w:rFonts w:asciiTheme="minorHAnsi" w:eastAsiaTheme="minorEastAsia" w:hAnsiTheme="minorHAnsi" w:cstheme="minorBidi"/>
              <w:b w:val="0"/>
              <w:noProof/>
              <w:color w:val="auto"/>
              <w:sz w:val="22"/>
              <w:szCs w:val="22"/>
              <w:shd w:val="clear" w:color="auto" w:fill="auto"/>
            </w:rPr>
          </w:pPr>
          <w:r w:rsidRPr="00380975">
            <w:rPr>
              <w:noProof/>
              <w:shd w:val="clear" w:color="auto" w:fill="auto"/>
            </w:rPr>
            <w:t>5</w:t>
          </w:r>
          <w:r>
            <w:rPr>
              <w:rFonts w:asciiTheme="minorHAnsi" w:eastAsiaTheme="minorEastAsia" w:hAnsiTheme="minorHAnsi" w:cstheme="minorBidi"/>
              <w:b w:val="0"/>
              <w:noProof/>
              <w:color w:val="auto"/>
              <w:sz w:val="22"/>
              <w:szCs w:val="22"/>
              <w:shd w:val="clear" w:color="auto" w:fill="auto"/>
            </w:rPr>
            <w:tab/>
          </w:r>
          <w:r>
            <w:rPr>
              <w:noProof/>
            </w:rPr>
            <w:t>Annexes</w:t>
          </w:r>
          <w:r>
            <w:rPr>
              <w:noProof/>
            </w:rPr>
            <w:tab/>
          </w:r>
          <w:r>
            <w:rPr>
              <w:noProof/>
            </w:rPr>
            <w:fldChar w:fldCharType="begin"/>
          </w:r>
          <w:r>
            <w:rPr>
              <w:noProof/>
            </w:rPr>
            <w:instrText xml:space="preserve"> PAGEREF _Toc422678415 \h </w:instrText>
          </w:r>
          <w:r>
            <w:rPr>
              <w:noProof/>
            </w:rPr>
          </w:r>
          <w:r>
            <w:rPr>
              <w:noProof/>
            </w:rPr>
            <w:fldChar w:fldCharType="separate"/>
          </w:r>
          <w:r>
            <w:rPr>
              <w:noProof/>
            </w:rPr>
            <w:t>17</w:t>
          </w:r>
          <w:r>
            <w:rPr>
              <w:noProof/>
            </w:rPr>
            <w:fldChar w:fldCharType="end"/>
          </w:r>
        </w:p>
        <w:p w14:paraId="51BC5FFD" w14:textId="13323454" w:rsidR="00772B4A" w:rsidRDefault="00BD34FF" w:rsidP="00BD34FF">
          <w:pPr>
            <w:pStyle w:val="En-ttedetabledesmatires"/>
          </w:pPr>
          <w:r>
            <w:rPr>
              <w:b w:val="0"/>
              <w:bCs w:val="0"/>
            </w:rPr>
            <w:fldChar w:fldCharType="end"/>
          </w:r>
        </w:p>
      </w:sdtContent>
    </w:sdt>
    <w:p w14:paraId="189B4FE0" w14:textId="77777777" w:rsidR="00EE0D5C" w:rsidRDefault="00EE0D5C" w:rsidP="00BD34FF">
      <w:pPr>
        <w:pStyle w:val="TM1"/>
        <w:rPr>
          <w:rFonts w:eastAsiaTheme="majorEastAsia" w:cstheme="majorBidi"/>
          <w:sz w:val="32"/>
          <w:szCs w:val="32"/>
        </w:rPr>
      </w:pPr>
      <w:r>
        <w:br w:type="page"/>
      </w:r>
    </w:p>
    <w:p w14:paraId="271F2F4A" w14:textId="095B8F76" w:rsidR="005A540E" w:rsidRPr="005C5D23" w:rsidRDefault="00F91867" w:rsidP="00F91867">
      <w:pPr>
        <w:pStyle w:val="Titre1"/>
      </w:pPr>
      <w:bookmarkStart w:id="5" w:name="_Toc422678376"/>
      <w:r>
        <w:lastRenderedPageBreak/>
        <w:t>Présentation générale</w:t>
      </w:r>
      <w:bookmarkEnd w:id="5"/>
    </w:p>
    <w:p w14:paraId="77249A0F" w14:textId="77777777" w:rsidR="005A540E" w:rsidRDefault="005A540E" w:rsidP="00F91867"/>
    <w:p w14:paraId="5F5A9645" w14:textId="110C18BE" w:rsidR="005A540E" w:rsidRPr="005C5D23" w:rsidRDefault="005A540E" w:rsidP="00DB5F5C">
      <w:pPr>
        <w:pStyle w:val="Titre2"/>
      </w:pPr>
      <w:bookmarkStart w:id="6" w:name="_Toc422678377"/>
      <w:r w:rsidRPr="005C5D23">
        <w:t>Objectif du projet</w:t>
      </w:r>
      <w:bookmarkEnd w:id="6"/>
    </w:p>
    <w:p w14:paraId="27375292" w14:textId="77777777" w:rsidR="00667974" w:rsidRPr="00667974" w:rsidRDefault="00667974" w:rsidP="00F91867"/>
    <w:p w14:paraId="62606609" w14:textId="77777777" w:rsidR="00667974" w:rsidRPr="00F91867" w:rsidRDefault="00667974" w:rsidP="00914447">
      <w:pPr>
        <w:jc w:val="both"/>
      </w:pPr>
      <w:r w:rsidRPr="00F91867">
        <w:t>L'objectif de ce projet est de réaliser une application web permettant l'évaluation de stages d'internes en Pharmacie, représentés par le SIPHIF (Syndicat des Internes en Pharmacie d'Ile de France) et de créer un système de pré-choix.</w:t>
      </w:r>
    </w:p>
    <w:p w14:paraId="759DEECD" w14:textId="77777777" w:rsidR="00667974" w:rsidRPr="00667974" w:rsidRDefault="00667974" w:rsidP="00F91867"/>
    <w:p w14:paraId="3143CC94" w14:textId="6976909B" w:rsidR="005A540E" w:rsidRDefault="005A540E" w:rsidP="00DB5F5C">
      <w:pPr>
        <w:pStyle w:val="Titre2"/>
      </w:pPr>
      <w:bookmarkStart w:id="7" w:name="_Toc422678378"/>
      <w:r>
        <w:t>Contexte</w:t>
      </w:r>
      <w:bookmarkEnd w:id="7"/>
    </w:p>
    <w:p w14:paraId="047CC08E" w14:textId="77777777" w:rsidR="006033CD" w:rsidRPr="006033CD" w:rsidRDefault="006033CD" w:rsidP="006033CD"/>
    <w:p w14:paraId="74F88A89" w14:textId="15A6190C" w:rsidR="00687F8C" w:rsidRDefault="00667974" w:rsidP="00687F8C">
      <w:pPr>
        <w:pStyle w:val="Titre3"/>
      </w:pPr>
      <w:bookmarkStart w:id="8" w:name="_Toc422678379"/>
      <w:r w:rsidRPr="00667974">
        <w:t>Présentation du projet dans son contexte</w:t>
      </w:r>
      <w:bookmarkEnd w:id="8"/>
    </w:p>
    <w:p w14:paraId="40E99257" w14:textId="77777777" w:rsidR="00914447" w:rsidRPr="00914447" w:rsidRDefault="00914447" w:rsidP="00914447"/>
    <w:p w14:paraId="5B9FFD2E" w14:textId="1F0B8C37" w:rsidR="00914447" w:rsidRDefault="00914447" w:rsidP="00914447">
      <w:pPr>
        <w:jc w:val="both"/>
      </w:pPr>
      <w:r w:rsidRPr="00914447">
        <w:t>Le SIPHIF souhaite faire évoluer son outil d'évaluation des stages des internes. L'outil actuel, le site FORMETRIS, reste très rigide en ce qui concerne la modification du questionnaire d'évaluation et la possibilité d'ajouter d'autres hôpitaux ou postes.  Le nouvel outil doit permettre de contrer cette rigidité.  La nouvelle plateforme demandée, cible les internes, les adhérents du SIPHIF et un responsable (administrateur).  L'accès à cette plat</w:t>
      </w:r>
      <w:r w:rsidR="00AC4014">
        <w:t>e</w:t>
      </w:r>
      <w:r w:rsidR="00F72B1C">
        <w:t xml:space="preserve">forme se ferait éventuellement </w:t>
      </w:r>
      <w:r w:rsidRPr="00914447">
        <w:t xml:space="preserve">par le site internet du SIPHIF.  En plus de l'évaluation, la nouvelle plateforme doit comprendre la gestion des pré-choix des stages.  Les internes peuvent ainsi voir les stages disponibles en fonction de leur classement. </w:t>
      </w:r>
    </w:p>
    <w:p w14:paraId="201BA10D" w14:textId="23C0A4EE" w:rsidR="00687F8C" w:rsidRPr="00687F8C" w:rsidRDefault="00914447" w:rsidP="00914447">
      <w:pPr>
        <w:jc w:val="both"/>
      </w:pPr>
      <w:r w:rsidRPr="00914447">
        <w:t xml:space="preserve"> </w:t>
      </w:r>
    </w:p>
    <w:p w14:paraId="01D56D33" w14:textId="77777777" w:rsidR="00B271CC" w:rsidRDefault="00667974" w:rsidP="00914447">
      <w:pPr>
        <w:pStyle w:val="Titre3"/>
      </w:pPr>
      <w:bookmarkStart w:id="9" w:name="_Toc422678380"/>
      <w:r w:rsidRPr="00667974">
        <w:t>Suite prévue</w:t>
      </w:r>
      <w:bookmarkStart w:id="10" w:name="_GoBack"/>
      <w:bookmarkEnd w:id="9"/>
      <w:bookmarkEnd w:id="10"/>
    </w:p>
    <w:p w14:paraId="276E2A19" w14:textId="77777777" w:rsidR="00360502" w:rsidRPr="00360502" w:rsidRDefault="00360502" w:rsidP="00360502"/>
    <w:p w14:paraId="00F08D6C" w14:textId="77777777" w:rsidR="00360502" w:rsidRDefault="00360502" w:rsidP="00360502">
      <w:r w:rsidRPr="00914447">
        <w:t>La maintenance de la plateforme devra être effectuée par un acteur à définir.</w:t>
      </w:r>
    </w:p>
    <w:p w14:paraId="3E55E9A1" w14:textId="77777777" w:rsidR="00360502" w:rsidRPr="00360502" w:rsidRDefault="00360502" w:rsidP="00360502">
      <w:pPr>
        <w:ind w:firstLine="0"/>
      </w:pPr>
    </w:p>
    <w:p w14:paraId="303B679A" w14:textId="77777777" w:rsidR="00B271CC" w:rsidRDefault="00667974" w:rsidP="00914447">
      <w:pPr>
        <w:pStyle w:val="Titre3"/>
      </w:pPr>
      <w:bookmarkStart w:id="11" w:name="_Toc422678381"/>
      <w:r w:rsidRPr="00667974">
        <w:t>Prestations demandées</w:t>
      </w:r>
      <w:bookmarkEnd w:id="11"/>
      <w:r w:rsidRPr="00667974">
        <w:t xml:space="preserve"> </w:t>
      </w:r>
    </w:p>
    <w:p w14:paraId="4851CDF6" w14:textId="77777777" w:rsidR="00360502" w:rsidRDefault="00360502" w:rsidP="00360502"/>
    <w:p w14:paraId="7AF15945" w14:textId="3FDF272F" w:rsidR="00360502" w:rsidRPr="00957C19" w:rsidRDefault="000241E6" w:rsidP="000241E6">
      <w:pPr>
        <w:ind w:firstLine="0"/>
        <w:rPr>
          <w:rFonts w:cs="Times New Roman"/>
          <w:color w:val="auto"/>
          <w:sz w:val="24"/>
          <w:szCs w:val="24"/>
          <w:shd w:val="clear" w:color="auto" w:fill="auto"/>
        </w:rPr>
      </w:pPr>
      <w:r w:rsidRPr="000241E6">
        <w:rPr>
          <w:rFonts w:cs="Times New Roman"/>
        </w:rPr>
        <w:t>La plateforme décrite dans ce cahier des charges. Des notices sur le fonctionnement de la plateforme.</w:t>
      </w:r>
    </w:p>
    <w:p w14:paraId="05572349" w14:textId="77777777" w:rsidR="00360502" w:rsidRPr="00360502" w:rsidRDefault="00360502" w:rsidP="00360502"/>
    <w:p w14:paraId="3084026C" w14:textId="72025B41" w:rsidR="00914447" w:rsidRDefault="00667974" w:rsidP="00914447">
      <w:pPr>
        <w:pStyle w:val="Titre3"/>
      </w:pPr>
      <w:bookmarkStart w:id="12" w:name="_Toc422678382"/>
      <w:r w:rsidRPr="00667974">
        <w:t>Parties prenantes</w:t>
      </w:r>
      <w:bookmarkEnd w:id="12"/>
    </w:p>
    <w:p w14:paraId="17FA9D49" w14:textId="77777777" w:rsidR="00360502" w:rsidRPr="00360502" w:rsidRDefault="00360502" w:rsidP="00360502"/>
    <w:p w14:paraId="751292F9" w14:textId="77777777" w:rsidR="00360502" w:rsidRDefault="00360502" w:rsidP="00360502">
      <w:pPr>
        <w:pStyle w:val="Compact"/>
        <w:numPr>
          <w:ilvl w:val="0"/>
          <w:numId w:val="9"/>
        </w:numPr>
      </w:pPr>
      <w:r>
        <w:rPr>
          <w:b/>
        </w:rPr>
        <w:t>Client :</w:t>
      </w:r>
    </w:p>
    <w:p w14:paraId="649D5A6F" w14:textId="77777777" w:rsidR="00360502" w:rsidRDefault="00360502" w:rsidP="00360502">
      <w:pPr>
        <w:pStyle w:val="Compact"/>
        <w:numPr>
          <w:ilvl w:val="1"/>
          <w:numId w:val="9"/>
        </w:numPr>
      </w:pPr>
      <w:r>
        <w:t>Le SIPHIF</w:t>
      </w:r>
    </w:p>
    <w:p w14:paraId="03A33775" w14:textId="77777777" w:rsidR="00360502" w:rsidRDefault="00360502" w:rsidP="00360502">
      <w:pPr>
        <w:pStyle w:val="Compact"/>
        <w:numPr>
          <w:ilvl w:val="0"/>
          <w:numId w:val="9"/>
        </w:numPr>
      </w:pPr>
      <w:r>
        <w:rPr>
          <w:b/>
        </w:rPr>
        <w:t>MOA :</w:t>
      </w:r>
    </w:p>
    <w:p w14:paraId="279342E5" w14:textId="3CC67B9D" w:rsidR="00360502" w:rsidRDefault="00360502" w:rsidP="00360502">
      <w:pPr>
        <w:pStyle w:val="Compact"/>
        <w:numPr>
          <w:ilvl w:val="1"/>
          <w:numId w:val="9"/>
        </w:numPr>
      </w:pPr>
      <w:r>
        <w:t xml:space="preserve">Daniel </w:t>
      </w:r>
      <w:r w:rsidR="00A54B8B">
        <w:t>ALBAN</w:t>
      </w:r>
      <w:r>
        <w:t xml:space="preserve"> (</w:t>
      </w:r>
      <w:proofErr w:type="spellStart"/>
      <w:r>
        <w:t>professeur</w:t>
      </w:r>
      <w:proofErr w:type="spellEnd"/>
      <w:r>
        <w:t>)</w:t>
      </w:r>
    </w:p>
    <w:p w14:paraId="577A184B" w14:textId="77777777" w:rsidR="00360502" w:rsidRDefault="00360502" w:rsidP="00360502">
      <w:pPr>
        <w:pStyle w:val="Compact"/>
        <w:numPr>
          <w:ilvl w:val="1"/>
          <w:numId w:val="9"/>
        </w:numPr>
      </w:pPr>
      <w:proofErr w:type="spellStart"/>
      <w:r>
        <w:t>Aurélien</w:t>
      </w:r>
      <w:proofErr w:type="spellEnd"/>
      <w:r>
        <w:t xml:space="preserve"> CHASSEREAU</w:t>
      </w:r>
    </w:p>
    <w:p w14:paraId="0202CB91" w14:textId="77777777" w:rsidR="00360502" w:rsidRDefault="00360502" w:rsidP="00360502">
      <w:pPr>
        <w:pStyle w:val="Compact"/>
        <w:numPr>
          <w:ilvl w:val="0"/>
          <w:numId w:val="9"/>
        </w:numPr>
      </w:pPr>
      <w:r>
        <w:rPr>
          <w:b/>
        </w:rPr>
        <w:t>MOE :</w:t>
      </w:r>
    </w:p>
    <w:p w14:paraId="404836BE" w14:textId="77777777" w:rsidR="00360502" w:rsidRDefault="00360502" w:rsidP="00360502">
      <w:pPr>
        <w:pStyle w:val="Compact"/>
        <w:numPr>
          <w:ilvl w:val="1"/>
          <w:numId w:val="9"/>
        </w:numPr>
      </w:pPr>
      <w:proofErr w:type="spellStart"/>
      <w:r>
        <w:t>Jérome</w:t>
      </w:r>
      <w:proofErr w:type="spellEnd"/>
      <w:r>
        <w:t xml:space="preserve"> FESSY (</w:t>
      </w:r>
      <w:proofErr w:type="spellStart"/>
      <w:r>
        <w:t>professeur</w:t>
      </w:r>
      <w:proofErr w:type="spellEnd"/>
      <w:r>
        <w:t>)</w:t>
      </w:r>
    </w:p>
    <w:p w14:paraId="0E5F487E" w14:textId="756C677D" w:rsidR="00B271CC" w:rsidRDefault="00360502" w:rsidP="00360502">
      <w:pPr>
        <w:pStyle w:val="Compact"/>
        <w:numPr>
          <w:ilvl w:val="1"/>
          <w:numId w:val="9"/>
        </w:numPr>
        <w:rPr>
          <w:lang w:val="fr-FR"/>
        </w:rPr>
      </w:pPr>
      <w:r w:rsidRPr="00931108">
        <w:rPr>
          <w:lang w:val="fr-FR"/>
        </w:rPr>
        <w:t>étudiants de L3 MIAGE par apprentissage à l'université Paris Descartes</w:t>
      </w:r>
    </w:p>
    <w:p w14:paraId="5ACB24F6" w14:textId="0470BEAF" w:rsidR="00360502" w:rsidRDefault="00360502">
      <w:pPr>
        <w:ind w:firstLine="0"/>
        <w:rPr>
          <w:rFonts w:asciiTheme="minorHAnsi" w:eastAsiaTheme="minorHAnsi" w:hAnsiTheme="minorHAnsi" w:cstheme="minorBidi"/>
          <w:color w:val="auto"/>
          <w:sz w:val="24"/>
          <w:szCs w:val="24"/>
          <w:shd w:val="clear" w:color="auto" w:fill="auto"/>
          <w:lang w:eastAsia="en-US"/>
        </w:rPr>
      </w:pPr>
      <w:r>
        <w:br w:type="page"/>
      </w:r>
    </w:p>
    <w:p w14:paraId="181DF5BC" w14:textId="71B936C1" w:rsidR="005A540E" w:rsidRDefault="005A540E" w:rsidP="00DB5F5C">
      <w:pPr>
        <w:pStyle w:val="Titre2"/>
      </w:pPr>
      <w:bookmarkStart w:id="13" w:name="_Toc422678383"/>
      <w:r>
        <w:lastRenderedPageBreak/>
        <w:t>Enoncé du besoin</w:t>
      </w:r>
      <w:bookmarkEnd w:id="13"/>
    </w:p>
    <w:p w14:paraId="799FA055" w14:textId="77777777" w:rsidR="00B271CC" w:rsidRPr="00B271CC" w:rsidRDefault="00B271CC" w:rsidP="00B271CC"/>
    <w:p w14:paraId="4BF3C121" w14:textId="77777777" w:rsidR="00B271CC" w:rsidRDefault="00B271CC" w:rsidP="00B271CC">
      <w:r>
        <w:t xml:space="preserve">La nouvelle plateforme doit donc permettre :  </w:t>
      </w:r>
    </w:p>
    <w:p w14:paraId="6144E561" w14:textId="77777777" w:rsidR="00B271CC" w:rsidRDefault="00B271CC" w:rsidP="00B271CC"/>
    <w:p w14:paraId="67BC03C7" w14:textId="6F44904E" w:rsidR="009C4ECB" w:rsidRDefault="009C4ECB" w:rsidP="009C4ECB">
      <w:pPr>
        <w:pStyle w:val="Paragraphedeliste"/>
        <w:numPr>
          <w:ilvl w:val="0"/>
          <w:numId w:val="1"/>
        </w:numPr>
      </w:pPr>
      <w:r>
        <w:t>Le dépôt des évaluations</w:t>
      </w:r>
    </w:p>
    <w:p w14:paraId="4AC128BC" w14:textId="6DE123E5" w:rsidR="009C4ECB" w:rsidRDefault="009C4ECB" w:rsidP="009C4ECB">
      <w:pPr>
        <w:pStyle w:val="Paragraphedeliste"/>
        <w:numPr>
          <w:ilvl w:val="0"/>
          <w:numId w:val="1"/>
        </w:numPr>
      </w:pPr>
      <w:r>
        <w:t>L’analyse des évaluations</w:t>
      </w:r>
    </w:p>
    <w:p w14:paraId="58DB3DDD" w14:textId="5E09944B" w:rsidR="009C4ECB" w:rsidRDefault="00495719" w:rsidP="009C4ECB">
      <w:pPr>
        <w:pStyle w:val="Paragraphedeliste"/>
        <w:numPr>
          <w:ilvl w:val="0"/>
          <w:numId w:val="1"/>
        </w:numPr>
      </w:pPr>
      <w:r>
        <w:t>La consultation</w:t>
      </w:r>
      <w:r w:rsidR="009C4ECB">
        <w:t xml:space="preserve"> des évaluations</w:t>
      </w:r>
    </w:p>
    <w:p w14:paraId="712AF582" w14:textId="305B2F22" w:rsidR="009C4ECB" w:rsidRDefault="009C4ECB" w:rsidP="009C4ECB">
      <w:pPr>
        <w:pStyle w:val="Paragraphedeliste"/>
        <w:numPr>
          <w:ilvl w:val="0"/>
          <w:numId w:val="1"/>
        </w:numPr>
      </w:pPr>
      <w:r>
        <w:t>Le dépôt des vœux par ordre de préférence</w:t>
      </w:r>
    </w:p>
    <w:p w14:paraId="2B567F37" w14:textId="71A83ECF" w:rsidR="009C4ECB" w:rsidRDefault="009C4ECB" w:rsidP="009C4ECB">
      <w:pPr>
        <w:pStyle w:val="Paragraphedeliste"/>
        <w:numPr>
          <w:ilvl w:val="0"/>
          <w:numId w:val="1"/>
        </w:numPr>
      </w:pPr>
      <w:r>
        <w:t>Analyse des pré-choix</w:t>
      </w:r>
    </w:p>
    <w:p w14:paraId="786CD287" w14:textId="05B57FE4" w:rsidR="00B271CC" w:rsidRDefault="009C4ECB" w:rsidP="009C4ECB">
      <w:pPr>
        <w:pStyle w:val="Paragraphedeliste"/>
        <w:numPr>
          <w:ilvl w:val="0"/>
          <w:numId w:val="1"/>
        </w:numPr>
      </w:pPr>
      <w:r>
        <w:t>Consultation du tableau prévisionnel d'éligibilité aux stages selon les vœux</w:t>
      </w:r>
    </w:p>
    <w:p w14:paraId="1EF7F4F1" w14:textId="77777777" w:rsidR="009C4ECB" w:rsidRPr="00B271CC" w:rsidRDefault="009C4ECB" w:rsidP="009C4ECB"/>
    <w:p w14:paraId="4630AF9C" w14:textId="77777777" w:rsidR="00914447" w:rsidRDefault="00914447" w:rsidP="00B271CC">
      <w:pPr>
        <w:jc w:val="both"/>
      </w:pPr>
      <w:r>
        <w:t>La plateforme décrite dans ce cahier des charges.</w:t>
      </w:r>
    </w:p>
    <w:p w14:paraId="535DB968" w14:textId="54CDCAAA" w:rsidR="00914447" w:rsidRPr="00914447" w:rsidRDefault="00914447" w:rsidP="00B271CC">
      <w:pPr>
        <w:jc w:val="both"/>
      </w:pPr>
      <w:r>
        <w:t>Des notices sur le fonctionnement de la plateforme.</w:t>
      </w:r>
    </w:p>
    <w:p w14:paraId="7A2B7F22" w14:textId="598FAFED" w:rsidR="005A540E" w:rsidRDefault="00DA6A4B" w:rsidP="00F91867">
      <w:pPr>
        <w:pStyle w:val="Titre1"/>
      </w:pPr>
      <w:bookmarkStart w:id="14" w:name="_Toc422678384"/>
      <w:r>
        <w:t>Expression fonctionnel du besoin</w:t>
      </w:r>
      <w:bookmarkEnd w:id="14"/>
    </w:p>
    <w:p w14:paraId="55A9D971" w14:textId="77777777" w:rsidR="009C4ECB" w:rsidRPr="009C4ECB" w:rsidRDefault="009C4ECB" w:rsidP="009C4ECB"/>
    <w:p w14:paraId="1EEBDD26" w14:textId="4C95F178" w:rsidR="00DA6A4B" w:rsidRDefault="00DA6A4B" w:rsidP="00DB5F5C">
      <w:pPr>
        <w:pStyle w:val="Titre2"/>
      </w:pPr>
      <w:bookmarkStart w:id="15" w:name="_Toc422678385"/>
      <w:r>
        <w:t>Fonctions de service et de contrainte</w:t>
      </w:r>
      <w:bookmarkEnd w:id="15"/>
    </w:p>
    <w:p w14:paraId="73E4624E" w14:textId="77777777" w:rsidR="009C4ECB" w:rsidRPr="009C4ECB" w:rsidRDefault="009C4ECB" w:rsidP="009C4ECB"/>
    <w:p w14:paraId="785D0EFB" w14:textId="03D18073" w:rsidR="00DA6A4B" w:rsidRDefault="00DA6A4B" w:rsidP="00DB5F5C">
      <w:pPr>
        <w:pStyle w:val="Titre3"/>
      </w:pPr>
      <w:bookmarkStart w:id="16" w:name="_Toc422678386"/>
      <w:r>
        <w:t>Fonctions de service principales</w:t>
      </w:r>
      <w:bookmarkEnd w:id="16"/>
    </w:p>
    <w:p w14:paraId="5A966E8C" w14:textId="77777777" w:rsidR="00360502" w:rsidRPr="00360502" w:rsidRDefault="00360502" w:rsidP="00360502"/>
    <w:p w14:paraId="2C70DD48" w14:textId="4BE1068C" w:rsidR="00F05614" w:rsidRDefault="004E7EAF" w:rsidP="00360502">
      <w:pPr>
        <w:ind w:firstLine="0"/>
      </w:pPr>
      <w:r>
        <w:rPr>
          <w:b/>
        </w:rPr>
        <w:t xml:space="preserve">Fonction </w:t>
      </w:r>
      <w:r w:rsidR="00360502" w:rsidRPr="00931108">
        <w:rPr>
          <w:b/>
        </w:rPr>
        <w:t>F1 :</w:t>
      </w:r>
      <w:r w:rsidR="00360502" w:rsidRPr="00931108">
        <w:t xml:space="preserve"> </w:t>
      </w:r>
      <w:r w:rsidR="00F05614" w:rsidRPr="00931108">
        <w:t>Gérer les comptes (internes, adhérents, administrateur).</w:t>
      </w:r>
    </w:p>
    <w:p w14:paraId="5DD0144D" w14:textId="77777777" w:rsidR="004E7EAF" w:rsidRDefault="004E7EAF" w:rsidP="00360502">
      <w:pPr>
        <w:ind w:firstLine="0"/>
      </w:pPr>
    </w:p>
    <w:p w14:paraId="0C85E98F" w14:textId="50B57221" w:rsidR="00F05614" w:rsidRDefault="004E7EAF" w:rsidP="00360502">
      <w:pPr>
        <w:ind w:firstLine="0"/>
      </w:pPr>
      <w:r>
        <w:rPr>
          <w:b/>
        </w:rPr>
        <w:t xml:space="preserve">Fonction </w:t>
      </w:r>
      <w:r w:rsidR="00F05614" w:rsidRPr="00F05614">
        <w:rPr>
          <w:b/>
        </w:rPr>
        <w:t>F2</w:t>
      </w:r>
      <w:r w:rsidR="00F05614">
        <w:t xml:space="preserve"> : </w:t>
      </w:r>
      <w:r w:rsidR="00F05614" w:rsidRPr="003F34E0">
        <w:t>Gérer les évaluations.</w:t>
      </w:r>
      <w:r w:rsidR="00F05614" w:rsidRPr="00931108">
        <w:t xml:space="preserve"> </w:t>
      </w:r>
    </w:p>
    <w:p w14:paraId="12A7A3FE" w14:textId="77777777" w:rsidR="004E7EAF" w:rsidRDefault="004E7EAF" w:rsidP="00360502">
      <w:pPr>
        <w:ind w:firstLine="0"/>
        <w:rPr>
          <w:b/>
        </w:rPr>
      </w:pPr>
    </w:p>
    <w:p w14:paraId="444B0ED4" w14:textId="5BE832D4" w:rsidR="004E7EAF" w:rsidRDefault="004E7EAF" w:rsidP="00360502">
      <w:pPr>
        <w:ind w:firstLine="0"/>
      </w:pPr>
      <w:r>
        <w:rPr>
          <w:b/>
        </w:rPr>
        <w:t xml:space="preserve">Fonction </w:t>
      </w:r>
      <w:r w:rsidR="00F05614">
        <w:rPr>
          <w:b/>
        </w:rPr>
        <w:t>F3</w:t>
      </w:r>
      <w:r w:rsidR="00360502" w:rsidRPr="00931108">
        <w:rPr>
          <w:b/>
        </w:rPr>
        <w:t xml:space="preserve"> :</w:t>
      </w:r>
      <w:r w:rsidR="00360502" w:rsidRPr="00931108">
        <w:t xml:space="preserve"> </w:t>
      </w:r>
      <w:r w:rsidR="003F34E0" w:rsidRPr="00931108">
        <w:t>Gérer les pré-choix.</w:t>
      </w:r>
    </w:p>
    <w:p w14:paraId="16CA0853" w14:textId="75F2DCDC" w:rsidR="004E7EAF" w:rsidRDefault="00360502" w:rsidP="00360502">
      <w:pPr>
        <w:ind w:firstLine="0"/>
      </w:pPr>
      <w:r w:rsidRPr="00931108">
        <w:br/>
      </w:r>
      <w:r w:rsidR="004E7EAF">
        <w:rPr>
          <w:b/>
        </w:rPr>
        <w:t xml:space="preserve">Fonction </w:t>
      </w:r>
      <w:r w:rsidR="00F05614">
        <w:rPr>
          <w:b/>
        </w:rPr>
        <w:t>F4</w:t>
      </w:r>
      <w:r w:rsidRPr="00931108">
        <w:rPr>
          <w:b/>
        </w:rPr>
        <w:t xml:space="preserve"> :</w:t>
      </w:r>
      <w:r w:rsidRPr="00931108">
        <w:t xml:space="preserve"> </w:t>
      </w:r>
      <w:r w:rsidR="003F34E0" w:rsidRPr="003F34E0">
        <w:t>Gérer le back-office (la liste des fonctionnalités est encore à confirmer)</w:t>
      </w:r>
      <w:r w:rsidR="003F34E0">
        <w:t>.</w:t>
      </w:r>
    </w:p>
    <w:p w14:paraId="34CFBC57" w14:textId="010FC8B4" w:rsidR="004E7EAF" w:rsidRDefault="00360502" w:rsidP="00360502">
      <w:pPr>
        <w:ind w:firstLine="0"/>
      </w:pPr>
      <w:r w:rsidRPr="00931108">
        <w:br/>
      </w:r>
      <w:r w:rsidR="004E7EAF">
        <w:rPr>
          <w:b/>
        </w:rPr>
        <w:t xml:space="preserve">Fonction </w:t>
      </w:r>
      <w:r w:rsidRPr="00931108">
        <w:rPr>
          <w:b/>
        </w:rPr>
        <w:t>F5 :</w:t>
      </w:r>
      <w:r w:rsidRPr="00931108">
        <w:t xml:space="preserve"> </w:t>
      </w:r>
      <w:r w:rsidR="003F34E0" w:rsidRPr="00931108">
        <w:t xml:space="preserve">Analyser les évaluations. </w:t>
      </w:r>
    </w:p>
    <w:p w14:paraId="32A52A10" w14:textId="559360B4" w:rsidR="00360502" w:rsidRDefault="00360502" w:rsidP="00360502">
      <w:pPr>
        <w:ind w:firstLine="0"/>
      </w:pPr>
      <w:r w:rsidRPr="00931108">
        <w:br/>
      </w:r>
      <w:r w:rsidR="004E7EAF">
        <w:rPr>
          <w:b/>
        </w:rPr>
        <w:t xml:space="preserve">Fonction </w:t>
      </w:r>
      <w:r w:rsidRPr="00931108">
        <w:rPr>
          <w:b/>
        </w:rPr>
        <w:t>F6 :</w:t>
      </w:r>
      <w:r w:rsidRPr="00931108">
        <w:t xml:space="preserve"> </w:t>
      </w:r>
      <w:r w:rsidR="003F34E0" w:rsidRPr="00931108">
        <w:t>Analyser les pré-choix.</w:t>
      </w:r>
    </w:p>
    <w:p w14:paraId="3B6C4458" w14:textId="77777777" w:rsidR="00360502" w:rsidRPr="00931108" w:rsidRDefault="00360502" w:rsidP="00360502">
      <w:pPr>
        <w:ind w:firstLine="0"/>
      </w:pPr>
    </w:p>
    <w:p w14:paraId="1739716E" w14:textId="7BDAD6CE" w:rsidR="00DA6A4B" w:rsidRDefault="00E5191E" w:rsidP="00DB5F5C">
      <w:pPr>
        <w:pStyle w:val="Titre3"/>
      </w:pPr>
      <w:bookmarkStart w:id="17" w:name="_Toc422678387"/>
      <w:r>
        <w:t>Fonctions de service complémentaires</w:t>
      </w:r>
      <w:bookmarkEnd w:id="17"/>
    </w:p>
    <w:p w14:paraId="6FA54F76" w14:textId="77777777" w:rsidR="00360502" w:rsidRPr="00360502" w:rsidRDefault="00360502" w:rsidP="00360502"/>
    <w:p w14:paraId="0226A031" w14:textId="77777777" w:rsidR="004E7EAF" w:rsidRDefault="004E7EAF" w:rsidP="00360502">
      <w:pPr>
        <w:ind w:firstLine="0"/>
      </w:pPr>
      <w:r>
        <w:rPr>
          <w:b/>
        </w:rPr>
        <w:t xml:space="preserve">Fonction </w:t>
      </w:r>
      <w:r w:rsidR="00360502" w:rsidRPr="00360502">
        <w:rPr>
          <w:b/>
        </w:rPr>
        <w:t>F7</w:t>
      </w:r>
      <w:r w:rsidR="00360502" w:rsidRPr="00931108">
        <w:t xml:space="preserve"> : </w:t>
      </w:r>
      <w:r w:rsidR="003F34E0">
        <w:t>Mettre à jour le classement des internes</w:t>
      </w:r>
      <w:r w:rsidR="00360502" w:rsidRPr="00931108">
        <w:t>.</w:t>
      </w:r>
    </w:p>
    <w:p w14:paraId="03A1C23D" w14:textId="1EDC1F84" w:rsidR="00360502" w:rsidRDefault="00360502" w:rsidP="00360502">
      <w:pPr>
        <w:ind w:firstLine="0"/>
      </w:pPr>
      <w:r w:rsidRPr="00931108">
        <w:br/>
      </w:r>
      <w:r w:rsidR="004E7EAF">
        <w:rPr>
          <w:b/>
        </w:rPr>
        <w:t xml:space="preserve">Fonction </w:t>
      </w:r>
      <w:r w:rsidRPr="00360502">
        <w:rPr>
          <w:b/>
        </w:rPr>
        <w:t>F8</w:t>
      </w:r>
      <w:r w:rsidRPr="00931108">
        <w:t xml:space="preserve"> : Possibilité pour chaque interne de connaître le nombre de personnes ayant choisi les mêmes stages que ceux qu’il a renseignés (autres que le premier choix).</w:t>
      </w:r>
    </w:p>
    <w:p w14:paraId="2001E458" w14:textId="77777777" w:rsidR="00360502" w:rsidRPr="00360502" w:rsidRDefault="00360502" w:rsidP="003153D0">
      <w:pPr>
        <w:ind w:firstLine="0"/>
      </w:pPr>
    </w:p>
    <w:p w14:paraId="5C2E6B65" w14:textId="77E2439D" w:rsidR="00E5191E" w:rsidRDefault="00E5191E" w:rsidP="00DB5F5C">
      <w:pPr>
        <w:pStyle w:val="Titre3"/>
      </w:pPr>
      <w:bookmarkStart w:id="18" w:name="_Toc422678388"/>
      <w:r>
        <w:t>Contraintes</w:t>
      </w:r>
      <w:bookmarkEnd w:id="18"/>
    </w:p>
    <w:p w14:paraId="048816EE" w14:textId="77777777" w:rsidR="009C4ECB" w:rsidRPr="009C4ECB" w:rsidRDefault="009C4ECB" w:rsidP="009C4ECB"/>
    <w:p w14:paraId="11508118" w14:textId="77777777" w:rsidR="00360502" w:rsidRPr="00931108" w:rsidRDefault="00360502" w:rsidP="00360502">
      <w:pPr>
        <w:jc w:val="both"/>
      </w:pPr>
      <w:r w:rsidRPr="00931108">
        <w:t>L'anonymat doit porter sur l'évaluation (le nom de l'interne qui a évalué son stage ne doit pas être visible ni la période durant laquelle il a effectué son stage) et le pré-choix (un interne ne doit pas savoir qui est affecté à quel poste).</w:t>
      </w:r>
    </w:p>
    <w:p w14:paraId="58752021" w14:textId="63DA40CF" w:rsidR="00360502" w:rsidRPr="00931108" w:rsidRDefault="00360502" w:rsidP="00360502">
      <w:pPr>
        <w:ind w:firstLine="0"/>
        <w:jc w:val="both"/>
      </w:pPr>
      <w:r w:rsidRPr="00931108">
        <w:t>La liste des vœux accordés pour le pré-choix doit être accessible en temps réel.</w:t>
      </w:r>
    </w:p>
    <w:p w14:paraId="205E647D" w14:textId="45BA309D" w:rsidR="00360502" w:rsidRPr="00931108" w:rsidRDefault="00360502" w:rsidP="00360502">
      <w:pPr>
        <w:ind w:firstLine="0"/>
        <w:jc w:val="both"/>
      </w:pPr>
      <w:r>
        <w:t>U</w:t>
      </w:r>
      <w:r w:rsidRPr="00931108">
        <w:t>n mot de passe individuel d’accès temporaire permettant aux internes d’accéder à la consultation des évaluations et au système de pré-choix doit être envoyé par mail.</w:t>
      </w:r>
    </w:p>
    <w:p w14:paraId="6041C25C" w14:textId="77777777" w:rsidR="00360502" w:rsidRPr="00931108" w:rsidRDefault="00360502" w:rsidP="00360502">
      <w:pPr>
        <w:ind w:firstLine="0"/>
        <w:jc w:val="both"/>
      </w:pPr>
      <w:r w:rsidRPr="00931108">
        <w:t>Prise en compte du contenu fournit par le client.</w:t>
      </w:r>
    </w:p>
    <w:p w14:paraId="55CA310A" w14:textId="0736949B" w:rsidR="00360502" w:rsidRDefault="00360502" w:rsidP="00360502">
      <w:pPr>
        <w:ind w:firstLine="0"/>
        <w:jc w:val="both"/>
      </w:pPr>
      <w:r w:rsidRPr="00931108">
        <w:t>Prise en compte du nombre d'utilisateurs potentiels (288 adhérents inscrits au 1er mars 2015).</w:t>
      </w:r>
    </w:p>
    <w:p w14:paraId="53EFAE30" w14:textId="77777777" w:rsidR="00360502" w:rsidRDefault="00360502">
      <w:pPr>
        <w:ind w:firstLine="0"/>
      </w:pPr>
      <w:r>
        <w:br w:type="page"/>
      </w:r>
    </w:p>
    <w:p w14:paraId="4842840E" w14:textId="3EDC6EB6" w:rsidR="00360502" w:rsidRDefault="00360502" w:rsidP="00360502">
      <w:pPr>
        <w:pStyle w:val="Titre3"/>
      </w:pPr>
      <w:bookmarkStart w:id="19" w:name="_Toc422678389"/>
      <w:r>
        <w:lastRenderedPageBreak/>
        <w:t>Contenue fournit par le client</w:t>
      </w:r>
      <w:bookmarkEnd w:id="19"/>
    </w:p>
    <w:p w14:paraId="5759E83A" w14:textId="77777777" w:rsidR="00C54BE2" w:rsidRPr="00C54BE2" w:rsidRDefault="00C54BE2" w:rsidP="00C54BE2"/>
    <w:p w14:paraId="2974E4C8" w14:textId="77777777" w:rsidR="00360502" w:rsidRPr="00931108" w:rsidRDefault="00360502" w:rsidP="00360502">
      <w:pPr>
        <w:pStyle w:val="Paragraphedeliste"/>
        <w:numPr>
          <w:ilvl w:val="0"/>
          <w:numId w:val="10"/>
        </w:numPr>
      </w:pPr>
      <w:r w:rsidRPr="00931108">
        <w:t>L’ordre de passage des internes.</w:t>
      </w:r>
    </w:p>
    <w:p w14:paraId="047983E2" w14:textId="77777777" w:rsidR="00360502" w:rsidRPr="00931108" w:rsidRDefault="00360502" w:rsidP="00360502">
      <w:pPr>
        <w:pStyle w:val="Paragraphedeliste"/>
        <w:numPr>
          <w:ilvl w:val="0"/>
          <w:numId w:val="10"/>
        </w:numPr>
      </w:pPr>
      <w:r w:rsidRPr="00931108">
        <w:t>Les adhérents au SIPHIF, pour la consultation des évaluations.</w:t>
      </w:r>
    </w:p>
    <w:p w14:paraId="44C5238F" w14:textId="77777777" w:rsidR="00360502" w:rsidRPr="00931108" w:rsidRDefault="00360502" w:rsidP="00360502">
      <w:pPr>
        <w:pStyle w:val="Paragraphedeliste"/>
        <w:numPr>
          <w:ilvl w:val="0"/>
          <w:numId w:val="10"/>
        </w:numPr>
      </w:pPr>
      <w:r w:rsidRPr="00931108">
        <w:t>La liste des hôpitaux et des services disponibles aux choix ainsi que le nombre de places disponibles par service.</w:t>
      </w:r>
    </w:p>
    <w:p w14:paraId="59F1F01A" w14:textId="77777777" w:rsidR="00360502" w:rsidRPr="00931108" w:rsidRDefault="00360502" w:rsidP="00360502">
      <w:pPr>
        <w:pStyle w:val="Paragraphedeliste"/>
        <w:numPr>
          <w:ilvl w:val="0"/>
          <w:numId w:val="10"/>
        </w:numPr>
      </w:pPr>
      <w:r w:rsidRPr="00931108">
        <w:t>Les anciennes évaluations à ajouter à la base de données.</w:t>
      </w:r>
    </w:p>
    <w:p w14:paraId="5F004C1D" w14:textId="49C63672" w:rsidR="00360502" w:rsidRPr="00360502" w:rsidRDefault="00360502" w:rsidP="00C54BE2">
      <w:pPr>
        <w:pStyle w:val="Paragraphedeliste"/>
        <w:numPr>
          <w:ilvl w:val="0"/>
          <w:numId w:val="10"/>
        </w:numPr>
      </w:pPr>
      <w:r w:rsidRPr="00931108">
        <w:t xml:space="preserve">Les dates butoirs fixées pour l’évaluation des stages, et pour les </w:t>
      </w:r>
      <w:r w:rsidR="00C54BE2" w:rsidRPr="00931108">
        <w:t>vœux</w:t>
      </w:r>
      <w:r w:rsidRPr="00931108">
        <w:t xml:space="preserve"> (pré-choix).</w:t>
      </w:r>
    </w:p>
    <w:p w14:paraId="49B9539E" w14:textId="77777777" w:rsidR="00A45083" w:rsidRPr="00A45083" w:rsidRDefault="00A45083" w:rsidP="00AF7ABE">
      <w:pPr>
        <w:ind w:firstLine="0"/>
      </w:pPr>
    </w:p>
    <w:p w14:paraId="6E8392E0" w14:textId="2BD16D2B" w:rsidR="00E5191E" w:rsidRDefault="00E5191E" w:rsidP="00DB5F5C">
      <w:pPr>
        <w:pStyle w:val="Titre2"/>
      </w:pPr>
      <w:bookmarkStart w:id="20" w:name="_Toc422678390"/>
      <w:r>
        <w:t>Critères d'appréciation</w:t>
      </w:r>
      <w:bookmarkEnd w:id="20"/>
    </w:p>
    <w:p w14:paraId="10CE5D9B" w14:textId="77777777" w:rsidR="0052683C" w:rsidRPr="0052683C" w:rsidRDefault="0052683C" w:rsidP="0052683C"/>
    <w:p w14:paraId="4F03F115" w14:textId="77777777" w:rsidR="00360502" w:rsidRPr="00931108" w:rsidRDefault="00360502" w:rsidP="00360502">
      <w:r w:rsidRPr="00931108">
        <w:t>La flexibilité de la plateforme au niveau de : la modification du questionnaire d'évaluation, de l'intégration des anciennes évaluations et de la possibilité de faire des statistiques sur les taux de participation aux évaluations/pré-choix.</w:t>
      </w:r>
    </w:p>
    <w:p w14:paraId="131CB2CC" w14:textId="57E9CFF6" w:rsidR="00360502" w:rsidRDefault="00360502" w:rsidP="0052683C">
      <w:r w:rsidRPr="00931108">
        <w:t>La simplicité de gestion pour les administrateurs au niveau : du renseignement du classement des choix pour chaque semestre et de la modification éventuelle des grilles d'évaluation.</w:t>
      </w:r>
    </w:p>
    <w:p w14:paraId="643A9647" w14:textId="77777777" w:rsidR="00413782" w:rsidRDefault="002B38FC" w:rsidP="00413782">
      <w:pPr>
        <w:pStyle w:val="Titre1"/>
        <w:numPr>
          <w:ilvl w:val="0"/>
          <w:numId w:val="21"/>
        </w:numPr>
      </w:pPr>
      <w:r>
        <w:br w:type="page"/>
      </w:r>
      <w:bookmarkStart w:id="21" w:name="_Toc422678391"/>
      <w:r w:rsidR="00413782">
        <w:lastRenderedPageBreak/>
        <w:t>Cadre de réponse</w:t>
      </w:r>
      <w:bookmarkEnd w:id="21"/>
    </w:p>
    <w:p w14:paraId="36A40958" w14:textId="77777777" w:rsidR="00413782" w:rsidRPr="00360502" w:rsidRDefault="00413782" w:rsidP="00413782"/>
    <w:p w14:paraId="4E074FDB" w14:textId="77777777" w:rsidR="00413782" w:rsidRDefault="00413782" w:rsidP="00413782">
      <w:pPr>
        <w:pStyle w:val="Titre2"/>
        <w:numPr>
          <w:ilvl w:val="1"/>
          <w:numId w:val="8"/>
        </w:numPr>
      </w:pPr>
      <w:bookmarkStart w:id="22" w:name="_Toc422678392"/>
      <w:r>
        <w:t>Pour chaque fonction</w:t>
      </w:r>
      <w:bookmarkEnd w:id="22"/>
    </w:p>
    <w:p w14:paraId="098F6B10" w14:textId="77777777" w:rsidR="00413782" w:rsidRDefault="00413782" w:rsidP="00413782">
      <w:pPr>
        <w:ind w:firstLine="0"/>
      </w:pPr>
    </w:p>
    <w:p w14:paraId="5E0B0ADE" w14:textId="7761E489" w:rsidR="00413782" w:rsidRDefault="00413782" w:rsidP="00413782">
      <w:pPr>
        <w:ind w:firstLine="0"/>
      </w:pPr>
      <w:r w:rsidRPr="00931108">
        <w:rPr>
          <w:b/>
        </w:rPr>
        <w:t xml:space="preserve">Fonction </w:t>
      </w:r>
      <w:r w:rsidR="00E27645">
        <w:rPr>
          <w:b/>
        </w:rPr>
        <w:t xml:space="preserve">F1 </w:t>
      </w:r>
      <w:r w:rsidRPr="00931108">
        <w:rPr>
          <w:b/>
        </w:rPr>
        <w:t>:</w:t>
      </w:r>
      <w:r w:rsidRPr="00931108">
        <w:t xml:space="preserve"> Gérer les comptes (internes, adhérents, administrateur).</w:t>
      </w:r>
    </w:p>
    <w:p w14:paraId="68ACE07B" w14:textId="77777777" w:rsidR="00413782" w:rsidRDefault="00413782" w:rsidP="00413782">
      <w:pPr>
        <w:ind w:firstLine="0"/>
      </w:pPr>
      <w:r w:rsidRPr="00931108">
        <w:br/>
      </w:r>
      <w:r w:rsidRPr="00931108">
        <w:rPr>
          <w:b/>
        </w:rPr>
        <w:t>Objet :</w:t>
      </w:r>
      <w:r w:rsidRPr="00931108">
        <w:t xml:space="preserve"> Gérer les comptes (internes, adhérents, administrateur).</w:t>
      </w:r>
    </w:p>
    <w:p w14:paraId="4B2CB5DC" w14:textId="77777777" w:rsidR="00413782" w:rsidRDefault="00413782" w:rsidP="00413782">
      <w:pPr>
        <w:ind w:firstLine="0"/>
      </w:pPr>
    </w:p>
    <w:p w14:paraId="0D499756" w14:textId="77777777" w:rsidR="00413782" w:rsidRDefault="00413782" w:rsidP="00413782">
      <w:pPr>
        <w:ind w:firstLine="0"/>
      </w:pPr>
      <w:r w:rsidRPr="00685463">
        <w:rPr>
          <w:b/>
        </w:rPr>
        <w:t>Entrés :</w:t>
      </w:r>
      <w:r w:rsidRPr="000572A3">
        <w:t xml:space="preserve"> </w:t>
      </w:r>
      <w:r>
        <w:t>Informations demandées</w:t>
      </w:r>
    </w:p>
    <w:p w14:paraId="5B3F6C9F" w14:textId="77777777" w:rsidR="00413782" w:rsidRPr="000572A3" w:rsidRDefault="00413782" w:rsidP="00413782">
      <w:pPr>
        <w:ind w:firstLine="0"/>
      </w:pPr>
    </w:p>
    <w:p w14:paraId="2B36FA50" w14:textId="77777777" w:rsidR="00413782" w:rsidRDefault="00413782" w:rsidP="00413782">
      <w:pPr>
        <w:ind w:firstLine="0"/>
      </w:pPr>
      <w:r w:rsidRPr="00685463">
        <w:rPr>
          <w:b/>
        </w:rPr>
        <w:t>Sorties :</w:t>
      </w:r>
      <w:r w:rsidRPr="000572A3">
        <w:t xml:space="preserve"> </w:t>
      </w:r>
      <w:r>
        <w:t>Confirmation de prise en charge</w:t>
      </w:r>
    </w:p>
    <w:p w14:paraId="772D8DC6" w14:textId="77777777" w:rsidR="00413782" w:rsidRDefault="00413782" w:rsidP="00413782">
      <w:pPr>
        <w:ind w:firstLine="0"/>
      </w:pPr>
      <w:r w:rsidRPr="00931108">
        <w:br/>
      </w:r>
      <w:r w:rsidRPr="00931108">
        <w:rPr>
          <w:b/>
        </w:rPr>
        <w:t>Mode de fonctionnement :</w:t>
      </w:r>
      <w:r>
        <w:rPr>
          <w:b/>
        </w:rPr>
        <w:t xml:space="preserve"> </w:t>
      </w:r>
    </w:p>
    <w:p w14:paraId="29A4E668" w14:textId="77777777" w:rsidR="00413782" w:rsidRDefault="00413782" w:rsidP="00413782">
      <w:pPr>
        <w:ind w:firstLine="0"/>
      </w:pPr>
    </w:p>
    <w:p w14:paraId="3627F8D3" w14:textId="77777777" w:rsidR="00413782" w:rsidRDefault="00413782" w:rsidP="00413782">
      <w:pPr>
        <w:ind w:firstLine="0"/>
      </w:pPr>
    </w:p>
    <w:p w14:paraId="368196B6" w14:textId="77777777" w:rsidR="00413782" w:rsidRDefault="00413782" w:rsidP="00413782">
      <w:pPr>
        <w:ind w:firstLine="0"/>
        <w:rPr>
          <w:b/>
        </w:rPr>
      </w:pPr>
      <w:r w:rsidRPr="004E6F12">
        <w:rPr>
          <w:b/>
        </w:rPr>
        <w:t>Création d’un compte</w:t>
      </w:r>
    </w:p>
    <w:p w14:paraId="247F98B7" w14:textId="77777777" w:rsidR="00413782" w:rsidRDefault="00413782" w:rsidP="00413782">
      <w:pPr>
        <w:ind w:firstLine="0"/>
        <w:rPr>
          <w:b/>
        </w:rPr>
      </w:pPr>
    </w:p>
    <w:p w14:paraId="4E125ABA" w14:textId="77777777" w:rsidR="00413782" w:rsidRDefault="00413782" w:rsidP="00413782">
      <w:pPr>
        <w:ind w:firstLine="0"/>
      </w:pPr>
      <w:r w:rsidRPr="004E6F12">
        <w:t>Une fenêtre</w:t>
      </w:r>
      <w:r>
        <w:t xml:space="preserve"> affichant des champs et des menus déroulants permettront aux élèves de créer leur compte. Les informations demandées seront ensuite envoyer au serveur et s’afficheront sur la page dédiée à la validation des comptes (</w:t>
      </w:r>
      <w:proofErr w:type="spellStart"/>
      <w:r w:rsidRPr="004E6F12">
        <w:rPr>
          <w:i/>
        </w:rPr>
        <w:t>cf</w:t>
      </w:r>
      <w:proofErr w:type="spellEnd"/>
      <w:r w:rsidRPr="004E6F12">
        <w:rPr>
          <w:i/>
        </w:rPr>
        <w:t xml:space="preserve"> fonction Gérer le back-office</w:t>
      </w:r>
      <w:r>
        <w:t>).</w:t>
      </w:r>
    </w:p>
    <w:p w14:paraId="312F7EE4" w14:textId="77777777" w:rsidR="00413782" w:rsidRDefault="00413782" w:rsidP="00413782">
      <w:pPr>
        <w:ind w:firstLine="0"/>
      </w:pPr>
    </w:p>
    <w:p w14:paraId="0623CB32" w14:textId="77777777" w:rsidR="00413782" w:rsidRDefault="00413782" w:rsidP="00413782">
      <w:pPr>
        <w:ind w:firstLine="0"/>
        <w:rPr>
          <w:b/>
        </w:rPr>
      </w:pPr>
      <w:r w:rsidRPr="004E6F12">
        <w:rPr>
          <w:b/>
        </w:rPr>
        <w:t>Modifier son compte</w:t>
      </w:r>
    </w:p>
    <w:p w14:paraId="2636F2E4" w14:textId="77777777" w:rsidR="00413782" w:rsidRDefault="00413782" w:rsidP="00413782">
      <w:pPr>
        <w:ind w:firstLine="0"/>
        <w:rPr>
          <w:b/>
        </w:rPr>
      </w:pPr>
    </w:p>
    <w:p w14:paraId="2510D15F" w14:textId="77777777" w:rsidR="00413782" w:rsidRPr="004E6F12" w:rsidRDefault="00413782" w:rsidP="00413782">
      <w:pPr>
        <w:ind w:firstLine="0"/>
      </w:pPr>
      <w:r w:rsidRPr="004E6F12">
        <w:t>Il sera possible à l’élève de modifier certaines informations de son compte via une page dédiée. Ces modifications devront  ensuite être validées par un administrateur afin de vérifiée qu’elles restent cohérentes et correctes.</w:t>
      </w:r>
    </w:p>
    <w:p w14:paraId="25AF11F5" w14:textId="7B59FDA8" w:rsidR="00413782" w:rsidRDefault="00413782">
      <w:pPr>
        <w:ind w:firstLine="0"/>
      </w:pPr>
      <w:r>
        <w:br w:type="page"/>
      </w:r>
    </w:p>
    <w:p w14:paraId="0EB8D7C7" w14:textId="77777777" w:rsidR="002B38FC" w:rsidRDefault="002B38FC">
      <w:pPr>
        <w:ind w:firstLine="0"/>
      </w:pPr>
    </w:p>
    <w:p w14:paraId="15C11F35" w14:textId="77777777" w:rsidR="00413782" w:rsidRDefault="00413782" w:rsidP="00413782">
      <w:pPr>
        <w:pStyle w:val="Titre1"/>
        <w:numPr>
          <w:ilvl w:val="0"/>
          <w:numId w:val="19"/>
        </w:numPr>
      </w:pPr>
      <w:bookmarkStart w:id="23" w:name="_Toc422678393"/>
      <w:r>
        <w:t>Cadre de réponse</w:t>
      </w:r>
      <w:bookmarkEnd w:id="23"/>
    </w:p>
    <w:p w14:paraId="2CD6F598" w14:textId="77777777" w:rsidR="00413782" w:rsidRPr="00360502" w:rsidRDefault="00413782" w:rsidP="00413782"/>
    <w:p w14:paraId="4D988AAE" w14:textId="77777777" w:rsidR="00413782" w:rsidRDefault="00413782" w:rsidP="00413782">
      <w:pPr>
        <w:pStyle w:val="Titre2"/>
      </w:pPr>
      <w:bookmarkStart w:id="24" w:name="_Toc422678394"/>
      <w:r>
        <w:t>Pour chaque fonction</w:t>
      </w:r>
      <w:bookmarkEnd w:id="24"/>
    </w:p>
    <w:p w14:paraId="5FAFEC96" w14:textId="77777777" w:rsidR="00360502" w:rsidRDefault="00360502" w:rsidP="00360502">
      <w:pPr>
        <w:ind w:firstLine="0"/>
        <w:rPr>
          <w:b/>
        </w:rPr>
      </w:pPr>
    </w:p>
    <w:p w14:paraId="5FCB98F5" w14:textId="0189638B" w:rsidR="003F57DB" w:rsidRDefault="00360502" w:rsidP="00360502">
      <w:pPr>
        <w:ind w:firstLine="0"/>
      </w:pPr>
      <w:r w:rsidRPr="00931108">
        <w:rPr>
          <w:b/>
        </w:rPr>
        <w:t xml:space="preserve">Fonction </w:t>
      </w:r>
      <w:r w:rsidR="00E27645">
        <w:rPr>
          <w:b/>
        </w:rPr>
        <w:t xml:space="preserve">F2 </w:t>
      </w:r>
      <w:r w:rsidRPr="00931108">
        <w:rPr>
          <w:b/>
        </w:rPr>
        <w:t>:</w:t>
      </w:r>
      <w:r w:rsidRPr="00931108">
        <w:t xml:space="preserve"> </w:t>
      </w:r>
      <w:r w:rsidR="00685463">
        <w:t>Gérer les évaluations.</w:t>
      </w:r>
    </w:p>
    <w:p w14:paraId="4F10490D" w14:textId="541B5D4A" w:rsidR="00685463" w:rsidRDefault="00360502" w:rsidP="00360502">
      <w:pPr>
        <w:ind w:firstLine="0"/>
      </w:pPr>
      <w:r w:rsidRPr="00931108">
        <w:br/>
      </w:r>
      <w:r w:rsidRPr="00931108">
        <w:rPr>
          <w:b/>
        </w:rPr>
        <w:t>Objet :</w:t>
      </w:r>
      <w:r w:rsidRPr="00931108">
        <w:t xml:space="preserve"> </w:t>
      </w:r>
      <w:r w:rsidR="003F57DB">
        <w:t>Dépôt et consultation des évaluations.</w:t>
      </w:r>
    </w:p>
    <w:p w14:paraId="4E6A51A9" w14:textId="77777777" w:rsidR="003F57DB" w:rsidRDefault="003F57DB" w:rsidP="00360502">
      <w:pPr>
        <w:ind w:firstLine="0"/>
      </w:pPr>
    </w:p>
    <w:p w14:paraId="37F8B3A6" w14:textId="16D019DA" w:rsidR="003F57DB" w:rsidRDefault="003F57DB" w:rsidP="003F57DB">
      <w:pPr>
        <w:ind w:firstLine="0"/>
      </w:pPr>
      <w:r>
        <w:rPr>
          <w:b/>
        </w:rPr>
        <w:t>Entrée</w:t>
      </w:r>
      <w:r w:rsidRPr="00685463">
        <w:rPr>
          <w:b/>
        </w:rPr>
        <w:t>s :</w:t>
      </w:r>
      <w:r>
        <w:rPr>
          <w:b/>
        </w:rPr>
        <w:t xml:space="preserve"> </w:t>
      </w:r>
      <w:r w:rsidR="004E7EAF">
        <w:t>Les informations sur le stage</w:t>
      </w:r>
      <w:r>
        <w:t>.</w:t>
      </w:r>
    </w:p>
    <w:p w14:paraId="5B10B71A" w14:textId="77777777" w:rsidR="003F57DB" w:rsidRPr="00E63104" w:rsidRDefault="003F57DB" w:rsidP="003F57DB">
      <w:pPr>
        <w:ind w:firstLine="0"/>
      </w:pPr>
    </w:p>
    <w:p w14:paraId="2B4D4B72" w14:textId="77777777" w:rsidR="003F57DB" w:rsidRDefault="003F57DB" w:rsidP="003F57DB">
      <w:pPr>
        <w:ind w:firstLine="0"/>
      </w:pPr>
      <w:r w:rsidRPr="00685463">
        <w:rPr>
          <w:b/>
        </w:rPr>
        <w:t xml:space="preserve">Sorties : </w:t>
      </w:r>
      <w:r>
        <w:t>Une évaluation est créée dans le cas d’un dépôt.</w:t>
      </w:r>
    </w:p>
    <w:p w14:paraId="4F541693" w14:textId="77777777" w:rsidR="003F57DB" w:rsidRDefault="003F57DB" w:rsidP="003F57DB">
      <w:pPr>
        <w:ind w:firstLine="0"/>
        <w:rPr>
          <w:b/>
        </w:rPr>
      </w:pPr>
      <w:r w:rsidRPr="00931108">
        <w:br/>
      </w:r>
      <w:r w:rsidRPr="00931108">
        <w:rPr>
          <w:b/>
        </w:rPr>
        <w:t>Mode de fonctionnement :</w:t>
      </w:r>
    </w:p>
    <w:p w14:paraId="67F2EE26" w14:textId="77777777" w:rsidR="003F57DB" w:rsidRDefault="003F57DB" w:rsidP="003F57DB">
      <w:pPr>
        <w:ind w:firstLine="0"/>
        <w:rPr>
          <w:b/>
        </w:rPr>
      </w:pPr>
    </w:p>
    <w:p w14:paraId="6DA72575" w14:textId="77777777" w:rsidR="003F57DB" w:rsidRDefault="003F57DB" w:rsidP="003F57DB">
      <w:pPr>
        <w:ind w:firstLine="708"/>
        <w:jc w:val="both"/>
      </w:pPr>
      <w:r>
        <w:t xml:space="preserve">L’accès au dépôt d’évaluations se fait en remplissant une fiche (liste des champs ci-dessous). Cette fiche est pré-saisie avec les informations disponibles via le compte de l’utilisateur connecté, une authentification au préalable est donc requise. </w:t>
      </w:r>
    </w:p>
    <w:p w14:paraId="4054EACC" w14:textId="77777777" w:rsidR="003F57DB" w:rsidRDefault="003F57DB" w:rsidP="003F57DB">
      <w:pPr>
        <w:ind w:firstLine="0"/>
      </w:pPr>
    </w:p>
    <w:p w14:paraId="14C0602A" w14:textId="77777777" w:rsidR="003F57DB" w:rsidRPr="00A12BAA" w:rsidRDefault="003F57DB" w:rsidP="003F57DB">
      <w:pPr>
        <w:ind w:firstLine="0"/>
        <w:rPr>
          <w:u w:val="single"/>
        </w:rPr>
      </w:pPr>
      <w:r w:rsidRPr="00A12BAA">
        <w:rPr>
          <w:u w:val="single"/>
        </w:rPr>
        <w:t>Liste des champs :</w:t>
      </w:r>
    </w:p>
    <w:p w14:paraId="3335ECBF" w14:textId="77777777" w:rsidR="003F57DB" w:rsidRDefault="003F57DB" w:rsidP="003F57DB">
      <w:pPr>
        <w:ind w:firstLine="0"/>
      </w:pPr>
    </w:p>
    <w:p w14:paraId="36C82BC9" w14:textId="77777777" w:rsidR="003F57DB" w:rsidRPr="00A12BAA" w:rsidRDefault="003F57DB" w:rsidP="003F57DB">
      <w:pPr>
        <w:pStyle w:val="Paragraphedeliste"/>
        <w:numPr>
          <w:ilvl w:val="0"/>
          <w:numId w:val="25"/>
        </w:numPr>
        <w:rPr>
          <w:rFonts w:ascii="OpenSans" w:hAnsi="OpenSans" w:cs="OpenSans"/>
        </w:rPr>
      </w:pPr>
      <w:r w:rsidRPr="00A12BAA">
        <w:rPr>
          <w:rFonts w:ascii="OpenSans" w:hAnsi="OpenSans" w:cs="OpenSans"/>
        </w:rPr>
        <w:t>Nom – Texte libre</w:t>
      </w:r>
      <w:r>
        <w:rPr>
          <w:rFonts w:ascii="OpenSans" w:hAnsi="OpenSans" w:cs="OpenSans"/>
        </w:rPr>
        <w:t>.</w:t>
      </w:r>
    </w:p>
    <w:p w14:paraId="3844940A" w14:textId="77777777" w:rsidR="003F57DB" w:rsidRPr="00A12BAA" w:rsidRDefault="003F57DB" w:rsidP="003F57DB">
      <w:pPr>
        <w:pStyle w:val="Paragraphedeliste"/>
        <w:numPr>
          <w:ilvl w:val="0"/>
          <w:numId w:val="25"/>
        </w:numPr>
        <w:rPr>
          <w:rFonts w:ascii="OpenSans" w:hAnsi="OpenSans" w:cs="OpenSans"/>
        </w:rPr>
      </w:pPr>
      <w:r w:rsidRPr="00A12BAA">
        <w:rPr>
          <w:rFonts w:ascii="OpenSans" w:hAnsi="OpenSans" w:cs="OpenSans"/>
        </w:rPr>
        <w:t>Prénom – Texte libre</w:t>
      </w:r>
      <w:r>
        <w:rPr>
          <w:rFonts w:ascii="OpenSans" w:hAnsi="OpenSans" w:cs="OpenSans"/>
        </w:rPr>
        <w:t>.</w:t>
      </w:r>
    </w:p>
    <w:p w14:paraId="39F00B31" w14:textId="77777777" w:rsidR="003F57DB" w:rsidRPr="00A12BAA" w:rsidRDefault="003F57DB" w:rsidP="003F57DB">
      <w:pPr>
        <w:pStyle w:val="Paragraphedeliste"/>
        <w:numPr>
          <w:ilvl w:val="0"/>
          <w:numId w:val="25"/>
        </w:numPr>
        <w:rPr>
          <w:rFonts w:ascii="OpenSans" w:hAnsi="OpenSans" w:cs="OpenSans"/>
        </w:rPr>
      </w:pPr>
      <w:r w:rsidRPr="00A12BAA">
        <w:rPr>
          <w:rFonts w:ascii="OpenSans" w:hAnsi="OpenSans" w:cs="OpenSans"/>
        </w:rPr>
        <w:t>Adresse email – Texte libre</w:t>
      </w:r>
      <w:r>
        <w:rPr>
          <w:rFonts w:ascii="OpenSans" w:hAnsi="OpenSans" w:cs="OpenSans"/>
        </w:rPr>
        <w:t>.</w:t>
      </w:r>
    </w:p>
    <w:p w14:paraId="48EA1C2F" w14:textId="77777777" w:rsidR="003F57DB" w:rsidRPr="00A12BAA" w:rsidRDefault="003F57DB" w:rsidP="003F57DB">
      <w:pPr>
        <w:pStyle w:val="Paragraphedeliste"/>
        <w:numPr>
          <w:ilvl w:val="0"/>
          <w:numId w:val="25"/>
        </w:numPr>
        <w:rPr>
          <w:rFonts w:ascii="OpenSans" w:hAnsi="OpenSans" w:cs="OpenSans"/>
        </w:rPr>
      </w:pPr>
      <w:r w:rsidRPr="00A12BAA">
        <w:rPr>
          <w:rFonts w:ascii="OpenSans" w:hAnsi="OpenSans" w:cs="OpenSans"/>
        </w:rPr>
        <w:t>Filière – Liste déroulante pré-chargée</w:t>
      </w:r>
      <w:r>
        <w:rPr>
          <w:rFonts w:ascii="OpenSans" w:hAnsi="OpenSans" w:cs="OpenSans"/>
        </w:rPr>
        <w:t>.</w:t>
      </w:r>
    </w:p>
    <w:p w14:paraId="5848188E" w14:textId="77777777" w:rsidR="003F57DB" w:rsidRPr="00A12BAA" w:rsidRDefault="003F57DB" w:rsidP="003F57DB">
      <w:pPr>
        <w:pStyle w:val="Paragraphedeliste"/>
        <w:numPr>
          <w:ilvl w:val="0"/>
          <w:numId w:val="25"/>
        </w:numPr>
        <w:rPr>
          <w:rFonts w:ascii="OpenSans" w:hAnsi="OpenSans" w:cs="OpenSans"/>
        </w:rPr>
      </w:pPr>
      <w:r>
        <w:rPr>
          <w:rFonts w:ascii="OpenSans" w:hAnsi="OpenSans" w:cs="OpenSans"/>
        </w:rPr>
        <w:t>D</w:t>
      </w:r>
      <w:r w:rsidRPr="00A12BAA">
        <w:rPr>
          <w:rFonts w:ascii="OpenSans" w:hAnsi="OpenSans" w:cs="OpenSans"/>
        </w:rPr>
        <w:t>ate de réussite au concours de l’internat</w:t>
      </w:r>
      <w:r>
        <w:rPr>
          <w:rFonts w:ascii="OpenSans" w:hAnsi="OpenSans" w:cs="OpenSans"/>
        </w:rPr>
        <w:t xml:space="preserve"> - Calendrier.</w:t>
      </w:r>
    </w:p>
    <w:p w14:paraId="60E2E57D" w14:textId="77777777" w:rsidR="003F57DB" w:rsidRPr="00A12BAA" w:rsidRDefault="003F57DB" w:rsidP="003F57DB">
      <w:pPr>
        <w:pStyle w:val="Paragraphedeliste"/>
        <w:numPr>
          <w:ilvl w:val="0"/>
          <w:numId w:val="25"/>
        </w:numPr>
      </w:pPr>
      <w:r>
        <w:rPr>
          <w:rFonts w:ascii="OpenSans" w:hAnsi="OpenSans" w:cs="OpenSans"/>
        </w:rPr>
        <w:t>N</w:t>
      </w:r>
      <w:r w:rsidRPr="00A12BAA">
        <w:rPr>
          <w:rFonts w:ascii="OpenSans" w:hAnsi="OpenSans" w:cs="OpenSans"/>
        </w:rPr>
        <w:t>ombre de semestres validés</w:t>
      </w:r>
      <w:r>
        <w:rPr>
          <w:rFonts w:ascii="OpenSans" w:hAnsi="OpenSans" w:cs="OpenSans"/>
        </w:rPr>
        <w:t xml:space="preserve"> – Liste déroulante pré-chargée.</w:t>
      </w:r>
    </w:p>
    <w:p w14:paraId="7B8AC772" w14:textId="77777777" w:rsidR="003F57DB" w:rsidRDefault="003F57DB" w:rsidP="003F57DB">
      <w:pPr>
        <w:ind w:firstLine="0"/>
      </w:pPr>
    </w:p>
    <w:p w14:paraId="161254DB" w14:textId="77777777" w:rsidR="003F57DB" w:rsidRDefault="003F57DB" w:rsidP="003F57DB">
      <w:pPr>
        <w:ind w:firstLine="0"/>
        <w:jc w:val="both"/>
      </w:pPr>
      <w:r w:rsidRPr="00FC2036">
        <w:rPr>
          <w:u w:val="single"/>
        </w:rPr>
        <w:t>Note :</w:t>
      </w:r>
      <w:r>
        <w:t xml:space="preserve"> la filière, la date de réussite au concours ainsi que le nombre de semestres validés ne sont pas pré-saisies.</w:t>
      </w:r>
    </w:p>
    <w:p w14:paraId="584E1386" w14:textId="77777777" w:rsidR="003F57DB" w:rsidRDefault="003F57DB" w:rsidP="003F57DB">
      <w:pPr>
        <w:ind w:firstLine="0"/>
        <w:jc w:val="both"/>
      </w:pPr>
    </w:p>
    <w:p w14:paraId="464FDDD6" w14:textId="77777777" w:rsidR="003F57DB" w:rsidRDefault="003F57DB" w:rsidP="003F57DB">
      <w:pPr>
        <w:ind w:firstLine="0"/>
        <w:jc w:val="both"/>
      </w:pPr>
      <w:r>
        <w:t>Une fois cette fiche saisie, l’utilisateur rédige l’évaluation selon la grille présente en annexe.</w:t>
      </w:r>
    </w:p>
    <w:p w14:paraId="00FE32A3" w14:textId="77777777" w:rsidR="003F57DB" w:rsidRDefault="003F57DB" w:rsidP="003F57DB">
      <w:pPr>
        <w:ind w:firstLine="0"/>
        <w:jc w:val="both"/>
      </w:pPr>
    </w:p>
    <w:p w14:paraId="32E94D2A" w14:textId="77777777" w:rsidR="003F57DB" w:rsidRPr="00A12BAA" w:rsidRDefault="003F57DB" w:rsidP="003F57DB">
      <w:pPr>
        <w:ind w:firstLine="708"/>
        <w:jc w:val="both"/>
      </w:pPr>
      <w:r>
        <w:t>La consultation des évaluations se fait après une authentification et une vérification des droits (la consultation est seulement disponible pour les internes adhérents ayant évalués leur stage si l’administrateur n’a pas bloqué leur accès</w:t>
      </w:r>
      <w:proofErr w:type="gramStart"/>
      <w:r>
        <w:t>) .</w:t>
      </w:r>
      <w:proofErr w:type="gramEnd"/>
      <w:r>
        <w:t xml:space="preserve"> Aucune information permettant d’identifier l’auteur de l’évaluation ne devra être visible.</w:t>
      </w:r>
    </w:p>
    <w:p w14:paraId="3B4215B5" w14:textId="77777777" w:rsidR="003F57DB" w:rsidRDefault="003F57DB" w:rsidP="003F57DB">
      <w:pPr>
        <w:ind w:firstLine="0"/>
        <w:jc w:val="both"/>
      </w:pPr>
    </w:p>
    <w:p w14:paraId="714790BD" w14:textId="77777777" w:rsidR="003F57DB" w:rsidRPr="00692A32" w:rsidRDefault="003F57DB" w:rsidP="003F57DB">
      <w:pPr>
        <w:pStyle w:val="Default"/>
        <w:jc w:val="both"/>
        <w:rPr>
          <w:rFonts w:ascii="Open Sans" w:eastAsia="Times New Roman" w:hAnsi="Open Sans" w:cs="Open Sans"/>
          <w:sz w:val="21"/>
          <w:szCs w:val="21"/>
          <w:shd w:val="clear" w:color="auto" w:fill="FFFFFF"/>
        </w:rPr>
      </w:pPr>
      <w:r w:rsidRPr="00692A32">
        <w:rPr>
          <w:rFonts w:ascii="Open Sans" w:eastAsia="Times New Roman" w:hAnsi="Open Sans" w:cs="Open Sans"/>
          <w:sz w:val="21"/>
          <w:szCs w:val="21"/>
          <w:shd w:val="clear" w:color="auto" w:fill="FFFFFF"/>
        </w:rPr>
        <w:t xml:space="preserve">Un calendrier d’évaluation/consultation </w:t>
      </w:r>
      <w:r>
        <w:rPr>
          <w:rFonts w:ascii="Open Sans" w:eastAsia="Times New Roman" w:hAnsi="Open Sans" w:cs="Open Sans"/>
          <w:sz w:val="21"/>
          <w:szCs w:val="21"/>
          <w:shd w:val="clear" w:color="auto" w:fill="FFFFFF"/>
        </w:rPr>
        <w:t>sera fixé</w:t>
      </w:r>
      <w:r w:rsidRPr="00692A32">
        <w:rPr>
          <w:rFonts w:ascii="Open Sans" w:eastAsia="Times New Roman" w:hAnsi="Open Sans" w:cs="Open Sans"/>
          <w:sz w:val="21"/>
          <w:szCs w:val="21"/>
          <w:shd w:val="clear" w:color="auto" w:fill="FFFFFF"/>
        </w:rPr>
        <w:t xml:space="preserve"> : l’évaluation doit se faire 15 jours avant la consultation et la consultation est possible 15 jours avant le choix à l’ARS. </w:t>
      </w:r>
    </w:p>
    <w:p w14:paraId="61888BDC" w14:textId="77777777" w:rsidR="003F57DB" w:rsidRDefault="003F57DB" w:rsidP="003F57DB">
      <w:pPr>
        <w:ind w:firstLine="0"/>
        <w:jc w:val="both"/>
      </w:pPr>
      <w:r w:rsidRPr="00692A32">
        <w:t>Les dates changent d’une année à l’autre et doivent donc pouvoir être modifiées chaque année.</w:t>
      </w:r>
    </w:p>
    <w:p w14:paraId="0DCB8DF3" w14:textId="77777777" w:rsidR="002B38FC" w:rsidRDefault="002B38FC">
      <w:pPr>
        <w:ind w:firstLine="0"/>
      </w:pPr>
      <w:r>
        <w:br w:type="page"/>
      </w:r>
    </w:p>
    <w:p w14:paraId="19F5F966" w14:textId="77777777" w:rsidR="008A1FBA" w:rsidRDefault="008A1FBA" w:rsidP="008A1FBA">
      <w:pPr>
        <w:pStyle w:val="Titre1"/>
        <w:numPr>
          <w:ilvl w:val="0"/>
          <w:numId w:val="20"/>
        </w:numPr>
      </w:pPr>
      <w:bookmarkStart w:id="25" w:name="_Toc422678395"/>
      <w:r>
        <w:lastRenderedPageBreak/>
        <w:t>Cadre de réponse</w:t>
      </w:r>
      <w:bookmarkEnd w:id="25"/>
    </w:p>
    <w:p w14:paraId="0C6D7B80" w14:textId="77777777" w:rsidR="008A1FBA" w:rsidRPr="00360502" w:rsidRDefault="008A1FBA" w:rsidP="008A1FBA"/>
    <w:p w14:paraId="5F278EE0" w14:textId="77777777" w:rsidR="008A1FBA" w:rsidRDefault="008A1FBA" w:rsidP="008A1FBA">
      <w:pPr>
        <w:pStyle w:val="Titre2"/>
      </w:pPr>
      <w:bookmarkStart w:id="26" w:name="_Toc422678396"/>
      <w:r>
        <w:t>Pour chaque fonction</w:t>
      </w:r>
      <w:bookmarkEnd w:id="26"/>
    </w:p>
    <w:p w14:paraId="4D14D1A7" w14:textId="14E42A2D" w:rsidR="003F57DB" w:rsidRDefault="00360502" w:rsidP="003F57DB">
      <w:pPr>
        <w:ind w:firstLine="0"/>
      </w:pPr>
      <w:r w:rsidRPr="00931108">
        <w:br/>
      </w:r>
      <w:r w:rsidRPr="00931108">
        <w:rPr>
          <w:b/>
        </w:rPr>
        <w:t xml:space="preserve">Fonction </w:t>
      </w:r>
      <w:r w:rsidR="00E27645">
        <w:rPr>
          <w:b/>
        </w:rPr>
        <w:t xml:space="preserve">F3 </w:t>
      </w:r>
      <w:r w:rsidRPr="00931108">
        <w:rPr>
          <w:b/>
        </w:rPr>
        <w:t>:</w:t>
      </w:r>
      <w:r w:rsidRPr="00931108">
        <w:t xml:space="preserve"> </w:t>
      </w:r>
      <w:r w:rsidR="00685463" w:rsidRPr="00931108">
        <w:t>Gérer les pré-choix.</w:t>
      </w:r>
    </w:p>
    <w:p w14:paraId="69FF054A" w14:textId="32BBD2C1" w:rsidR="003F57DB" w:rsidRDefault="00360502" w:rsidP="003F57DB">
      <w:pPr>
        <w:ind w:firstLine="0"/>
      </w:pPr>
      <w:r w:rsidRPr="00931108">
        <w:br/>
      </w:r>
      <w:r w:rsidR="003F57DB" w:rsidRPr="00931108">
        <w:rPr>
          <w:b/>
        </w:rPr>
        <w:t>Objet :</w:t>
      </w:r>
      <w:r w:rsidR="003F57DB" w:rsidRPr="00931108">
        <w:t xml:space="preserve"> </w:t>
      </w:r>
      <w:r w:rsidR="003F57DB">
        <w:t>Affichage des choix de stage et ordonnancement des vœux</w:t>
      </w:r>
      <w:r w:rsidR="003F57DB" w:rsidRPr="00931108">
        <w:t>.</w:t>
      </w:r>
    </w:p>
    <w:p w14:paraId="777AD008" w14:textId="77777777" w:rsidR="003F57DB" w:rsidRDefault="003F57DB" w:rsidP="003F57DB">
      <w:pPr>
        <w:ind w:firstLine="0"/>
      </w:pPr>
    </w:p>
    <w:p w14:paraId="3D8BAF2E" w14:textId="77777777" w:rsidR="003F57DB" w:rsidRPr="003B03C8" w:rsidRDefault="003F57DB" w:rsidP="003F57DB">
      <w:pPr>
        <w:ind w:firstLine="0"/>
      </w:pPr>
      <w:r w:rsidRPr="00685463">
        <w:rPr>
          <w:b/>
        </w:rPr>
        <w:t>Entré</w:t>
      </w:r>
      <w:r>
        <w:rPr>
          <w:b/>
        </w:rPr>
        <w:t>e</w:t>
      </w:r>
      <w:r w:rsidRPr="00685463">
        <w:rPr>
          <w:b/>
        </w:rPr>
        <w:t>s :</w:t>
      </w:r>
      <w:r>
        <w:rPr>
          <w:b/>
        </w:rPr>
        <w:t xml:space="preserve"> </w:t>
      </w:r>
      <w:r>
        <w:t xml:space="preserve">Liste des choix possibles.  </w:t>
      </w:r>
    </w:p>
    <w:p w14:paraId="32CC3D52" w14:textId="77777777" w:rsidR="003F57DB" w:rsidRPr="00685463" w:rsidRDefault="003F57DB" w:rsidP="003F57DB">
      <w:pPr>
        <w:ind w:firstLine="0"/>
        <w:rPr>
          <w:b/>
        </w:rPr>
      </w:pPr>
    </w:p>
    <w:p w14:paraId="605942D0" w14:textId="77777777" w:rsidR="003F57DB" w:rsidRPr="00924FA4" w:rsidRDefault="003F57DB" w:rsidP="003F57DB">
      <w:pPr>
        <w:ind w:firstLine="0"/>
      </w:pPr>
      <w:r w:rsidRPr="00685463">
        <w:rPr>
          <w:b/>
        </w:rPr>
        <w:t>Sorties :</w:t>
      </w:r>
    </w:p>
    <w:p w14:paraId="5B64FF1A" w14:textId="77777777" w:rsidR="003F57DB" w:rsidRDefault="003F57DB" w:rsidP="003F57DB">
      <w:pPr>
        <w:ind w:firstLine="0"/>
        <w:rPr>
          <w:b/>
        </w:rPr>
      </w:pPr>
      <w:r w:rsidRPr="00931108">
        <w:br/>
      </w:r>
      <w:r w:rsidRPr="00931108">
        <w:rPr>
          <w:b/>
        </w:rPr>
        <w:t>Mode de fonctionnement :</w:t>
      </w:r>
    </w:p>
    <w:p w14:paraId="4C9B649B" w14:textId="77777777" w:rsidR="003F57DB" w:rsidRDefault="003F57DB" w:rsidP="003F57DB">
      <w:pPr>
        <w:ind w:firstLine="0"/>
        <w:rPr>
          <w:b/>
        </w:rPr>
      </w:pPr>
    </w:p>
    <w:p w14:paraId="006F7830" w14:textId="77777777" w:rsidR="003F57DB" w:rsidRDefault="003F57DB" w:rsidP="003F57DB">
      <w:pPr>
        <w:ind w:firstLine="0"/>
        <w:jc w:val="both"/>
      </w:pPr>
      <w:r>
        <w:t>L’accès à cette fonctionnalité se fait après l’authentification de l’utilisateur et une vérification de ces droits (l’utilisateur doit être un interne et son accès ne doit pas être bloqué par l’administrateur).</w:t>
      </w:r>
    </w:p>
    <w:p w14:paraId="4F626FCD" w14:textId="77777777" w:rsidR="003F57DB" w:rsidRDefault="003F57DB" w:rsidP="003F57DB">
      <w:pPr>
        <w:ind w:firstLine="0"/>
      </w:pPr>
    </w:p>
    <w:p w14:paraId="0E67E551" w14:textId="77777777" w:rsidR="003F57DB" w:rsidRDefault="003F57DB" w:rsidP="003F57DB">
      <w:pPr>
        <w:ind w:firstLine="708"/>
      </w:pPr>
      <w:r>
        <w:t>Les choix possibles sont affichés, l’interne indique ses vœux par préférence décroissante.</w:t>
      </w:r>
    </w:p>
    <w:p w14:paraId="42D50B33" w14:textId="77777777" w:rsidR="003F57DB" w:rsidRDefault="003F57DB" w:rsidP="003F57DB">
      <w:pPr>
        <w:pStyle w:val="Default"/>
        <w:jc w:val="both"/>
        <w:rPr>
          <w:rFonts w:ascii="Open Sans" w:eastAsia="Times New Roman" w:hAnsi="Open Sans" w:cs="Open Sans"/>
          <w:sz w:val="21"/>
          <w:szCs w:val="21"/>
          <w:shd w:val="clear" w:color="auto" w:fill="FFFFFF"/>
        </w:rPr>
      </w:pPr>
      <w:r w:rsidRPr="00924FA4">
        <w:rPr>
          <w:rFonts w:ascii="Open Sans" w:eastAsia="Times New Roman" w:hAnsi="Open Sans" w:cs="Open Sans"/>
          <w:sz w:val="21"/>
          <w:szCs w:val="21"/>
          <w:shd w:val="clear" w:color="auto" w:fill="FFFFFF"/>
        </w:rPr>
        <w:t>Une date butoir est fixée pour les dépôts des vœux et des messages de rappel doivent pouvoir être envoyés aux internes n’ayant pas renseigné leur vœux, afin de ne pas fausser le classement provisoire.</w:t>
      </w:r>
    </w:p>
    <w:p w14:paraId="021B74E7" w14:textId="77777777" w:rsidR="003F57DB" w:rsidRDefault="003F57DB" w:rsidP="003F57DB">
      <w:pPr>
        <w:pStyle w:val="Default"/>
        <w:rPr>
          <w:rFonts w:ascii="Open Sans" w:eastAsia="Times New Roman" w:hAnsi="Open Sans" w:cs="Open Sans"/>
          <w:sz w:val="21"/>
          <w:szCs w:val="21"/>
          <w:shd w:val="clear" w:color="auto" w:fill="FFFFFF"/>
        </w:rPr>
      </w:pPr>
    </w:p>
    <w:p w14:paraId="72607F6E" w14:textId="77777777" w:rsidR="003F57DB" w:rsidRPr="00924FA4" w:rsidRDefault="003F57DB" w:rsidP="003F57DB">
      <w:pPr>
        <w:pStyle w:val="Default"/>
        <w:jc w:val="both"/>
        <w:rPr>
          <w:rFonts w:ascii="Open Sans" w:eastAsia="Times New Roman" w:hAnsi="Open Sans" w:cs="Open Sans"/>
          <w:sz w:val="21"/>
          <w:szCs w:val="21"/>
          <w:shd w:val="clear" w:color="auto" w:fill="FFFFFF"/>
        </w:rPr>
      </w:pPr>
      <w:r>
        <w:rPr>
          <w:rFonts w:ascii="Open Sans" w:eastAsia="Times New Roman" w:hAnsi="Open Sans" w:cs="Open Sans"/>
          <w:sz w:val="21"/>
          <w:szCs w:val="21"/>
          <w:shd w:val="clear" w:color="auto" w:fill="FFFFFF"/>
        </w:rPr>
        <w:tab/>
        <w:t>La consultation est disponible après la date butoir fixée du dépôt des vœux. Aucun nom d’interne ne doit apparaître pour conserver l’anonymat. C</w:t>
      </w:r>
      <w:r w:rsidRPr="00924FA4">
        <w:rPr>
          <w:rFonts w:ascii="Open Sans" w:eastAsia="Times New Roman" w:hAnsi="Open Sans" w:cs="Open Sans"/>
          <w:sz w:val="21"/>
          <w:szCs w:val="21"/>
          <w:shd w:val="clear" w:color="auto" w:fill="FFFFFF"/>
        </w:rPr>
        <w:t>haque interne connaîtra le nombre de personnes ayant choisi les mêmes stages que ceux qu’il a renseignés (autres que le premier choix).</w:t>
      </w:r>
    </w:p>
    <w:p w14:paraId="6A60AEEB" w14:textId="4B7F341C" w:rsidR="002B38FC" w:rsidRDefault="00360502" w:rsidP="003F57DB">
      <w:pPr>
        <w:ind w:firstLine="0"/>
      </w:pPr>
      <w:r>
        <w:br w:type="page"/>
      </w:r>
    </w:p>
    <w:p w14:paraId="4744F208" w14:textId="77777777" w:rsidR="005C438A" w:rsidRDefault="005C438A" w:rsidP="005C438A">
      <w:pPr>
        <w:pStyle w:val="Titre1"/>
        <w:numPr>
          <w:ilvl w:val="0"/>
          <w:numId w:val="22"/>
        </w:numPr>
      </w:pPr>
      <w:bookmarkStart w:id="27" w:name="_Toc422678397"/>
      <w:r>
        <w:lastRenderedPageBreak/>
        <w:t>Cadre de réponse</w:t>
      </w:r>
      <w:bookmarkEnd w:id="27"/>
    </w:p>
    <w:p w14:paraId="3B060788" w14:textId="77777777" w:rsidR="005C438A" w:rsidRPr="00360502" w:rsidRDefault="005C438A" w:rsidP="005C438A"/>
    <w:p w14:paraId="715BB216" w14:textId="77777777" w:rsidR="005C438A" w:rsidRDefault="005C438A" w:rsidP="005C438A">
      <w:pPr>
        <w:pStyle w:val="Titre2"/>
        <w:numPr>
          <w:ilvl w:val="1"/>
          <w:numId w:val="8"/>
        </w:numPr>
      </w:pPr>
      <w:bookmarkStart w:id="28" w:name="_Toc422678398"/>
      <w:r>
        <w:t>Pour chaque fonction</w:t>
      </w:r>
      <w:bookmarkEnd w:id="28"/>
    </w:p>
    <w:p w14:paraId="57E84359" w14:textId="77777777" w:rsidR="002B38FC" w:rsidRDefault="002B38FC" w:rsidP="00A45083">
      <w:pPr>
        <w:ind w:firstLine="0"/>
      </w:pPr>
    </w:p>
    <w:p w14:paraId="119F017A" w14:textId="04EFCE68" w:rsidR="003F57DB" w:rsidRDefault="00360502" w:rsidP="00A45083">
      <w:pPr>
        <w:ind w:firstLine="0"/>
      </w:pPr>
      <w:r w:rsidRPr="00931108">
        <w:rPr>
          <w:b/>
        </w:rPr>
        <w:t xml:space="preserve">Fonction </w:t>
      </w:r>
      <w:r w:rsidR="00E27645">
        <w:rPr>
          <w:b/>
        </w:rPr>
        <w:t xml:space="preserve">F4 </w:t>
      </w:r>
      <w:r w:rsidRPr="00931108">
        <w:rPr>
          <w:b/>
        </w:rPr>
        <w:t>:</w:t>
      </w:r>
      <w:r w:rsidRPr="00931108">
        <w:t xml:space="preserve"> </w:t>
      </w:r>
      <w:r w:rsidR="00685463" w:rsidRPr="003F34E0">
        <w:t>Gérer le back-office (la liste des fonctionnalités est encore à confirmer)</w:t>
      </w:r>
      <w:r w:rsidR="00685463">
        <w:t>.</w:t>
      </w:r>
    </w:p>
    <w:p w14:paraId="1CBB477B" w14:textId="1C087293" w:rsidR="00685463" w:rsidRDefault="00360502" w:rsidP="00A45083">
      <w:pPr>
        <w:ind w:firstLine="0"/>
      </w:pPr>
      <w:r w:rsidRPr="00931108">
        <w:br/>
      </w:r>
      <w:r w:rsidRPr="00931108">
        <w:rPr>
          <w:b/>
        </w:rPr>
        <w:t>Objet :</w:t>
      </w:r>
      <w:r w:rsidRPr="00931108">
        <w:t xml:space="preserve"> </w:t>
      </w:r>
      <w:r w:rsidR="00685463" w:rsidRPr="003F34E0">
        <w:t>Gérer le back-office (la liste des fonctionnalités est encore à confirmer)</w:t>
      </w:r>
      <w:r w:rsidR="00685463">
        <w:t>.</w:t>
      </w:r>
    </w:p>
    <w:p w14:paraId="0B202F4C" w14:textId="77777777" w:rsidR="003F57DB" w:rsidRDefault="003F57DB" w:rsidP="00A45083">
      <w:pPr>
        <w:ind w:firstLine="0"/>
      </w:pPr>
    </w:p>
    <w:p w14:paraId="2FE04455" w14:textId="77777777" w:rsidR="003F57DB" w:rsidRDefault="003F57DB" w:rsidP="003F57DB">
      <w:pPr>
        <w:ind w:firstLine="0"/>
      </w:pPr>
      <w:r w:rsidRPr="00685463">
        <w:rPr>
          <w:b/>
        </w:rPr>
        <w:t>Entrés :</w:t>
      </w:r>
      <w:r>
        <w:rPr>
          <w:b/>
        </w:rPr>
        <w:t xml:space="preserve"> </w:t>
      </w:r>
      <w:r w:rsidRPr="00D01A86">
        <w:t xml:space="preserve">Le numéro de compte </w:t>
      </w:r>
      <w:r>
        <w:t>sélectionné</w:t>
      </w:r>
    </w:p>
    <w:p w14:paraId="6CC32B6E" w14:textId="77777777" w:rsidR="003F57DB" w:rsidRPr="00D01A86" w:rsidRDefault="003F57DB" w:rsidP="003F57DB">
      <w:pPr>
        <w:ind w:firstLine="0"/>
      </w:pPr>
    </w:p>
    <w:p w14:paraId="16661D57" w14:textId="77777777" w:rsidR="003F57DB" w:rsidRDefault="003F57DB" w:rsidP="003F57DB">
      <w:pPr>
        <w:ind w:firstLine="0"/>
      </w:pPr>
      <w:r w:rsidRPr="00685463">
        <w:rPr>
          <w:b/>
        </w:rPr>
        <w:t>Sorties :</w:t>
      </w:r>
      <w:r>
        <w:rPr>
          <w:b/>
        </w:rPr>
        <w:t xml:space="preserve"> </w:t>
      </w:r>
      <w:r w:rsidRPr="00941865">
        <w:t>Confirmation de la prise en charge de l’opération</w:t>
      </w:r>
    </w:p>
    <w:p w14:paraId="49AA453F" w14:textId="6680482D" w:rsidR="003F57DB" w:rsidRDefault="003F57DB" w:rsidP="003F57DB">
      <w:pPr>
        <w:ind w:firstLine="0"/>
      </w:pPr>
      <w:r w:rsidRPr="00931108">
        <w:br/>
      </w:r>
      <w:r w:rsidRPr="00931108">
        <w:rPr>
          <w:b/>
        </w:rPr>
        <w:t>Mode de fonctionnement :</w:t>
      </w:r>
      <w:r w:rsidRPr="00931108">
        <w:br/>
      </w:r>
    </w:p>
    <w:p w14:paraId="242F6FF5" w14:textId="77777777" w:rsidR="003F57DB" w:rsidRDefault="003F57DB" w:rsidP="003F57DB">
      <w:pPr>
        <w:ind w:firstLine="0"/>
      </w:pPr>
      <w:r>
        <w:t xml:space="preserve">Les administrateurs peuvent gérer le back-office en accédant à une page de l’application avec un login et un mot de passe autorisé. </w:t>
      </w:r>
    </w:p>
    <w:p w14:paraId="4AE6DD53" w14:textId="77777777" w:rsidR="003F57DB" w:rsidRDefault="003F57DB" w:rsidP="003F57DB">
      <w:pPr>
        <w:ind w:firstLine="0"/>
      </w:pPr>
    </w:p>
    <w:p w14:paraId="15C59265" w14:textId="77777777" w:rsidR="003F57DB" w:rsidRDefault="003F57DB" w:rsidP="003F57DB">
      <w:pPr>
        <w:ind w:firstLine="0"/>
      </w:pPr>
      <w:r>
        <w:t>Il sera possible de faire depuis cette interface des opérations sur les comptes. Ces opérations peuvent êtres :</w:t>
      </w:r>
    </w:p>
    <w:p w14:paraId="578DECFB" w14:textId="77777777" w:rsidR="003F57DB" w:rsidRDefault="003F57DB" w:rsidP="003F57DB">
      <w:pPr>
        <w:ind w:firstLine="0"/>
      </w:pPr>
    </w:p>
    <w:p w14:paraId="7AC92D2D" w14:textId="77777777" w:rsidR="003F57DB" w:rsidRDefault="003F57DB" w:rsidP="003F57DB">
      <w:pPr>
        <w:ind w:firstLine="0"/>
      </w:pPr>
    </w:p>
    <w:p w14:paraId="12D708F1" w14:textId="77777777" w:rsidR="003F57DB" w:rsidRDefault="003F57DB" w:rsidP="003F57DB">
      <w:pPr>
        <w:ind w:firstLine="0"/>
        <w:rPr>
          <w:b/>
        </w:rPr>
      </w:pPr>
      <w:r w:rsidRPr="004E6F12">
        <w:rPr>
          <w:b/>
        </w:rPr>
        <w:t>Accepter un compte</w:t>
      </w:r>
    </w:p>
    <w:p w14:paraId="5E7EC71D" w14:textId="77777777" w:rsidR="003F57DB" w:rsidRPr="004E6F12" w:rsidRDefault="003F57DB" w:rsidP="003F57DB">
      <w:pPr>
        <w:ind w:left="705" w:firstLine="0"/>
      </w:pPr>
      <w:r w:rsidRPr="004E6F12">
        <w:t>Une page affichera les demandes d’inscription envoyée par les élèves. Elles pourront être acceptées ou refusées si les informations sont bonnes ou fausses.</w:t>
      </w:r>
    </w:p>
    <w:p w14:paraId="40A97AE7" w14:textId="77777777" w:rsidR="003F57DB" w:rsidRDefault="003F57DB" w:rsidP="003F57DB">
      <w:pPr>
        <w:ind w:firstLine="0"/>
      </w:pPr>
    </w:p>
    <w:p w14:paraId="40DCC1D1" w14:textId="77777777" w:rsidR="003F57DB" w:rsidRPr="00EA4188" w:rsidRDefault="003F57DB" w:rsidP="003F57DB">
      <w:pPr>
        <w:ind w:firstLine="0"/>
        <w:rPr>
          <w:b/>
        </w:rPr>
      </w:pPr>
      <w:r w:rsidRPr="00EA4188">
        <w:rPr>
          <w:b/>
        </w:rPr>
        <w:t>Rechercher un compte</w:t>
      </w:r>
      <w:r w:rsidRPr="00EA4188">
        <w:rPr>
          <w:b/>
        </w:rPr>
        <w:tab/>
      </w:r>
    </w:p>
    <w:p w14:paraId="700436DB" w14:textId="77777777" w:rsidR="003F57DB" w:rsidRDefault="003F57DB" w:rsidP="003F57DB">
      <w:pPr>
        <w:ind w:left="708" w:firstLine="0"/>
      </w:pPr>
      <w:r>
        <w:t>Grâce à un champ de recherche unique, l’administrateur pourra rechercher un compte en fonction de son nom ou de son ID.</w:t>
      </w:r>
    </w:p>
    <w:p w14:paraId="6CB957C8" w14:textId="77777777" w:rsidR="003F57DB" w:rsidRDefault="003F57DB" w:rsidP="003F57DB">
      <w:pPr>
        <w:ind w:firstLine="0"/>
      </w:pPr>
    </w:p>
    <w:p w14:paraId="1D6986F9" w14:textId="77777777" w:rsidR="003F57DB" w:rsidRPr="00EA4188" w:rsidRDefault="003F57DB" w:rsidP="003F57DB">
      <w:pPr>
        <w:ind w:firstLine="0"/>
        <w:rPr>
          <w:b/>
        </w:rPr>
      </w:pPr>
      <w:r w:rsidRPr="00EA4188">
        <w:rPr>
          <w:b/>
        </w:rPr>
        <w:t>Visualiser et modifier un compte</w:t>
      </w:r>
    </w:p>
    <w:p w14:paraId="746BC6E9" w14:textId="77777777" w:rsidR="003F57DB" w:rsidRDefault="003F57DB" w:rsidP="003F57DB">
      <w:pPr>
        <w:pStyle w:val="Paragraphedeliste"/>
        <w:ind w:firstLine="0"/>
      </w:pPr>
      <w:r>
        <w:t>Un bouton à côté des informations permettra d’ouvrir une fenêtre afin que l’administrateur puisse visualiser les informations du compte. Les champs affichés seront modifiable et un bouton de validation confirmera la prise en charge des modifications. Une vérification préalable pourra être effectuée afin de vérifier que les informations sont correctes et différentes.</w:t>
      </w:r>
    </w:p>
    <w:p w14:paraId="65BACB48" w14:textId="77777777" w:rsidR="003F57DB" w:rsidRDefault="003F57DB" w:rsidP="003F57DB">
      <w:pPr>
        <w:pStyle w:val="Paragraphedeliste"/>
        <w:ind w:firstLine="0"/>
      </w:pPr>
      <w:r>
        <w:t xml:space="preserve"> </w:t>
      </w:r>
    </w:p>
    <w:p w14:paraId="4A158610" w14:textId="77777777" w:rsidR="003F57DB" w:rsidRDefault="003F57DB" w:rsidP="003F57DB">
      <w:pPr>
        <w:ind w:firstLine="0"/>
        <w:rPr>
          <w:b/>
        </w:rPr>
      </w:pPr>
      <w:r w:rsidRPr="00EA4188">
        <w:rPr>
          <w:b/>
        </w:rPr>
        <w:t>Supprimer un compte</w:t>
      </w:r>
    </w:p>
    <w:p w14:paraId="36C4E5C9" w14:textId="77777777" w:rsidR="003F57DB" w:rsidRDefault="003F57DB" w:rsidP="003F57DB">
      <w:pPr>
        <w:ind w:left="705" w:firstLine="0"/>
        <w:rPr>
          <w:b/>
        </w:rPr>
      </w:pPr>
      <w:r w:rsidRPr="00EA4188">
        <w:t>Un autre bouton permettra de supprimer le compte. Une demande de confirmation sera demandée afin qu’un effacement accidentel n’arrive pas</w:t>
      </w:r>
      <w:r>
        <w:rPr>
          <w:b/>
        </w:rPr>
        <w:tab/>
      </w:r>
    </w:p>
    <w:p w14:paraId="3AB01EEB" w14:textId="77777777" w:rsidR="003F57DB" w:rsidRDefault="003F57DB" w:rsidP="003F57DB">
      <w:pPr>
        <w:ind w:firstLine="0"/>
      </w:pPr>
    </w:p>
    <w:p w14:paraId="2BD29C1B" w14:textId="47C5AD1F" w:rsidR="002B38FC" w:rsidRDefault="002B38FC">
      <w:pPr>
        <w:ind w:firstLine="0"/>
      </w:pPr>
      <w:r>
        <w:br w:type="page"/>
      </w:r>
    </w:p>
    <w:p w14:paraId="7FF75CC4" w14:textId="77777777" w:rsidR="00337129" w:rsidRDefault="00337129" w:rsidP="00337129">
      <w:pPr>
        <w:pStyle w:val="Titre1"/>
        <w:numPr>
          <w:ilvl w:val="0"/>
          <w:numId w:val="24"/>
        </w:numPr>
      </w:pPr>
      <w:bookmarkStart w:id="29" w:name="_Toc422678399"/>
      <w:r>
        <w:lastRenderedPageBreak/>
        <w:t>Cadre de réponse</w:t>
      </w:r>
      <w:bookmarkEnd w:id="29"/>
    </w:p>
    <w:p w14:paraId="4FAED525" w14:textId="77777777" w:rsidR="00337129" w:rsidRPr="00360502" w:rsidRDefault="00337129" w:rsidP="00337129"/>
    <w:p w14:paraId="0133D5B8" w14:textId="77777777" w:rsidR="00337129" w:rsidRDefault="00337129" w:rsidP="00337129">
      <w:pPr>
        <w:pStyle w:val="Titre2"/>
        <w:numPr>
          <w:ilvl w:val="1"/>
          <w:numId w:val="8"/>
        </w:numPr>
      </w:pPr>
      <w:bookmarkStart w:id="30" w:name="_Toc422678400"/>
      <w:r>
        <w:t>Pour chaque fonction</w:t>
      </w:r>
      <w:bookmarkEnd w:id="30"/>
    </w:p>
    <w:p w14:paraId="6EA8CCAD" w14:textId="77777777" w:rsidR="00D60CA2" w:rsidRDefault="00D60CA2" w:rsidP="00D60CA2">
      <w:pPr>
        <w:ind w:firstLine="0"/>
      </w:pPr>
    </w:p>
    <w:p w14:paraId="72405B3E" w14:textId="422234B6" w:rsidR="004B56E9" w:rsidRDefault="00360502" w:rsidP="00360502">
      <w:pPr>
        <w:ind w:firstLine="0"/>
      </w:pPr>
      <w:r w:rsidRPr="00931108">
        <w:rPr>
          <w:b/>
        </w:rPr>
        <w:t xml:space="preserve">Fonction </w:t>
      </w:r>
      <w:r w:rsidR="00E27645">
        <w:rPr>
          <w:b/>
        </w:rPr>
        <w:t xml:space="preserve">F5 </w:t>
      </w:r>
      <w:r w:rsidRPr="00931108">
        <w:rPr>
          <w:b/>
        </w:rPr>
        <w:t>:</w:t>
      </w:r>
      <w:r w:rsidRPr="00931108">
        <w:t xml:space="preserve"> </w:t>
      </w:r>
      <w:r w:rsidR="00685463" w:rsidRPr="00931108">
        <w:t>Analyser les évaluations.</w:t>
      </w:r>
    </w:p>
    <w:p w14:paraId="3BFEC64F" w14:textId="29F955E8" w:rsidR="00685463" w:rsidRDefault="00360502" w:rsidP="00360502">
      <w:pPr>
        <w:ind w:firstLine="0"/>
      </w:pPr>
      <w:r w:rsidRPr="00931108">
        <w:br/>
      </w:r>
      <w:r w:rsidRPr="00931108">
        <w:rPr>
          <w:b/>
        </w:rPr>
        <w:t>Objet :</w:t>
      </w:r>
      <w:r w:rsidRPr="00931108">
        <w:t xml:space="preserve"> </w:t>
      </w:r>
      <w:r w:rsidR="00685463" w:rsidRPr="00931108">
        <w:t>Analyser les évaluations.</w:t>
      </w:r>
    </w:p>
    <w:p w14:paraId="5D616CD6" w14:textId="77777777" w:rsidR="004B56E9" w:rsidRDefault="004B56E9" w:rsidP="00685463">
      <w:pPr>
        <w:ind w:firstLine="0"/>
        <w:rPr>
          <w:b/>
        </w:rPr>
      </w:pPr>
    </w:p>
    <w:p w14:paraId="08268031" w14:textId="6DFE75D6" w:rsidR="00685463" w:rsidRPr="00685463" w:rsidRDefault="00685463" w:rsidP="00685463">
      <w:pPr>
        <w:ind w:firstLine="0"/>
        <w:rPr>
          <w:b/>
        </w:rPr>
      </w:pPr>
      <w:r w:rsidRPr="00685463">
        <w:rPr>
          <w:b/>
        </w:rPr>
        <w:t>Entré</w:t>
      </w:r>
      <w:r w:rsidR="00550913">
        <w:rPr>
          <w:b/>
        </w:rPr>
        <w:t>e</w:t>
      </w:r>
      <w:r w:rsidRPr="00685463">
        <w:rPr>
          <w:b/>
        </w:rPr>
        <w:t>s :</w:t>
      </w:r>
      <w:r w:rsidR="009F7B99">
        <w:rPr>
          <w:b/>
        </w:rPr>
        <w:t xml:space="preserve"> </w:t>
      </w:r>
      <w:r w:rsidR="009F7B99" w:rsidRPr="00A60344">
        <w:t>Evaluation des internes</w:t>
      </w:r>
    </w:p>
    <w:p w14:paraId="7D99397C" w14:textId="77777777" w:rsidR="004B56E9" w:rsidRDefault="004B56E9" w:rsidP="00685463">
      <w:pPr>
        <w:ind w:firstLine="0"/>
        <w:rPr>
          <w:b/>
        </w:rPr>
      </w:pPr>
    </w:p>
    <w:p w14:paraId="7A3F51E3" w14:textId="77777777" w:rsidR="004B56E9" w:rsidRDefault="00685463" w:rsidP="00685463">
      <w:pPr>
        <w:ind w:firstLine="0"/>
        <w:rPr>
          <w:b/>
        </w:rPr>
      </w:pPr>
      <w:r w:rsidRPr="00685463">
        <w:rPr>
          <w:b/>
        </w:rPr>
        <w:t>Sorties :</w:t>
      </w:r>
      <w:r w:rsidR="009F7B99">
        <w:rPr>
          <w:b/>
        </w:rPr>
        <w:t xml:space="preserve"> </w:t>
      </w:r>
      <w:r w:rsidR="009F7B99" w:rsidRPr="00A60344">
        <w:t>Statistiques sur les évaluations</w:t>
      </w:r>
      <w:r w:rsidR="00360502" w:rsidRPr="00A60344">
        <w:br/>
      </w:r>
    </w:p>
    <w:p w14:paraId="52CE45AE" w14:textId="77777777" w:rsidR="00251B8D" w:rsidRDefault="00360502" w:rsidP="00685463">
      <w:pPr>
        <w:ind w:firstLine="0"/>
        <w:rPr>
          <w:b/>
        </w:rPr>
      </w:pPr>
      <w:r w:rsidRPr="00931108">
        <w:rPr>
          <w:b/>
        </w:rPr>
        <w:t>Mode de fonctionnement :</w:t>
      </w:r>
    </w:p>
    <w:p w14:paraId="06549543" w14:textId="77777777" w:rsidR="00251B8D" w:rsidRDefault="00251B8D" w:rsidP="00685463">
      <w:pPr>
        <w:ind w:firstLine="0"/>
        <w:rPr>
          <w:b/>
        </w:rPr>
      </w:pPr>
    </w:p>
    <w:p w14:paraId="3D439623" w14:textId="4E53F7C1" w:rsidR="00D60CA2" w:rsidRDefault="006237CA" w:rsidP="00685463">
      <w:pPr>
        <w:ind w:firstLine="0"/>
        <w:rPr>
          <w:b/>
        </w:rPr>
      </w:pPr>
      <w:r w:rsidRPr="00A60344">
        <w:t>Cette fo</w:t>
      </w:r>
      <w:r w:rsidR="00E42F3F">
        <w:t>nction permet</w:t>
      </w:r>
      <w:r w:rsidR="00724BBC" w:rsidRPr="00A60344">
        <w:t xml:space="preserve"> de gérer les différentes statistiques</w:t>
      </w:r>
      <w:r w:rsidR="00C95C4E">
        <w:t xml:space="preserve"> récupérées à l’aide des données présentes dans la base de données</w:t>
      </w:r>
    </w:p>
    <w:p w14:paraId="0BB4B480" w14:textId="77777777" w:rsidR="009A0081" w:rsidRDefault="00360502" w:rsidP="00685463">
      <w:pPr>
        <w:ind w:firstLine="0"/>
      </w:pPr>
      <w:r w:rsidRPr="00931108">
        <w:br/>
      </w:r>
      <w:r w:rsidR="00B23893">
        <w:t>Concrètement, cela doit permettre</w:t>
      </w:r>
      <w:r w:rsidR="00685463">
        <w:t xml:space="preserve"> d'afficher</w:t>
      </w:r>
      <w:r w:rsidR="00BA2BD3">
        <w:t xml:space="preserve"> 3 types de </w:t>
      </w:r>
      <w:r w:rsidR="00685463">
        <w:t>sta</w:t>
      </w:r>
      <w:r w:rsidR="009A0081">
        <w:t>tistiques sur les évaluations :</w:t>
      </w:r>
    </w:p>
    <w:p w14:paraId="613D74FF" w14:textId="77777777" w:rsidR="009A0081" w:rsidRDefault="009A0081" w:rsidP="00685463">
      <w:pPr>
        <w:ind w:firstLine="0"/>
      </w:pPr>
    </w:p>
    <w:p w14:paraId="19A43A75" w14:textId="348E17A9" w:rsidR="009A0081" w:rsidRDefault="009A0081" w:rsidP="009A0081">
      <w:pPr>
        <w:pStyle w:val="Paragraphedeliste"/>
        <w:numPr>
          <w:ilvl w:val="0"/>
          <w:numId w:val="1"/>
        </w:numPr>
      </w:pPr>
      <w:r>
        <w:t>Le nombre</w:t>
      </w:r>
      <w:r w:rsidR="0001247E">
        <w:t xml:space="preserve"> total</w:t>
      </w:r>
      <w:r>
        <w:t xml:space="preserve"> d’</w:t>
      </w:r>
      <w:r w:rsidR="00042AF0">
        <w:t>évaluation</w:t>
      </w:r>
    </w:p>
    <w:p w14:paraId="69AE626F" w14:textId="348C16C6" w:rsidR="009A0081" w:rsidRDefault="009A0081" w:rsidP="009A0081">
      <w:pPr>
        <w:pStyle w:val="Paragraphedeliste"/>
        <w:numPr>
          <w:ilvl w:val="0"/>
          <w:numId w:val="1"/>
        </w:numPr>
      </w:pPr>
      <w:r>
        <w:t>Le taux de participation</w:t>
      </w:r>
    </w:p>
    <w:p w14:paraId="301F1C44" w14:textId="60459D5E" w:rsidR="009A0081" w:rsidRDefault="009A0081" w:rsidP="009A0081">
      <w:pPr>
        <w:pStyle w:val="Paragraphedeliste"/>
        <w:numPr>
          <w:ilvl w:val="0"/>
          <w:numId w:val="1"/>
        </w:numPr>
      </w:pPr>
      <w:r>
        <w:t>Les moyennes des pourcentages</w:t>
      </w:r>
    </w:p>
    <w:p w14:paraId="3E599AFC" w14:textId="77777777" w:rsidR="00833A88" w:rsidRDefault="00833A88" w:rsidP="00685463">
      <w:pPr>
        <w:ind w:firstLine="0"/>
      </w:pPr>
    </w:p>
    <w:p w14:paraId="62F7F1F3" w14:textId="115A2893" w:rsidR="00685463" w:rsidRDefault="00810B7C" w:rsidP="00685463">
      <w:pPr>
        <w:ind w:firstLine="0"/>
      </w:pPr>
      <w:r>
        <w:t>Ces</w:t>
      </w:r>
      <w:r w:rsidR="00897E77">
        <w:t xml:space="preserve"> statistiques</w:t>
      </w:r>
      <w:r>
        <w:t xml:space="preserve"> fournies en sortie par la fonction</w:t>
      </w:r>
      <w:r w:rsidR="00897E77">
        <w:t xml:space="preserve"> </w:t>
      </w:r>
      <w:r>
        <w:t xml:space="preserve">ne </w:t>
      </w:r>
      <w:r w:rsidR="00897E77">
        <w:t>ser</w:t>
      </w:r>
      <w:r>
        <w:t xml:space="preserve">ont </w:t>
      </w:r>
      <w:r w:rsidR="005833E6">
        <w:t>acce</w:t>
      </w:r>
      <w:r w:rsidR="00F23D28">
        <w:t>s</w:t>
      </w:r>
      <w:r w:rsidR="00C55487">
        <w:t>sibles que pa</w:t>
      </w:r>
      <w:r>
        <w:t>r les</w:t>
      </w:r>
      <w:r w:rsidR="005833E6">
        <w:t xml:space="preserve"> administra</w:t>
      </w:r>
      <w:r w:rsidR="00897E77">
        <w:t>teurs</w:t>
      </w:r>
      <w:r w:rsidR="003E2C8C">
        <w:t>.</w:t>
      </w:r>
      <w:r w:rsidR="00782881">
        <w:t xml:space="preserve"> Aucun autre type de membre ne pourra y accéder sans autorisation préalable.</w:t>
      </w:r>
    </w:p>
    <w:p w14:paraId="6BC0459D" w14:textId="77777777" w:rsidR="002F19DD" w:rsidRDefault="002F19DD" w:rsidP="00685463">
      <w:pPr>
        <w:ind w:firstLine="0"/>
      </w:pPr>
    </w:p>
    <w:p w14:paraId="4A3B861B" w14:textId="293123D3" w:rsidR="002F19DD" w:rsidRDefault="002F19DD" w:rsidP="00685463">
      <w:pPr>
        <w:ind w:firstLine="0"/>
      </w:pPr>
      <w:r>
        <w:t>Toutes ces données seront analysables rapidement grâce à un récapitulatif global</w:t>
      </w:r>
      <w:r w:rsidR="00C312D5">
        <w:t xml:space="preserve"> de celles-ci</w:t>
      </w:r>
      <w:r>
        <w:t>.</w:t>
      </w:r>
    </w:p>
    <w:p w14:paraId="08307739" w14:textId="38478B21" w:rsidR="002B38FC" w:rsidRDefault="002B38FC" w:rsidP="00D60CA2">
      <w:pPr>
        <w:ind w:firstLine="0"/>
      </w:pPr>
    </w:p>
    <w:p w14:paraId="2BB154B8" w14:textId="77777777" w:rsidR="002B38FC" w:rsidRDefault="002B38FC">
      <w:pPr>
        <w:ind w:firstLine="0"/>
      </w:pPr>
      <w:r>
        <w:br w:type="page"/>
      </w:r>
    </w:p>
    <w:p w14:paraId="4D0BE79E" w14:textId="77777777" w:rsidR="002B38FC" w:rsidRDefault="002B38FC" w:rsidP="002B38FC">
      <w:pPr>
        <w:pStyle w:val="Titre1"/>
        <w:numPr>
          <w:ilvl w:val="0"/>
          <w:numId w:val="23"/>
        </w:numPr>
      </w:pPr>
      <w:bookmarkStart w:id="31" w:name="_Toc422678401"/>
      <w:r>
        <w:lastRenderedPageBreak/>
        <w:t>Cadre de réponse</w:t>
      </w:r>
      <w:bookmarkEnd w:id="31"/>
    </w:p>
    <w:p w14:paraId="5CC16AE5" w14:textId="77777777" w:rsidR="002B38FC" w:rsidRPr="00360502" w:rsidRDefault="002B38FC" w:rsidP="002B38FC"/>
    <w:p w14:paraId="032EAC83" w14:textId="77777777" w:rsidR="002B38FC" w:rsidRDefault="002B38FC" w:rsidP="002B38FC">
      <w:pPr>
        <w:pStyle w:val="Titre2"/>
        <w:numPr>
          <w:ilvl w:val="1"/>
          <w:numId w:val="8"/>
        </w:numPr>
      </w:pPr>
      <w:bookmarkStart w:id="32" w:name="_Toc422678402"/>
      <w:r>
        <w:t>Pour chaque fonction</w:t>
      </w:r>
      <w:bookmarkEnd w:id="32"/>
    </w:p>
    <w:p w14:paraId="6B946DDC" w14:textId="77777777" w:rsidR="00360502" w:rsidRDefault="00360502" w:rsidP="00D60CA2">
      <w:pPr>
        <w:ind w:firstLine="0"/>
      </w:pPr>
    </w:p>
    <w:p w14:paraId="6420DC68" w14:textId="354D0F7F" w:rsidR="00CE1C57" w:rsidRDefault="00360502" w:rsidP="00685463">
      <w:pPr>
        <w:ind w:firstLine="0"/>
      </w:pPr>
      <w:r w:rsidRPr="00931108">
        <w:rPr>
          <w:b/>
        </w:rPr>
        <w:t xml:space="preserve">Fonction </w:t>
      </w:r>
      <w:r w:rsidR="00E27645">
        <w:rPr>
          <w:b/>
        </w:rPr>
        <w:t xml:space="preserve">F6 </w:t>
      </w:r>
      <w:r w:rsidRPr="00931108">
        <w:rPr>
          <w:b/>
        </w:rPr>
        <w:t>:</w:t>
      </w:r>
      <w:r w:rsidRPr="00931108">
        <w:t xml:space="preserve"> </w:t>
      </w:r>
      <w:r w:rsidR="00685463" w:rsidRPr="00931108">
        <w:t>Analyser les pré-choix.</w:t>
      </w:r>
    </w:p>
    <w:p w14:paraId="3D2C3AEE" w14:textId="784FF4D1" w:rsidR="00685463" w:rsidRDefault="00360502" w:rsidP="00685463">
      <w:pPr>
        <w:ind w:firstLine="0"/>
      </w:pPr>
      <w:r w:rsidRPr="00931108">
        <w:br/>
      </w:r>
      <w:r w:rsidRPr="00931108">
        <w:rPr>
          <w:b/>
        </w:rPr>
        <w:t>Objet :</w:t>
      </w:r>
      <w:r w:rsidRPr="00931108">
        <w:t xml:space="preserve"> </w:t>
      </w:r>
      <w:r w:rsidR="00CE1C57">
        <w:t>Détermine la répartition des stages en fonctions du classement et des choix.</w:t>
      </w:r>
    </w:p>
    <w:p w14:paraId="10110741" w14:textId="77777777" w:rsidR="00CE1C57" w:rsidRDefault="00CE1C57" w:rsidP="00685463">
      <w:pPr>
        <w:ind w:firstLine="0"/>
      </w:pPr>
    </w:p>
    <w:p w14:paraId="25ECC1DA" w14:textId="24DE46CB" w:rsidR="00685463" w:rsidRPr="00CE1C57" w:rsidRDefault="00685463" w:rsidP="00685463">
      <w:pPr>
        <w:ind w:firstLine="0"/>
      </w:pPr>
      <w:r w:rsidRPr="00685463">
        <w:rPr>
          <w:b/>
        </w:rPr>
        <w:t>Entré</w:t>
      </w:r>
      <w:r w:rsidR="00550913">
        <w:rPr>
          <w:b/>
        </w:rPr>
        <w:t>e</w:t>
      </w:r>
      <w:r w:rsidRPr="00685463">
        <w:rPr>
          <w:b/>
        </w:rPr>
        <w:t>s :</w:t>
      </w:r>
      <w:r w:rsidR="00CE1C57">
        <w:rPr>
          <w:b/>
        </w:rPr>
        <w:t xml:space="preserve"> </w:t>
      </w:r>
      <w:r w:rsidR="00CE1C57">
        <w:t>Les pré-choix des internes.</w:t>
      </w:r>
    </w:p>
    <w:p w14:paraId="2E6FFC93" w14:textId="77777777" w:rsidR="00CE1C57" w:rsidRPr="00685463" w:rsidRDefault="00CE1C57" w:rsidP="00685463">
      <w:pPr>
        <w:ind w:firstLine="0"/>
        <w:rPr>
          <w:b/>
        </w:rPr>
      </w:pPr>
    </w:p>
    <w:p w14:paraId="1939569E" w14:textId="41EC64A8" w:rsidR="00CE1C57" w:rsidRPr="00CE1C57" w:rsidRDefault="00685463" w:rsidP="00685463">
      <w:pPr>
        <w:ind w:firstLine="0"/>
      </w:pPr>
      <w:r w:rsidRPr="00685463">
        <w:rPr>
          <w:b/>
        </w:rPr>
        <w:t>Sorties :</w:t>
      </w:r>
      <w:r w:rsidR="00CE1C57">
        <w:rPr>
          <w:b/>
        </w:rPr>
        <w:t xml:space="preserve"> </w:t>
      </w:r>
      <w:r w:rsidR="00CE1C57">
        <w:t>La liste des internes avec leur assignation de stage.</w:t>
      </w:r>
    </w:p>
    <w:p w14:paraId="21A748FF" w14:textId="47BC9C40" w:rsidR="00685463" w:rsidRDefault="00360502" w:rsidP="00685463">
      <w:pPr>
        <w:ind w:firstLine="0"/>
        <w:rPr>
          <w:b/>
        </w:rPr>
      </w:pPr>
      <w:r w:rsidRPr="00931108">
        <w:br/>
      </w:r>
      <w:r w:rsidRPr="00931108">
        <w:rPr>
          <w:b/>
        </w:rPr>
        <w:t>Mode de fonctionnement :</w:t>
      </w:r>
    </w:p>
    <w:p w14:paraId="61E443FC" w14:textId="29A82C44" w:rsidR="00685463" w:rsidRDefault="00360502" w:rsidP="00685463">
      <w:pPr>
        <w:ind w:firstLine="0"/>
      </w:pPr>
      <w:r w:rsidRPr="00931108">
        <w:br/>
      </w:r>
      <w:r w:rsidR="00685463">
        <w:t xml:space="preserve">Cette fonction permet de répartir les stages en fonction des choix et du classement des internes.  </w:t>
      </w:r>
    </w:p>
    <w:p w14:paraId="0D1112F6" w14:textId="77777777" w:rsidR="00685463" w:rsidRDefault="00685463" w:rsidP="00685463">
      <w:pPr>
        <w:ind w:firstLine="0"/>
      </w:pPr>
    </w:p>
    <w:p w14:paraId="39D0B5F1" w14:textId="4FBC386B" w:rsidR="002B38FC" w:rsidRDefault="00685463" w:rsidP="00685463">
      <w:pPr>
        <w:ind w:firstLine="0"/>
      </w:pPr>
      <w:r>
        <w:t>Elle n'est accessible qu'à l'administrateur</w:t>
      </w:r>
      <w:r w:rsidR="00CE1C57">
        <w:t xml:space="preserve"> après la date butoir de sélection des pré-choix</w:t>
      </w:r>
      <w:r>
        <w:t>.</w:t>
      </w:r>
    </w:p>
    <w:p w14:paraId="02CD3EE9" w14:textId="77777777" w:rsidR="00CE1C57" w:rsidRDefault="00CE1C57" w:rsidP="00685463">
      <w:pPr>
        <w:ind w:firstLine="0"/>
      </w:pPr>
    </w:p>
    <w:p w14:paraId="16F3228D" w14:textId="6D793995" w:rsidR="00CE1C57" w:rsidRPr="00CE1C57" w:rsidRDefault="00CE1C57" w:rsidP="00685463">
      <w:pPr>
        <w:ind w:firstLine="0"/>
        <w:rPr>
          <w:u w:val="single"/>
        </w:rPr>
      </w:pPr>
      <w:r w:rsidRPr="00CE1C57">
        <w:rPr>
          <w:u w:val="single"/>
        </w:rPr>
        <w:t>Exemple d’affichage</w:t>
      </w:r>
      <w:r>
        <w:rPr>
          <w:u w:val="single"/>
        </w:rPr>
        <w:t> :</w:t>
      </w:r>
    </w:p>
    <w:p w14:paraId="5EFC96B1" w14:textId="77777777" w:rsidR="00CE1C57" w:rsidRDefault="00CE1C57" w:rsidP="00685463">
      <w:pPr>
        <w:ind w:firstLine="0"/>
      </w:pPr>
    </w:p>
    <w:tbl>
      <w:tblPr>
        <w:tblStyle w:val="Grilledutableau"/>
        <w:tblW w:w="0" w:type="auto"/>
        <w:tblLook w:val="04A0" w:firstRow="1" w:lastRow="0" w:firstColumn="1" w:lastColumn="0" w:noHBand="0" w:noVBand="1"/>
      </w:tblPr>
      <w:tblGrid>
        <w:gridCol w:w="4603"/>
        <w:gridCol w:w="4603"/>
      </w:tblGrid>
      <w:tr w:rsidR="00CE1C57" w14:paraId="4B02B1D3" w14:textId="77777777" w:rsidTr="00CE1C57">
        <w:trPr>
          <w:trHeight w:val="567"/>
        </w:trPr>
        <w:tc>
          <w:tcPr>
            <w:tcW w:w="4603" w:type="dxa"/>
            <w:shd w:val="clear" w:color="auto" w:fill="D5DCE4" w:themeFill="text2" w:themeFillTint="33"/>
            <w:vAlign w:val="center"/>
          </w:tcPr>
          <w:p w14:paraId="7E558980" w14:textId="7FB6891A" w:rsidR="00CE1C57" w:rsidRDefault="00CE1C57" w:rsidP="00CE1C57">
            <w:pPr>
              <w:ind w:firstLine="0"/>
              <w:jc w:val="center"/>
            </w:pPr>
            <w:r>
              <w:t>Internes</w:t>
            </w:r>
          </w:p>
        </w:tc>
        <w:tc>
          <w:tcPr>
            <w:tcW w:w="4603" w:type="dxa"/>
            <w:shd w:val="clear" w:color="auto" w:fill="D5DCE4" w:themeFill="text2" w:themeFillTint="33"/>
            <w:vAlign w:val="center"/>
          </w:tcPr>
          <w:p w14:paraId="3288F3EE" w14:textId="18B6AD93" w:rsidR="00CE1C57" w:rsidRDefault="00CE1C57" w:rsidP="00CE1C57">
            <w:pPr>
              <w:ind w:firstLine="0"/>
              <w:jc w:val="center"/>
            </w:pPr>
            <w:r>
              <w:t>Poste</w:t>
            </w:r>
          </w:p>
        </w:tc>
      </w:tr>
      <w:tr w:rsidR="00CE1C57" w14:paraId="472BD72A" w14:textId="77777777" w:rsidTr="00CE1C57">
        <w:trPr>
          <w:trHeight w:val="567"/>
        </w:trPr>
        <w:tc>
          <w:tcPr>
            <w:tcW w:w="4603" w:type="dxa"/>
            <w:vAlign w:val="center"/>
          </w:tcPr>
          <w:p w14:paraId="416CC69E" w14:textId="26B7863C" w:rsidR="00CE1C57" w:rsidRDefault="00CE1C57" w:rsidP="00CE1C57">
            <w:pPr>
              <w:ind w:firstLine="0"/>
              <w:jc w:val="center"/>
            </w:pPr>
            <w:r>
              <w:t>Alain ALBERT</w:t>
            </w:r>
          </w:p>
        </w:tc>
        <w:tc>
          <w:tcPr>
            <w:tcW w:w="4603" w:type="dxa"/>
            <w:vAlign w:val="center"/>
          </w:tcPr>
          <w:p w14:paraId="050C6282" w14:textId="3527B366" w:rsidR="00CE1C57" w:rsidRDefault="00CE1C57" w:rsidP="00CE1C57">
            <w:pPr>
              <w:ind w:firstLine="0"/>
              <w:jc w:val="center"/>
            </w:pPr>
            <w:r>
              <w:t>Hôpital 1 ; Poste 4</w:t>
            </w:r>
          </w:p>
        </w:tc>
      </w:tr>
      <w:tr w:rsidR="00CE1C57" w14:paraId="47B93E66" w14:textId="77777777" w:rsidTr="00CE1C57">
        <w:trPr>
          <w:trHeight w:val="567"/>
        </w:trPr>
        <w:tc>
          <w:tcPr>
            <w:tcW w:w="4603" w:type="dxa"/>
            <w:vAlign w:val="center"/>
          </w:tcPr>
          <w:p w14:paraId="77EA3A19" w14:textId="69A56078" w:rsidR="00CE1C57" w:rsidRDefault="00CE1C57" w:rsidP="00CE1C57">
            <w:pPr>
              <w:ind w:firstLine="0"/>
              <w:jc w:val="center"/>
            </w:pPr>
            <w:r>
              <w:t>Boris BECQUET</w:t>
            </w:r>
          </w:p>
        </w:tc>
        <w:tc>
          <w:tcPr>
            <w:tcW w:w="4603" w:type="dxa"/>
            <w:vAlign w:val="center"/>
          </w:tcPr>
          <w:p w14:paraId="6FC3DB19" w14:textId="399AE9CE" w:rsidR="00CE1C57" w:rsidRDefault="00CE1C57" w:rsidP="00CE1C57">
            <w:pPr>
              <w:ind w:firstLine="0"/>
              <w:jc w:val="center"/>
            </w:pPr>
            <w:r>
              <w:t>Hôpital 4 ; Poste 1</w:t>
            </w:r>
          </w:p>
        </w:tc>
      </w:tr>
      <w:tr w:rsidR="00CE1C57" w14:paraId="2733C9EF" w14:textId="77777777" w:rsidTr="00CE1C57">
        <w:trPr>
          <w:trHeight w:val="567"/>
        </w:trPr>
        <w:tc>
          <w:tcPr>
            <w:tcW w:w="4603" w:type="dxa"/>
            <w:vAlign w:val="center"/>
          </w:tcPr>
          <w:p w14:paraId="289BB3AF" w14:textId="0872D009" w:rsidR="00CE1C57" w:rsidRDefault="00CE1C57" w:rsidP="00CE1C57">
            <w:pPr>
              <w:ind w:firstLine="0"/>
              <w:jc w:val="center"/>
            </w:pPr>
            <w:r>
              <w:t>Charles CAMUS</w:t>
            </w:r>
          </w:p>
        </w:tc>
        <w:tc>
          <w:tcPr>
            <w:tcW w:w="4603" w:type="dxa"/>
            <w:vAlign w:val="center"/>
          </w:tcPr>
          <w:p w14:paraId="7849183D" w14:textId="64B14208" w:rsidR="00CE1C57" w:rsidRDefault="00CE1C57" w:rsidP="00CE1C57">
            <w:pPr>
              <w:ind w:firstLine="0"/>
              <w:jc w:val="center"/>
            </w:pPr>
            <w:r>
              <w:t>Hôpital 2 ; Poste 5</w:t>
            </w:r>
          </w:p>
        </w:tc>
      </w:tr>
      <w:tr w:rsidR="00CE1C57" w14:paraId="5DF1896D" w14:textId="77777777" w:rsidTr="00CE1C57">
        <w:trPr>
          <w:trHeight w:val="567"/>
        </w:trPr>
        <w:tc>
          <w:tcPr>
            <w:tcW w:w="4603" w:type="dxa"/>
            <w:vAlign w:val="center"/>
          </w:tcPr>
          <w:p w14:paraId="08D68D5A" w14:textId="37A3A716" w:rsidR="00CE1C57" w:rsidRDefault="00CE1C57" w:rsidP="00CE1C57">
            <w:pPr>
              <w:ind w:firstLine="0"/>
              <w:jc w:val="center"/>
            </w:pPr>
            <w:r>
              <w:t>Didier DERIEN</w:t>
            </w:r>
          </w:p>
        </w:tc>
        <w:tc>
          <w:tcPr>
            <w:tcW w:w="4603" w:type="dxa"/>
            <w:vAlign w:val="center"/>
          </w:tcPr>
          <w:p w14:paraId="29F959AA" w14:textId="3000FE6A" w:rsidR="00CE1C57" w:rsidRDefault="00CE1C57" w:rsidP="00CE1C57">
            <w:pPr>
              <w:ind w:firstLine="0"/>
              <w:jc w:val="center"/>
            </w:pPr>
            <w:r>
              <w:t>Hôpital 1 ; Poste 1</w:t>
            </w:r>
          </w:p>
        </w:tc>
      </w:tr>
      <w:tr w:rsidR="00CE1C57" w14:paraId="3DB5BA3D" w14:textId="77777777" w:rsidTr="00CE1C57">
        <w:trPr>
          <w:trHeight w:val="567"/>
        </w:trPr>
        <w:tc>
          <w:tcPr>
            <w:tcW w:w="4603" w:type="dxa"/>
            <w:vAlign w:val="center"/>
          </w:tcPr>
          <w:p w14:paraId="1631FD0E" w14:textId="2EC75D56" w:rsidR="00CE1C57" w:rsidRDefault="00CE1C57" w:rsidP="00CE1C57">
            <w:pPr>
              <w:ind w:firstLine="0"/>
              <w:jc w:val="center"/>
            </w:pPr>
            <w:r>
              <w:t>Emma EMRIC</w:t>
            </w:r>
          </w:p>
        </w:tc>
        <w:tc>
          <w:tcPr>
            <w:tcW w:w="4603" w:type="dxa"/>
            <w:vAlign w:val="center"/>
          </w:tcPr>
          <w:p w14:paraId="16C5CF7D" w14:textId="239B0638" w:rsidR="00CE1C57" w:rsidRDefault="00CE1C57" w:rsidP="00CE1C57">
            <w:pPr>
              <w:ind w:firstLine="0"/>
              <w:jc w:val="center"/>
            </w:pPr>
            <w:r>
              <w:t>Hôpital 1 ; Poste 3</w:t>
            </w:r>
          </w:p>
        </w:tc>
      </w:tr>
    </w:tbl>
    <w:p w14:paraId="7E4E9157" w14:textId="77777777" w:rsidR="00CE1C57" w:rsidRDefault="00CE1C57" w:rsidP="00685463">
      <w:pPr>
        <w:ind w:firstLine="0"/>
      </w:pPr>
    </w:p>
    <w:p w14:paraId="272AAE45" w14:textId="77777777" w:rsidR="00CE1C57" w:rsidRDefault="00CE1C57" w:rsidP="00685463">
      <w:pPr>
        <w:ind w:firstLine="0"/>
        <w:rPr>
          <w:b/>
        </w:rPr>
      </w:pPr>
    </w:p>
    <w:p w14:paraId="0CEFD61A" w14:textId="77777777" w:rsidR="002B38FC" w:rsidRDefault="002B38FC">
      <w:pPr>
        <w:ind w:firstLine="0"/>
        <w:rPr>
          <w:b/>
        </w:rPr>
      </w:pPr>
      <w:r>
        <w:rPr>
          <w:b/>
        </w:rPr>
        <w:br w:type="page"/>
      </w:r>
    </w:p>
    <w:p w14:paraId="74154498" w14:textId="77777777" w:rsidR="002068DF" w:rsidRDefault="002068DF" w:rsidP="002068DF">
      <w:pPr>
        <w:pStyle w:val="Titre1"/>
        <w:numPr>
          <w:ilvl w:val="0"/>
          <w:numId w:val="18"/>
        </w:numPr>
      </w:pPr>
      <w:bookmarkStart w:id="33" w:name="_Toc422678403"/>
      <w:r>
        <w:lastRenderedPageBreak/>
        <w:t>Cadre de réponse</w:t>
      </w:r>
      <w:bookmarkEnd w:id="33"/>
    </w:p>
    <w:p w14:paraId="6EF57679" w14:textId="77777777" w:rsidR="002068DF" w:rsidRPr="00360502" w:rsidRDefault="002068DF" w:rsidP="002068DF"/>
    <w:p w14:paraId="59CEF884" w14:textId="77777777" w:rsidR="002068DF" w:rsidRDefault="002068DF" w:rsidP="002068DF">
      <w:pPr>
        <w:pStyle w:val="Titre2"/>
        <w:numPr>
          <w:ilvl w:val="1"/>
          <w:numId w:val="8"/>
        </w:numPr>
      </w:pPr>
      <w:bookmarkStart w:id="34" w:name="_Toc422678404"/>
      <w:r>
        <w:t>Pour chaque fonction</w:t>
      </w:r>
      <w:bookmarkEnd w:id="34"/>
    </w:p>
    <w:p w14:paraId="50D99C61" w14:textId="77777777" w:rsidR="00360502" w:rsidRDefault="00360502" w:rsidP="00360502">
      <w:pPr>
        <w:ind w:firstLine="0"/>
        <w:rPr>
          <w:b/>
        </w:rPr>
      </w:pPr>
    </w:p>
    <w:p w14:paraId="21D80F1F" w14:textId="68584BC2" w:rsidR="00550913" w:rsidRDefault="00360502" w:rsidP="00360502">
      <w:pPr>
        <w:ind w:firstLine="0"/>
      </w:pPr>
      <w:r w:rsidRPr="00931108">
        <w:rPr>
          <w:b/>
        </w:rPr>
        <w:t>Fonction</w:t>
      </w:r>
      <w:r w:rsidR="00E27645">
        <w:rPr>
          <w:b/>
        </w:rPr>
        <w:t xml:space="preserve"> F7</w:t>
      </w:r>
      <w:r w:rsidRPr="00931108">
        <w:rPr>
          <w:b/>
        </w:rPr>
        <w:t xml:space="preserve"> :</w:t>
      </w:r>
      <w:r w:rsidRPr="00931108">
        <w:t xml:space="preserve"> </w:t>
      </w:r>
      <w:r w:rsidR="00685463">
        <w:t>Mettre à jour le classement des internes</w:t>
      </w:r>
      <w:r w:rsidR="00685463" w:rsidRPr="00931108">
        <w:t>.</w:t>
      </w:r>
    </w:p>
    <w:p w14:paraId="483DF86A" w14:textId="78C8D015" w:rsidR="00685463" w:rsidRDefault="00360502" w:rsidP="00360502">
      <w:pPr>
        <w:ind w:firstLine="0"/>
      </w:pPr>
      <w:r w:rsidRPr="00931108">
        <w:br/>
      </w:r>
      <w:r w:rsidRPr="00931108">
        <w:rPr>
          <w:b/>
        </w:rPr>
        <w:t>Objet :</w:t>
      </w:r>
      <w:r w:rsidRPr="00931108">
        <w:t xml:space="preserve"> </w:t>
      </w:r>
      <w:r w:rsidR="00685463">
        <w:t>Mettre à jour le classement des internes</w:t>
      </w:r>
      <w:r w:rsidR="00550913">
        <w:t xml:space="preserve"> avec le nouveau classement.</w:t>
      </w:r>
    </w:p>
    <w:p w14:paraId="4AE39BD5" w14:textId="77777777" w:rsidR="00550913" w:rsidRDefault="00550913" w:rsidP="00360502">
      <w:pPr>
        <w:ind w:firstLine="0"/>
      </w:pPr>
    </w:p>
    <w:p w14:paraId="37B6BD13" w14:textId="0CFB6EB7" w:rsidR="00685463" w:rsidRPr="00550913" w:rsidRDefault="00685463" w:rsidP="00685463">
      <w:pPr>
        <w:ind w:firstLine="0"/>
      </w:pPr>
      <w:r w:rsidRPr="00685463">
        <w:rPr>
          <w:b/>
        </w:rPr>
        <w:t>Entré</w:t>
      </w:r>
      <w:r w:rsidR="00550913">
        <w:rPr>
          <w:b/>
        </w:rPr>
        <w:t>e</w:t>
      </w:r>
      <w:r w:rsidRPr="00685463">
        <w:rPr>
          <w:b/>
        </w:rPr>
        <w:t>s :</w:t>
      </w:r>
      <w:r w:rsidR="00550913">
        <w:rPr>
          <w:b/>
        </w:rPr>
        <w:t xml:space="preserve"> </w:t>
      </w:r>
      <w:r w:rsidR="00550913">
        <w:t>Le nouveau classement.</w:t>
      </w:r>
    </w:p>
    <w:p w14:paraId="18DE0AEE" w14:textId="77777777" w:rsidR="00550913" w:rsidRPr="00685463" w:rsidRDefault="00550913" w:rsidP="00685463">
      <w:pPr>
        <w:ind w:firstLine="0"/>
        <w:rPr>
          <w:b/>
        </w:rPr>
      </w:pPr>
    </w:p>
    <w:p w14:paraId="19560A0E" w14:textId="77777777" w:rsidR="00550913" w:rsidRDefault="00685463" w:rsidP="00685463">
      <w:pPr>
        <w:ind w:firstLine="0"/>
        <w:rPr>
          <w:b/>
        </w:rPr>
      </w:pPr>
      <w:r w:rsidRPr="00685463">
        <w:rPr>
          <w:b/>
        </w:rPr>
        <w:t>Sorties :</w:t>
      </w:r>
    </w:p>
    <w:p w14:paraId="294E337D" w14:textId="14CC7A67" w:rsidR="00D60CA2" w:rsidRDefault="00360502" w:rsidP="00685463">
      <w:pPr>
        <w:ind w:firstLine="0"/>
      </w:pPr>
      <w:r w:rsidRPr="00931108">
        <w:br/>
      </w:r>
      <w:r w:rsidRPr="00931108">
        <w:rPr>
          <w:b/>
        </w:rPr>
        <w:t>Mode de fonctionnement :</w:t>
      </w:r>
    </w:p>
    <w:p w14:paraId="32050A70" w14:textId="77777777" w:rsidR="00D60CA2" w:rsidRPr="009B692E" w:rsidRDefault="00D60CA2" w:rsidP="00D60CA2">
      <w:pPr>
        <w:ind w:firstLine="0"/>
      </w:pPr>
    </w:p>
    <w:p w14:paraId="5E556473" w14:textId="7003C32B" w:rsidR="00550913" w:rsidRDefault="009B692E" w:rsidP="00D60CA2">
      <w:pPr>
        <w:ind w:firstLine="0"/>
      </w:pPr>
      <w:r>
        <w:t>L’administrateur enregistre le nouveau classement des internes. La liste de tous les internes et leur classement s’affiche</w:t>
      </w:r>
      <w:r w:rsidR="001061E5">
        <w:t>, par ordre de classement,</w:t>
      </w:r>
      <w:r>
        <w:t xml:space="preserve"> pour permettre la modification.</w:t>
      </w:r>
    </w:p>
    <w:p w14:paraId="5956B3EB" w14:textId="77777777" w:rsidR="001061E5" w:rsidRDefault="001061E5" w:rsidP="00D60CA2">
      <w:pPr>
        <w:ind w:firstLine="0"/>
      </w:pPr>
    </w:p>
    <w:p w14:paraId="5B6337D0" w14:textId="19E931CB" w:rsidR="001061E5" w:rsidRPr="001061E5" w:rsidRDefault="001061E5" w:rsidP="00D60CA2">
      <w:pPr>
        <w:ind w:firstLine="0"/>
        <w:rPr>
          <w:u w:val="single"/>
        </w:rPr>
      </w:pPr>
      <w:r w:rsidRPr="001061E5">
        <w:rPr>
          <w:u w:val="single"/>
        </w:rPr>
        <w:t>Exemple d’affichage :</w:t>
      </w:r>
    </w:p>
    <w:p w14:paraId="2227EE2C" w14:textId="77777777" w:rsidR="001061E5" w:rsidRDefault="001061E5" w:rsidP="00D60CA2">
      <w:pPr>
        <w:ind w:firstLine="0"/>
      </w:pPr>
    </w:p>
    <w:tbl>
      <w:tblPr>
        <w:tblStyle w:val="Grilledutableau"/>
        <w:tblW w:w="0" w:type="auto"/>
        <w:tblLook w:val="04A0" w:firstRow="1" w:lastRow="0" w:firstColumn="1" w:lastColumn="0" w:noHBand="0" w:noVBand="1"/>
      </w:tblPr>
      <w:tblGrid>
        <w:gridCol w:w="4603"/>
        <w:gridCol w:w="4603"/>
      </w:tblGrid>
      <w:tr w:rsidR="001061E5" w14:paraId="216A4E03" w14:textId="77777777" w:rsidTr="001061E5">
        <w:trPr>
          <w:trHeight w:val="907"/>
        </w:trPr>
        <w:tc>
          <w:tcPr>
            <w:tcW w:w="4603" w:type="dxa"/>
            <w:shd w:val="clear" w:color="auto" w:fill="D5DCE4" w:themeFill="text2" w:themeFillTint="33"/>
            <w:vAlign w:val="center"/>
          </w:tcPr>
          <w:p w14:paraId="4EE36F5E" w14:textId="11056F94" w:rsidR="001061E5" w:rsidRDefault="001061E5" w:rsidP="001061E5">
            <w:pPr>
              <w:ind w:firstLine="0"/>
              <w:jc w:val="center"/>
            </w:pPr>
            <w:r>
              <w:t>Interne</w:t>
            </w:r>
          </w:p>
        </w:tc>
        <w:tc>
          <w:tcPr>
            <w:tcW w:w="4603" w:type="dxa"/>
            <w:shd w:val="clear" w:color="auto" w:fill="D5DCE4" w:themeFill="text2" w:themeFillTint="33"/>
            <w:vAlign w:val="center"/>
          </w:tcPr>
          <w:p w14:paraId="5277CF88" w14:textId="77777777" w:rsidR="001061E5" w:rsidRDefault="001061E5" w:rsidP="001061E5">
            <w:pPr>
              <w:ind w:firstLine="0"/>
              <w:jc w:val="center"/>
            </w:pPr>
            <w:r>
              <w:t>Classement</w:t>
            </w:r>
          </w:p>
          <w:p w14:paraId="063459EB" w14:textId="6373B6E6" w:rsidR="003C6603" w:rsidRDefault="003C6603" w:rsidP="001061E5">
            <w:pPr>
              <w:ind w:firstLine="0"/>
              <w:jc w:val="center"/>
            </w:pPr>
            <w:r>
              <w:t>(Champs modifiable</w:t>
            </w:r>
            <w:r w:rsidR="00A0546B">
              <w:t>s</w:t>
            </w:r>
            <w:r>
              <w:t>)</w:t>
            </w:r>
          </w:p>
        </w:tc>
      </w:tr>
      <w:tr w:rsidR="001061E5" w14:paraId="3A543929" w14:textId="77777777" w:rsidTr="001061E5">
        <w:trPr>
          <w:trHeight w:val="907"/>
        </w:trPr>
        <w:tc>
          <w:tcPr>
            <w:tcW w:w="4603" w:type="dxa"/>
            <w:vAlign w:val="center"/>
          </w:tcPr>
          <w:p w14:paraId="063F8111" w14:textId="18964BD9" w:rsidR="001061E5" w:rsidRDefault="001061E5" w:rsidP="001061E5">
            <w:pPr>
              <w:ind w:firstLine="0"/>
              <w:jc w:val="center"/>
            </w:pPr>
            <w:r>
              <w:t>Alain ALBERT</w:t>
            </w:r>
          </w:p>
        </w:tc>
        <w:tc>
          <w:tcPr>
            <w:tcW w:w="4603" w:type="dxa"/>
            <w:vAlign w:val="center"/>
          </w:tcPr>
          <w:p w14:paraId="4D471096" w14:textId="663C860F" w:rsidR="001061E5" w:rsidRDefault="001061E5" w:rsidP="001061E5">
            <w:pPr>
              <w:ind w:firstLine="0"/>
              <w:jc w:val="center"/>
            </w:pPr>
            <w:r>
              <w:t>1</w:t>
            </w:r>
          </w:p>
        </w:tc>
      </w:tr>
      <w:tr w:rsidR="001061E5" w14:paraId="392271A1" w14:textId="77777777" w:rsidTr="001061E5">
        <w:trPr>
          <w:trHeight w:val="907"/>
        </w:trPr>
        <w:tc>
          <w:tcPr>
            <w:tcW w:w="4603" w:type="dxa"/>
            <w:vAlign w:val="center"/>
          </w:tcPr>
          <w:p w14:paraId="4C21BE99" w14:textId="693BA31C" w:rsidR="001061E5" w:rsidRDefault="001061E5" w:rsidP="001061E5">
            <w:pPr>
              <w:ind w:firstLine="0"/>
              <w:jc w:val="center"/>
            </w:pPr>
            <w:r>
              <w:t>Boris BECQUET</w:t>
            </w:r>
          </w:p>
        </w:tc>
        <w:tc>
          <w:tcPr>
            <w:tcW w:w="4603" w:type="dxa"/>
            <w:vAlign w:val="center"/>
          </w:tcPr>
          <w:p w14:paraId="4599D237" w14:textId="3AEFD7B3" w:rsidR="001061E5" w:rsidRDefault="001061E5" w:rsidP="001061E5">
            <w:pPr>
              <w:ind w:firstLine="0"/>
              <w:jc w:val="center"/>
            </w:pPr>
            <w:r>
              <w:t>2</w:t>
            </w:r>
          </w:p>
        </w:tc>
      </w:tr>
      <w:tr w:rsidR="001061E5" w14:paraId="00414F7D" w14:textId="77777777" w:rsidTr="001061E5">
        <w:trPr>
          <w:trHeight w:val="907"/>
        </w:trPr>
        <w:tc>
          <w:tcPr>
            <w:tcW w:w="4603" w:type="dxa"/>
            <w:vAlign w:val="center"/>
          </w:tcPr>
          <w:p w14:paraId="796E0BAC" w14:textId="2FED60AF" w:rsidR="001061E5" w:rsidRDefault="001061E5" w:rsidP="001061E5">
            <w:pPr>
              <w:ind w:firstLine="0"/>
              <w:jc w:val="center"/>
            </w:pPr>
            <w:r>
              <w:t>Charles CAMUS</w:t>
            </w:r>
          </w:p>
        </w:tc>
        <w:tc>
          <w:tcPr>
            <w:tcW w:w="4603" w:type="dxa"/>
            <w:vAlign w:val="center"/>
          </w:tcPr>
          <w:p w14:paraId="0DC2ABB1" w14:textId="1E32B73C" w:rsidR="001061E5" w:rsidRDefault="001061E5" w:rsidP="001061E5">
            <w:pPr>
              <w:ind w:firstLine="0"/>
              <w:jc w:val="center"/>
            </w:pPr>
            <w:r>
              <w:t>3</w:t>
            </w:r>
          </w:p>
        </w:tc>
      </w:tr>
      <w:tr w:rsidR="001061E5" w14:paraId="4BDDA4BB" w14:textId="77777777" w:rsidTr="001061E5">
        <w:trPr>
          <w:trHeight w:val="907"/>
        </w:trPr>
        <w:tc>
          <w:tcPr>
            <w:tcW w:w="4603" w:type="dxa"/>
            <w:vAlign w:val="center"/>
          </w:tcPr>
          <w:p w14:paraId="64932C00" w14:textId="70E8D504" w:rsidR="001061E5" w:rsidRDefault="001061E5" w:rsidP="001061E5">
            <w:pPr>
              <w:ind w:firstLine="0"/>
              <w:jc w:val="center"/>
            </w:pPr>
            <w:r>
              <w:t>Didier DERIEN</w:t>
            </w:r>
          </w:p>
        </w:tc>
        <w:tc>
          <w:tcPr>
            <w:tcW w:w="4603" w:type="dxa"/>
            <w:vAlign w:val="center"/>
          </w:tcPr>
          <w:p w14:paraId="7D0BE1AD" w14:textId="1AAC3E09" w:rsidR="001061E5" w:rsidRDefault="001061E5" w:rsidP="001061E5">
            <w:pPr>
              <w:ind w:firstLine="0"/>
              <w:jc w:val="center"/>
            </w:pPr>
            <w:r>
              <w:t>4</w:t>
            </w:r>
          </w:p>
        </w:tc>
      </w:tr>
    </w:tbl>
    <w:p w14:paraId="6E41320F" w14:textId="77777777" w:rsidR="001061E5" w:rsidRPr="009B692E" w:rsidRDefault="001061E5" w:rsidP="00D60CA2">
      <w:pPr>
        <w:ind w:firstLine="0"/>
      </w:pPr>
    </w:p>
    <w:p w14:paraId="5BE5931B" w14:textId="3D3B92E7" w:rsidR="002B38FC" w:rsidRDefault="002B38FC">
      <w:pPr>
        <w:ind w:firstLine="0"/>
        <w:rPr>
          <w:b/>
        </w:rPr>
      </w:pPr>
      <w:r>
        <w:rPr>
          <w:b/>
        </w:rPr>
        <w:br w:type="page"/>
      </w:r>
    </w:p>
    <w:p w14:paraId="06249BE5" w14:textId="77777777" w:rsidR="000D505E" w:rsidRDefault="000D505E" w:rsidP="00AC55C0">
      <w:pPr>
        <w:pStyle w:val="Titre1"/>
      </w:pPr>
      <w:bookmarkStart w:id="35" w:name="_Toc422678405"/>
      <w:r>
        <w:lastRenderedPageBreak/>
        <w:t>Cadre de réponse</w:t>
      </w:r>
      <w:bookmarkEnd w:id="35"/>
    </w:p>
    <w:p w14:paraId="457D5431" w14:textId="77777777" w:rsidR="000D505E" w:rsidRPr="00360502" w:rsidRDefault="000D505E" w:rsidP="00407B26"/>
    <w:p w14:paraId="7413B7E3" w14:textId="77777777" w:rsidR="000D505E" w:rsidRDefault="000D505E" w:rsidP="00AC55C0">
      <w:pPr>
        <w:pStyle w:val="Titre2"/>
      </w:pPr>
      <w:bookmarkStart w:id="36" w:name="_Toc422678406"/>
      <w:r>
        <w:t>Pour chaque fonction</w:t>
      </w:r>
      <w:bookmarkEnd w:id="36"/>
    </w:p>
    <w:p w14:paraId="317F7C97" w14:textId="77777777" w:rsidR="00D60CA2" w:rsidRDefault="00D60CA2" w:rsidP="00360502">
      <w:pPr>
        <w:ind w:firstLine="0"/>
        <w:rPr>
          <w:b/>
        </w:rPr>
      </w:pPr>
    </w:p>
    <w:p w14:paraId="1C981067" w14:textId="1E5F3C67" w:rsidR="003E1A08" w:rsidRDefault="00360502" w:rsidP="00360502">
      <w:pPr>
        <w:ind w:firstLine="0"/>
      </w:pPr>
      <w:r w:rsidRPr="00931108">
        <w:rPr>
          <w:b/>
        </w:rPr>
        <w:t xml:space="preserve">Fonction </w:t>
      </w:r>
      <w:r w:rsidR="00E27645">
        <w:rPr>
          <w:b/>
        </w:rPr>
        <w:t xml:space="preserve">F8 </w:t>
      </w:r>
      <w:r w:rsidRPr="00931108">
        <w:rPr>
          <w:b/>
        </w:rPr>
        <w:t>:</w:t>
      </w:r>
      <w:r w:rsidRPr="00931108">
        <w:t xml:space="preserve"> </w:t>
      </w:r>
      <w:r w:rsidR="00300F57">
        <w:t>Affichage du nombre d’interne lors des pré-choix.</w:t>
      </w:r>
    </w:p>
    <w:p w14:paraId="70438E92" w14:textId="10B9F4EC" w:rsidR="00685463" w:rsidRDefault="00360502" w:rsidP="00360502">
      <w:pPr>
        <w:ind w:firstLine="0"/>
      </w:pPr>
      <w:r w:rsidRPr="00931108">
        <w:br/>
      </w:r>
      <w:r w:rsidRPr="00931108">
        <w:rPr>
          <w:b/>
        </w:rPr>
        <w:t>Objet :</w:t>
      </w:r>
      <w:r w:rsidRPr="00931108">
        <w:t xml:space="preserve"> Possibilité pour chaque interne de connaître le nombre de personnes ayant choisi les mêmes stages que ceux qu’il a renseignés (autres que le premier choix).</w:t>
      </w:r>
    </w:p>
    <w:p w14:paraId="48F5A95F" w14:textId="77777777" w:rsidR="003E1A08" w:rsidRDefault="003E1A08" w:rsidP="00360502">
      <w:pPr>
        <w:ind w:firstLine="0"/>
      </w:pPr>
    </w:p>
    <w:p w14:paraId="199867D4" w14:textId="0D5747E2" w:rsidR="00685463" w:rsidRPr="00CB1EE9" w:rsidRDefault="00685463" w:rsidP="00685463">
      <w:pPr>
        <w:ind w:firstLine="0"/>
      </w:pPr>
      <w:r w:rsidRPr="00685463">
        <w:rPr>
          <w:b/>
        </w:rPr>
        <w:t>Entré</w:t>
      </w:r>
      <w:r w:rsidR="00550913">
        <w:rPr>
          <w:b/>
        </w:rPr>
        <w:t>e</w:t>
      </w:r>
      <w:r w:rsidRPr="00685463">
        <w:rPr>
          <w:b/>
        </w:rPr>
        <w:t>s :</w:t>
      </w:r>
      <w:r w:rsidR="003E1A08">
        <w:rPr>
          <w:b/>
        </w:rPr>
        <w:t xml:space="preserve"> </w:t>
      </w:r>
      <w:r w:rsidR="00CB1EE9">
        <w:t>Les choix des autres internes et le choix du poste de l’interne.</w:t>
      </w:r>
    </w:p>
    <w:p w14:paraId="12F4759F" w14:textId="77777777" w:rsidR="003E1A08" w:rsidRPr="00685463" w:rsidRDefault="003E1A08" w:rsidP="00685463">
      <w:pPr>
        <w:ind w:firstLine="0"/>
        <w:rPr>
          <w:b/>
        </w:rPr>
      </w:pPr>
    </w:p>
    <w:p w14:paraId="136F7EBA" w14:textId="7C9D6470" w:rsidR="003E1A08" w:rsidRPr="00CB1EE9" w:rsidRDefault="00685463" w:rsidP="00685463">
      <w:pPr>
        <w:ind w:firstLine="0"/>
      </w:pPr>
      <w:r w:rsidRPr="00685463">
        <w:rPr>
          <w:b/>
        </w:rPr>
        <w:t>Sorties :</w:t>
      </w:r>
      <w:r w:rsidR="00CB1EE9">
        <w:rPr>
          <w:b/>
        </w:rPr>
        <w:t xml:space="preserve"> </w:t>
      </w:r>
      <w:r w:rsidR="00CB1EE9">
        <w:t>Le nombre d’internes ayant ce même choix.</w:t>
      </w:r>
    </w:p>
    <w:p w14:paraId="6BDB85FB" w14:textId="375D578C" w:rsidR="00360502" w:rsidRDefault="00360502" w:rsidP="00685463">
      <w:pPr>
        <w:ind w:firstLine="0"/>
        <w:rPr>
          <w:b/>
        </w:rPr>
      </w:pPr>
      <w:r w:rsidRPr="00931108">
        <w:br/>
      </w:r>
      <w:r w:rsidRPr="00931108">
        <w:rPr>
          <w:b/>
        </w:rPr>
        <w:t>Mode de fonctionnement :</w:t>
      </w:r>
    </w:p>
    <w:p w14:paraId="4D6F6793" w14:textId="77777777" w:rsidR="00D60CA2" w:rsidRDefault="00D60CA2" w:rsidP="00D60CA2">
      <w:pPr>
        <w:ind w:firstLine="0"/>
      </w:pPr>
    </w:p>
    <w:p w14:paraId="58BF491A" w14:textId="77777777" w:rsidR="00300F57" w:rsidRDefault="00D60CA2" w:rsidP="00D60CA2">
      <w:pPr>
        <w:ind w:firstLine="0"/>
      </w:pPr>
      <w:r>
        <w:t>Lors du choix d'un vœu, cette fonction affiche, en temps réel, le nombre d'interne ayant aussi fait ce choix de stage.</w:t>
      </w:r>
    </w:p>
    <w:p w14:paraId="454D2713" w14:textId="77777777" w:rsidR="00CB1EE9" w:rsidRDefault="00CB1EE9" w:rsidP="00D60CA2">
      <w:pPr>
        <w:ind w:firstLine="0"/>
      </w:pPr>
    </w:p>
    <w:p w14:paraId="3EF921DA" w14:textId="4AC010B1" w:rsidR="00300F57" w:rsidRDefault="00CB1EE9" w:rsidP="00D60CA2">
      <w:pPr>
        <w:ind w:firstLine="0"/>
      </w:pPr>
      <w:r>
        <w:t>La fonction regarde les choix déjà renseignés par les autres internes pour cette session et indique lors du choix d’un poste le nombre d’interne aussi intéressés par ce poste.</w:t>
      </w:r>
    </w:p>
    <w:p w14:paraId="2FBB13C6" w14:textId="77777777" w:rsidR="00300F57" w:rsidRDefault="00300F57" w:rsidP="00D60CA2">
      <w:pPr>
        <w:ind w:firstLine="0"/>
      </w:pPr>
    </w:p>
    <w:p w14:paraId="76946F4D" w14:textId="5B5A3BF5" w:rsidR="00300F57" w:rsidRPr="003E1A08" w:rsidRDefault="00300F57" w:rsidP="00D60CA2">
      <w:pPr>
        <w:ind w:firstLine="0"/>
        <w:rPr>
          <w:u w:val="single"/>
        </w:rPr>
      </w:pPr>
      <w:r w:rsidRPr="003E1A08">
        <w:rPr>
          <w:u w:val="single"/>
        </w:rPr>
        <w:t>Exemple d’affichage :</w:t>
      </w:r>
    </w:p>
    <w:p w14:paraId="49E75E57" w14:textId="77777777" w:rsidR="00300F57" w:rsidRDefault="00300F57" w:rsidP="00D60CA2">
      <w:pPr>
        <w:ind w:firstLine="0"/>
      </w:pPr>
    </w:p>
    <w:tbl>
      <w:tblPr>
        <w:tblStyle w:val="Grilledutableau"/>
        <w:tblW w:w="0" w:type="auto"/>
        <w:jc w:val="center"/>
        <w:tblLook w:val="04A0" w:firstRow="1" w:lastRow="0" w:firstColumn="1" w:lastColumn="0" w:noHBand="0" w:noVBand="1"/>
      </w:tblPr>
      <w:tblGrid>
        <w:gridCol w:w="3068"/>
        <w:gridCol w:w="3069"/>
        <w:gridCol w:w="3069"/>
      </w:tblGrid>
      <w:tr w:rsidR="00300F57" w14:paraId="17B1198B" w14:textId="77777777" w:rsidTr="004E7EAF">
        <w:trPr>
          <w:trHeight w:val="790"/>
          <w:jc w:val="center"/>
        </w:trPr>
        <w:tc>
          <w:tcPr>
            <w:tcW w:w="3068" w:type="dxa"/>
            <w:shd w:val="clear" w:color="auto" w:fill="DEEAF6" w:themeFill="accent1" w:themeFillTint="33"/>
            <w:vAlign w:val="center"/>
          </w:tcPr>
          <w:p w14:paraId="6897D22A" w14:textId="12FAF18E" w:rsidR="00300F57" w:rsidRDefault="00300F57" w:rsidP="00300F57">
            <w:pPr>
              <w:ind w:firstLine="0"/>
              <w:jc w:val="center"/>
            </w:pPr>
            <w:r>
              <w:t>Choix n°1</w:t>
            </w:r>
          </w:p>
        </w:tc>
        <w:tc>
          <w:tcPr>
            <w:tcW w:w="3069" w:type="dxa"/>
            <w:vAlign w:val="center"/>
          </w:tcPr>
          <w:p w14:paraId="23667ED5" w14:textId="2FFD0183" w:rsidR="00300F57" w:rsidRDefault="00300F57" w:rsidP="00300F57">
            <w:pPr>
              <w:ind w:firstLine="0"/>
              <w:jc w:val="center"/>
            </w:pPr>
            <w:r>
              <w:t>Hôpital 1 ; Poste 2</w:t>
            </w:r>
          </w:p>
        </w:tc>
        <w:tc>
          <w:tcPr>
            <w:tcW w:w="3069" w:type="dxa"/>
            <w:vAlign w:val="center"/>
          </w:tcPr>
          <w:p w14:paraId="2E1C8899" w14:textId="7CF735AC" w:rsidR="00300F57" w:rsidRDefault="00CB1EE9" w:rsidP="00300F57">
            <w:pPr>
              <w:ind w:firstLine="0"/>
              <w:jc w:val="center"/>
            </w:pPr>
            <w:r>
              <w:t>Nombre</w:t>
            </w:r>
            <w:r w:rsidR="00300F57">
              <w:t xml:space="preserve"> d’internes : 2</w:t>
            </w:r>
          </w:p>
        </w:tc>
      </w:tr>
      <w:tr w:rsidR="00300F57" w14:paraId="761AE082" w14:textId="77777777" w:rsidTr="004E7EAF">
        <w:trPr>
          <w:trHeight w:val="790"/>
          <w:jc w:val="center"/>
        </w:trPr>
        <w:tc>
          <w:tcPr>
            <w:tcW w:w="3068" w:type="dxa"/>
            <w:shd w:val="clear" w:color="auto" w:fill="DEEAF6" w:themeFill="accent1" w:themeFillTint="33"/>
            <w:vAlign w:val="center"/>
          </w:tcPr>
          <w:p w14:paraId="002DB9AC" w14:textId="0B74C0AF" w:rsidR="00300F57" w:rsidRDefault="00300F57" w:rsidP="00300F57">
            <w:pPr>
              <w:ind w:firstLine="0"/>
              <w:jc w:val="center"/>
            </w:pPr>
            <w:r>
              <w:t>Choix n°2</w:t>
            </w:r>
          </w:p>
        </w:tc>
        <w:tc>
          <w:tcPr>
            <w:tcW w:w="3069" w:type="dxa"/>
            <w:vAlign w:val="center"/>
          </w:tcPr>
          <w:p w14:paraId="7538BC98" w14:textId="7E246A6A" w:rsidR="00300F57" w:rsidRDefault="00300F57" w:rsidP="00300F57">
            <w:pPr>
              <w:ind w:firstLine="0"/>
              <w:jc w:val="center"/>
            </w:pPr>
            <w:r>
              <w:t>Hôpital 1 ; Poste 1</w:t>
            </w:r>
          </w:p>
        </w:tc>
        <w:tc>
          <w:tcPr>
            <w:tcW w:w="3069" w:type="dxa"/>
            <w:vAlign w:val="center"/>
          </w:tcPr>
          <w:p w14:paraId="1CA80D81" w14:textId="65143A19" w:rsidR="00300F57" w:rsidRDefault="00CB1EE9" w:rsidP="00300F57">
            <w:pPr>
              <w:ind w:firstLine="0"/>
              <w:jc w:val="center"/>
            </w:pPr>
            <w:r>
              <w:t>Nombre</w:t>
            </w:r>
            <w:r w:rsidR="00300F57">
              <w:t xml:space="preserve"> d’internes : 7</w:t>
            </w:r>
          </w:p>
        </w:tc>
      </w:tr>
      <w:tr w:rsidR="00300F57" w14:paraId="70410364" w14:textId="77777777" w:rsidTr="004E7EAF">
        <w:trPr>
          <w:trHeight w:val="790"/>
          <w:jc w:val="center"/>
        </w:trPr>
        <w:tc>
          <w:tcPr>
            <w:tcW w:w="3068" w:type="dxa"/>
            <w:shd w:val="clear" w:color="auto" w:fill="DEEAF6" w:themeFill="accent1" w:themeFillTint="33"/>
            <w:vAlign w:val="center"/>
          </w:tcPr>
          <w:p w14:paraId="0023C27B" w14:textId="1910B8F7" w:rsidR="00300F57" w:rsidRDefault="00300F57" w:rsidP="00300F57">
            <w:pPr>
              <w:ind w:firstLine="0"/>
              <w:jc w:val="center"/>
            </w:pPr>
            <w:r>
              <w:t>Choix n°3</w:t>
            </w:r>
          </w:p>
        </w:tc>
        <w:tc>
          <w:tcPr>
            <w:tcW w:w="3069" w:type="dxa"/>
            <w:vAlign w:val="center"/>
          </w:tcPr>
          <w:p w14:paraId="76E8A7D8" w14:textId="40D4CE3F" w:rsidR="00300F57" w:rsidRDefault="00300F57" w:rsidP="00300F57">
            <w:pPr>
              <w:ind w:firstLine="0"/>
              <w:jc w:val="center"/>
            </w:pPr>
            <w:r>
              <w:t>Hôpital 2 ; Poste 1</w:t>
            </w:r>
          </w:p>
        </w:tc>
        <w:tc>
          <w:tcPr>
            <w:tcW w:w="3069" w:type="dxa"/>
            <w:vAlign w:val="center"/>
          </w:tcPr>
          <w:p w14:paraId="567C0E64" w14:textId="789A8FFB" w:rsidR="00300F57" w:rsidRDefault="00CB1EE9" w:rsidP="00300F57">
            <w:pPr>
              <w:ind w:firstLine="0"/>
              <w:jc w:val="center"/>
            </w:pPr>
            <w:r>
              <w:t>Nombre</w:t>
            </w:r>
            <w:r w:rsidR="00300F57">
              <w:t xml:space="preserve"> d’internes : 1</w:t>
            </w:r>
          </w:p>
        </w:tc>
      </w:tr>
    </w:tbl>
    <w:p w14:paraId="4F254244" w14:textId="3D643F90" w:rsidR="00D60CA2" w:rsidRPr="00931108" w:rsidRDefault="00D60CA2" w:rsidP="00D60CA2">
      <w:pPr>
        <w:ind w:firstLine="0"/>
      </w:pPr>
      <w:r>
        <w:t xml:space="preserve">  </w:t>
      </w:r>
    </w:p>
    <w:p w14:paraId="4E15D596" w14:textId="3061F644" w:rsidR="002B38FC" w:rsidRDefault="002B38FC">
      <w:pPr>
        <w:ind w:firstLine="0"/>
      </w:pPr>
      <w:r>
        <w:br w:type="page"/>
      </w:r>
    </w:p>
    <w:p w14:paraId="39315E81" w14:textId="77777777" w:rsidR="00360502" w:rsidRPr="00360502" w:rsidRDefault="00360502" w:rsidP="00360502"/>
    <w:p w14:paraId="62EEC0B1" w14:textId="6297B9E0" w:rsidR="00E5191E" w:rsidRDefault="00E5191E" w:rsidP="00DB5F5C">
      <w:pPr>
        <w:pStyle w:val="Titre2"/>
      </w:pPr>
      <w:bookmarkStart w:id="37" w:name="_Toc422678407"/>
      <w:r>
        <w:t>Pour l'ensemble du produit</w:t>
      </w:r>
      <w:bookmarkEnd w:id="37"/>
    </w:p>
    <w:p w14:paraId="79A2765E" w14:textId="77777777" w:rsidR="00A13C93" w:rsidRPr="00A13C93" w:rsidRDefault="00A13C93" w:rsidP="00A13C93"/>
    <w:p w14:paraId="7C633F28" w14:textId="77777777" w:rsidR="00E5191E" w:rsidRDefault="00E5191E" w:rsidP="00DB5F5C">
      <w:pPr>
        <w:pStyle w:val="Titre3"/>
      </w:pPr>
      <w:bookmarkStart w:id="38" w:name="_Toc422678408"/>
      <w:r>
        <w:t>Prévisions de fiabilité</w:t>
      </w:r>
      <w:bookmarkEnd w:id="38"/>
    </w:p>
    <w:p w14:paraId="62B29F9F" w14:textId="77777777" w:rsidR="00A13C93" w:rsidRPr="00A13C93" w:rsidRDefault="00A13C93" w:rsidP="00A13C93"/>
    <w:p w14:paraId="66A4FE09" w14:textId="77777777" w:rsidR="00A13C93" w:rsidRDefault="00A13C93" w:rsidP="00A13C93">
      <w:pPr>
        <w:ind w:firstLine="0"/>
      </w:pPr>
      <w:r>
        <w:t>Le site doit être accessible à tout moment de la journée.</w:t>
      </w:r>
    </w:p>
    <w:p w14:paraId="3429F65D" w14:textId="77777777" w:rsidR="00A13C93" w:rsidRPr="00A13C93" w:rsidRDefault="00A13C93" w:rsidP="00A13C93"/>
    <w:p w14:paraId="11257E29" w14:textId="77777777" w:rsidR="00A13C93" w:rsidRDefault="00E5191E" w:rsidP="00360627">
      <w:pPr>
        <w:pStyle w:val="Titre3"/>
      </w:pPr>
      <w:bookmarkStart w:id="39" w:name="_Toc422678409"/>
      <w:r>
        <w:t>Perspectives d'évolution technologique</w:t>
      </w:r>
      <w:bookmarkEnd w:id="39"/>
    </w:p>
    <w:p w14:paraId="6B48FD81" w14:textId="77777777" w:rsidR="00A13C93" w:rsidRPr="00A13C93" w:rsidRDefault="00A13C93" w:rsidP="00A13C93"/>
    <w:p w14:paraId="75F0DBB7" w14:textId="6665A749" w:rsidR="00A13C93" w:rsidRDefault="00A13C93" w:rsidP="00A13C93">
      <w:pPr>
        <w:ind w:firstLine="0"/>
      </w:pPr>
      <w:r>
        <w:t>Toute évolution devra avoir un impact minimal sur l'existant. La navigation sur tablettes et smartphone est un bonus.</w:t>
      </w:r>
    </w:p>
    <w:p w14:paraId="30AACEE4" w14:textId="77777777" w:rsidR="00A13C93" w:rsidRDefault="00A13C93">
      <w:pPr>
        <w:ind w:firstLine="0"/>
        <w:rPr>
          <w:rFonts w:asciiTheme="majorHAnsi" w:eastAsiaTheme="majorEastAsia" w:hAnsiTheme="majorHAnsi" w:cstheme="majorBidi"/>
          <w:color w:val="C00000"/>
          <w:sz w:val="32"/>
          <w:szCs w:val="32"/>
        </w:rPr>
      </w:pPr>
    </w:p>
    <w:p w14:paraId="236470DB" w14:textId="77777777" w:rsidR="00A13C93" w:rsidRDefault="00A13C93">
      <w:pPr>
        <w:ind w:firstLine="0"/>
        <w:rPr>
          <w:rFonts w:asciiTheme="majorHAnsi" w:eastAsiaTheme="majorEastAsia" w:hAnsiTheme="majorHAnsi" w:cstheme="majorBidi"/>
          <w:color w:val="C00000"/>
          <w:sz w:val="32"/>
          <w:szCs w:val="32"/>
        </w:rPr>
      </w:pPr>
      <w:r>
        <w:br w:type="page"/>
      </w:r>
    </w:p>
    <w:p w14:paraId="2E7C89C3" w14:textId="20F437C2" w:rsidR="00A13C93" w:rsidRDefault="00E5191E" w:rsidP="00D53CC6">
      <w:pPr>
        <w:pStyle w:val="Titre1"/>
        <w:rPr>
          <w:color w:val="C45911" w:themeColor="accent2" w:themeShade="BF"/>
          <w:sz w:val="26"/>
          <w:szCs w:val="26"/>
        </w:rPr>
      </w:pPr>
      <w:bookmarkStart w:id="40" w:name="_Toc422678410"/>
      <w:r>
        <w:lastRenderedPageBreak/>
        <w:t>Perspectives et estimations</w:t>
      </w:r>
      <w:bookmarkEnd w:id="40"/>
    </w:p>
    <w:p w14:paraId="7F86AB98" w14:textId="77777777" w:rsidR="00DD7235" w:rsidRPr="00DD7235" w:rsidRDefault="00DD7235" w:rsidP="00DD7235"/>
    <w:p w14:paraId="3DCC52DA" w14:textId="2A4A1606" w:rsidR="00E5191E" w:rsidRDefault="00E5191E" w:rsidP="00DB5F5C">
      <w:pPr>
        <w:pStyle w:val="Titre2"/>
      </w:pPr>
      <w:bookmarkStart w:id="41" w:name="_Toc422678411"/>
      <w:r>
        <w:t>Délai</w:t>
      </w:r>
      <w:bookmarkEnd w:id="41"/>
    </w:p>
    <w:p w14:paraId="671868E2" w14:textId="77777777" w:rsidR="00A13C93" w:rsidRPr="00A13C93" w:rsidRDefault="00A13C93" w:rsidP="00A13C93"/>
    <w:p w14:paraId="02894493" w14:textId="77777777" w:rsidR="00A13C93" w:rsidRDefault="00A13C93" w:rsidP="00A13C93">
      <w:r>
        <w:t>La plateforme sera livrée le 02/07/2015.</w:t>
      </w:r>
    </w:p>
    <w:p w14:paraId="0ECEE460" w14:textId="77777777" w:rsidR="004E7EAF" w:rsidRDefault="004E7EAF" w:rsidP="00A13C93"/>
    <w:p w14:paraId="03F147DE" w14:textId="5F45AB71" w:rsidR="004E7EAF" w:rsidRDefault="004E7EAF" w:rsidP="004E7EAF">
      <w:pPr>
        <w:pStyle w:val="Titre2"/>
      </w:pPr>
      <w:bookmarkStart w:id="42" w:name="_Toc422678412"/>
      <w:r>
        <w:t>Calendrier</w:t>
      </w:r>
      <w:bookmarkEnd w:id="42"/>
    </w:p>
    <w:p w14:paraId="5D50DF09" w14:textId="77777777" w:rsidR="00A13C93" w:rsidRDefault="00A13C93" w:rsidP="00A13C93"/>
    <w:tbl>
      <w:tblPr>
        <w:tblW w:w="8840" w:type="dxa"/>
        <w:tblInd w:w="55" w:type="dxa"/>
        <w:tblCellMar>
          <w:left w:w="70" w:type="dxa"/>
          <w:right w:w="70" w:type="dxa"/>
        </w:tblCellMar>
        <w:tblLook w:val="04A0" w:firstRow="1" w:lastRow="0" w:firstColumn="1" w:lastColumn="0" w:noHBand="0" w:noVBand="1"/>
      </w:tblPr>
      <w:tblGrid>
        <w:gridCol w:w="2800"/>
        <w:gridCol w:w="3020"/>
        <w:gridCol w:w="3020"/>
      </w:tblGrid>
      <w:tr w:rsidR="004E7EAF" w:rsidRPr="00B9003B" w14:paraId="2D983636" w14:textId="77777777" w:rsidTr="00C42BF6">
        <w:trPr>
          <w:trHeight w:val="300"/>
        </w:trPr>
        <w:tc>
          <w:tcPr>
            <w:tcW w:w="2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D6EE31" w14:textId="77777777" w:rsidR="004E7EAF" w:rsidRPr="00B9003B" w:rsidRDefault="004E7EAF" w:rsidP="00C42BF6">
            <w:pPr>
              <w:jc w:val="right"/>
              <w:rPr>
                <w:rFonts w:ascii="Times New Roman" w:hAnsi="Times New Roman" w:cs="Times New Roman"/>
                <w:b/>
                <w:bCs/>
                <w:color w:val="0000FF"/>
                <w:sz w:val="20"/>
                <w:szCs w:val="20"/>
              </w:rPr>
            </w:pPr>
            <w:r w:rsidRPr="00B9003B">
              <w:rPr>
                <w:rFonts w:ascii="Times New Roman" w:hAnsi="Times New Roman" w:cs="Times New Roman"/>
                <w:b/>
                <w:bCs/>
                <w:color w:val="0000FF"/>
                <w:sz w:val="20"/>
                <w:szCs w:val="20"/>
              </w:rPr>
              <w:t>lundi 18 mai 2015</w:t>
            </w:r>
          </w:p>
        </w:tc>
        <w:tc>
          <w:tcPr>
            <w:tcW w:w="3020" w:type="dxa"/>
            <w:tcBorders>
              <w:top w:val="single" w:sz="4" w:space="0" w:color="auto"/>
              <w:left w:val="nil"/>
              <w:bottom w:val="single" w:sz="4" w:space="0" w:color="auto"/>
              <w:right w:val="single" w:sz="4" w:space="0" w:color="auto"/>
            </w:tcBorders>
            <w:shd w:val="clear" w:color="auto" w:fill="D9E2F3" w:themeFill="accent5" w:themeFillTint="33"/>
            <w:noWrap/>
            <w:vAlign w:val="bottom"/>
            <w:hideMark/>
          </w:tcPr>
          <w:p w14:paraId="327C9A3B" w14:textId="77777777" w:rsidR="004E7EAF" w:rsidRPr="00F00DA1" w:rsidRDefault="004E7EAF" w:rsidP="00C42BF6">
            <w:pPr>
              <w:jc w:val="center"/>
              <w:rPr>
                <w:rFonts w:ascii="Times New Roman" w:hAnsi="Times New Roman" w:cs="Times New Roman"/>
                <w:b/>
                <w:i/>
                <w:color w:val="0000FF"/>
                <w:sz w:val="20"/>
                <w:szCs w:val="20"/>
              </w:rPr>
            </w:pPr>
            <w:r w:rsidRPr="00F00DA1">
              <w:rPr>
                <w:rFonts w:ascii="Times New Roman" w:hAnsi="Times New Roman" w:cs="Times New Roman"/>
                <w:b/>
                <w:i/>
                <w:color w:val="0000FF"/>
                <w:sz w:val="20"/>
                <w:szCs w:val="20"/>
              </w:rPr>
              <w:t>CDCF</w:t>
            </w:r>
          </w:p>
        </w:tc>
        <w:tc>
          <w:tcPr>
            <w:tcW w:w="3020" w:type="dxa"/>
            <w:tcBorders>
              <w:top w:val="single" w:sz="4" w:space="0" w:color="auto"/>
              <w:left w:val="nil"/>
              <w:bottom w:val="single" w:sz="4" w:space="0" w:color="auto"/>
              <w:right w:val="single" w:sz="4" w:space="0" w:color="auto"/>
            </w:tcBorders>
            <w:shd w:val="clear" w:color="auto" w:fill="FF66FF"/>
            <w:noWrap/>
            <w:vAlign w:val="bottom"/>
            <w:hideMark/>
          </w:tcPr>
          <w:p w14:paraId="71358766" w14:textId="77777777" w:rsidR="004E7EAF" w:rsidRPr="00F00DA1" w:rsidRDefault="004E7EAF" w:rsidP="00C42BF6">
            <w:pPr>
              <w:jc w:val="center"/>
              <w:rPr>
                <w:rFonts w:ascii="Times New Roman" w:hAnsi="Times New Roman" w:cs="Times New Roman"/>
                <w:b/>
                <w:i/>
                <w:color w:val="0000FF"/>
                <w:sz w:val="20"/>
                <w:szCs w:val="20"/>
              </w:rPr>
            </w:pPr>
          </w:p>
        </w:tc>
      </w:tr>
      <w:tr w:rsidR="004E7EAF" w:rsidRPr="00B9003B" w14:paraId="217EEC05" w14:textId="77777777" w:rsidTr="00C42BF6">
        <w:trPr>
          <w:trHeight w:val="30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43648DA8" w14:textId="77777777" w:rsidR="004E7EAF" w:rsidRPr="00B9003B" w:rsidRDefault="004E7EAF" w:rsidP="00C42BF6">
            <w:pPr>
              <w:jc w:val="right"/>
              <w:rPr>
                <w:rFonts w:ascii="Times New Roman" w:hAnsi="Times New Roman" w:cs="Times New Roman"/>
                <w:b/>
                <w:bCs/>
                <w:color w:val="0000FF"/>
                <w:sz w:val="20"/>
                <w:szCs w:val="20"/>
              </w:rPr>
            </w:pPr>
            <w:r w:rsidRPr="00B9003B">
              <w:rPr>
                <w:rFonts w:ascii="Times New Roman" w:hAnsi="Times New Roman" w:cs="Times New Roman"/>
                <w:b/>
                <w:bCs/>
                <w:color w:val="0000FF"/>
                <w:sz w:val="20"/>
                <w:szCs w:val="20"/>
              </w:rPr>
              <w:t>lundi 1 juin 2015</w:t>
            </w:r>
          </w:p>
        </w:tc>
        <w:tc>
          <w:tcPr>
            <w:tcW w:w="3020" w:type="dxa"/>
            <w:tcBorders>
              <w:top w:val="nil"/>
              <w:left w:val="nil"/>
              <w:bottom w:val="single" w:sz="4" w:space="0" w:color="auto"/>
              <w:right w:val="single" w:sz="4" w:space="0" w:color="auto"/>
            </w:tcBorders>
            <w:shd w:val="clear" w:color="auto" w:fill="D9E2F3" w:themeFill="accent5" w:themeFillTint="33"/>
            <w:noWrap/>
            <w:vAlign w:val="bottom"/>
            <w:hideMark/>
          </w:tcPr>
          <w:p w14:paraId="039B5049" w14:textId="77777777" w:rsidR="004E7EAF" w:rsidRPr="00F00DA1" w:rsidRDefault="004E7EAF" w:rsidP="00C42BF6">
            <w:pPr>
              <w:jc w:val="center"/>
              <w:rPr>
                <w:rFonts w:ascii="Times New Roman" w:hAnsi="Times New Roman" w:cs="Times New Roman"/>
                <w:b/>
                <w:i/>
                <w:color w:val="0000FF"/>
                <w:sz w:val="20"/>
                <w:szCs w:val="20"/>
              </w:rPr>
            </w:pPr>
            <w:r w:rsidRPr="00F00DA1">
              <w:rPr>
                <w:rFonts w:ascii="Times New Roman" w:hAnsi="Times New Roman" w:cs="Times New Roman"/>
                <w:b/>
                <w:i/>
                <w:color w:val="0000FF"/>
                <w:sz w:val="20"/>
                <w:szCs w:val="20"/>
              </w:rPr>
              <w:t>CDCF</w:t>
            </w:r>
          </w:p>
        </w:tc>
        <w:tc>
          <w:tcPr>
            <w:tcW w:w="3020" w:type="dxa"/>
            <w:tcBorders>
              <w:top w:val="nil"/>
              <w:left w:val="nil"/>
              <w:bottom w:val="single" w:sz="4" w:space="0" w:color="auto"/>
              <w:right w:val="single" w:sz="4" w:space="0" w:color="auto"/>
            </w:tcBorders>
            <w:shd w:val="clear" w:color="auto" w:fill="D9E2F3" w:themeFill="accent5" w:themeFillTint="33"/>
            <w:noWrap/>
            <w:vAlign w:val="bottom"/>
            <w:hideMark/>
          </w:tcPr>
          <w:p w14:paraId="7863A35C" w14:textId="77777777" w:rsidR="004E7EAF" w:rsidRPr="00F00DA1" w:rsidRDefault="004E7EAF" w:rsidP="00C42BF6">
            <w:pPr>
              <w:jc w:val="center"/>
              <w:rPr>
                <w:rFonts w:ascii="Times New Roman" w:hAnsi="Times New Roman" w:cs="Times New Roman"/>
                <w:b/>
                <w:i/>
                <w:color w:val="0000FF"/>
                <w:sz w:val="20"/>
                <w:szCs w:val="20"/>
              </w:rPr>
            </w:pPr>
            <w:r w:rsidRPr="00F00DA1">
              <w:rPr>
                <w:rFonts w:ascii="Times New Roman" w:hAnsi="Times New Roman" w:cs="Times New Roman"/>
                <w:b/>
                <w:i/>
                <w:color w:val="0000FF"/>
                <w:sz w:val="20"/>
                <w:szCs w:val="20"/>
              </w:rPr>
              <w:t>CDCF</w:t>
            </w:r>
          </w:p>
        </w:tc>
      </w:tr>
      <w:tr w:rsidR="004E7EAF" w:rsidRPr="00B9003B" w14:paraId="577CD6D9" w14:textId="77777777" w:rsidTr="00C42BF6">
        <w:trPr>
          <w:trHeight w:val="30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1D314F5D" w14:textId="77777777" w:rsidR="004E7EAF" w:rsidRPr="00B9003B" w:rsidRDefault="004E7EAF" w:rsidP="00C42BF6">
            <w:pPr>
              <w:jc w:val="right"/>
              <w:rPr>
                <w:rFonts w:ascii="Times New Roman" w:hAnsi="Times New Roman" w:cs="Times New Roman"/>
                <w:b/>
                <w:bCs/>
                <w:color w:val="0000FF"/>
                <w:sz w:val="20"/>
                <w:szCs w:val="20"/>
              </w:rPr>
            </w:pPr>
            <w:r w:rsidRPr="00B9003B">
              <w:rPr>
                <w:rFonts w:ascii="Times New Roman" w:hAnsi="Times New Roman" w:cs="Times New Roman"/>
                <w:b/>
                <w:bCs/>
                <w:color w:val="0000FF"/>
                <w:sz w:val="20"/>
                <w:szCs w:val="20"/>
              </w:rPr>
              <w:t>lundi 8 juin 2015</w:t>
            </w:r>
          </w:p>
        </w:tc>
        <w:tc>
          <w:tcPr>
            <w:tcW w:w="3020" w:type="dxa"/>
            <w:tcBorders>
              <w:top w:val="nil"/>
              <w:left w:val="nil"/>
              <w:bottom w:val="single" w:sz="4" w:space="0" w:color="auto"/>
              <w:right w:val="single" w:sz="4" w:space="0" w:color="auto"/>
            </w:tcBorders>
            <w:shd w:val="clear" w:color="auto" w:fill="D9E2F3" w:themeFill="accent5" w:themeFillTint="33"/>
            <w:noWrap/>
            <w:vAlign w:val="bottom"/>
            <w:hideMark/>
          </w:tcPr>
          <w:p w14:paraId="07BE6A92" w14:textId="77777777" w:rsidR="004E7EAF" w:rsidRPr="00F00DA1" w:rsidRDefault="004E7EAF" w:rsidP="00C42BF6">
            <w:pPr>
              <w:jc w:val="center"/>
              <w:rPr>
                <w:rFonts w:ascii="Times New Roman" w:hAnsi="Times New Roman" w:cs="Times New Roman"/>
                <w:b/>
                <w:i/>
                <w:color w:val="0000FF"/>
                <w:sz w:val="20"/>
                <w:szCs w:val="20"/>
              </w:rPr>
            </w:pPr>
            <w:r w:rsidRPr="00F00DA1">
              <w:rPr>
                <w:rFonts w:ascii="Times New Roman" w:hAnsi="Times New Roman" w:cs="Times New Roman"/>
                <w:b/>
                <w:i/>
                <w:color w:val="0000FF"/>
                <w:sz w:val="20"/>
                <w:szCs w:val="20"/>
              </w:rPr>
              <w:t>CDCF</w:t>
            </w:r>
          </w:p>
        </w:tc>
        <w:tc>
          <w:tcPr>
            <w:tcW w:w="3020" w:type="dxa"/>
            <w:tcBorders>
              <w:top w:val="nil"/>
              <w:left w:val="nil"/>
              <w:bottom w:val="single" w:sz="4" w:space="0" w:color="auto"/>
              <w:right w:val="single" w:sz="4" w:space="0" w:color="auto"/>
            </w:tcBorders>
            <w:shd w:val="clear" w:color="auto" w:fill="D9E2F3" w:themeFill="accent5" w:themeFillTint="33"/>
            <w:noWrap/>
            <w:vAlign w:val="bottom"/>
            <w:hideMark/>
          </w:tcPr>
          <w:p w14:paraId="2F0B16F7" w14:textId="77777777" w:rsidR="004E7EAF" w:rsidRPr="00F00DA1" w:rsidRDefault="004E7EAF" w:rsidP="00C42BF6">
            <w:pPr>
              <w:jc w:val="center"/>
              <w:rPr>
                <w:rFonts w:ascii="Times New Roman" w:hAnsi="Times New Roman" w:cs="Times New Roman"/>
                <w:b/>
                <w:i/>
                <w:color w:val="0000FF"/>
                <w:sz w:val="20"/>
                <w:szCs w:val="20"/>
              </w:rPr>
            </w:pPr>
            <w:r w:rsidRPr="00F00DA1">
              <w:rPr>
                <w:rFonts w:ascii="Times New Roman" w:hAnsi="Times New Roman" w:cs="Times New Roman"/>
                <w:b/>
                <w:i/>
                <w:color w:val="0000FF"/>
                <w:sz w:val="20"/>
                <w:szCs w:val="20"/>
              </w:rPr>
              <w:t>CDCF</w:t>
            </w:r>
          </w:p>
        </w:tc>
      </w:tr>
      <w:tr w:rsidR="004E7EAF" w:rsidRPr="00B9003B" w14:paraId="134C0E64" w14:textId="77777777" w:rsidTr="00C42BF6">
        <w:trPr>
          <w:trHeight w:val="30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6B4B29DB" w14:textId="77777777" w:rsidR="004E7EAF" w:rsidRPr="00B9003B" w:rsidRDefault="004E7EAF" w:rsidP="00C42BF6">
            <w:pPr>
              <w:jc w:val="right"/>
              <w:rPr>
                <w:rFonts w:ascii="Times New Roman" w:hAnsi="Times New Roman" w:cs="Times New Roman"/>
                <w:b/>
                <w:bCs/>
                <w:color w:val="0000FF"/>
                <w:sz w:val="20"/>
                <w:szCs w:val="20"/>
              </w:rPr>
            </w:pPr>
            <w:r w:rsidRPr="00B9003B">
              <w:rPr>
                <w:rFonts w:ascii="Times New Roman" w:hAnsi="Times New Roman" w:cs="Times New Roman"/>
                <w:b/>
                <w:bCs/>
                <w:color w:val="0000FF"/>
                <w:sz w:val="20"/>
                <w:szCs w:val="20"/>
              </w:rPr>
              <w:t>lundi 15 juin 2015</w:t>
            </w:r>
          </w:p>
        </w:tc>
        <w:tc>
          <w:tcPr>
            <w:tcW w:w="3020" w:type="dxa"/>
            <w:tcBorders>
              <w:top w:val="nil"/>
              <w:left w:val="nil"/>
              <w:bottom w:val="single" w:sz="4" w:space="0" w:color="auto"/>
              <w:right w:val="single" w:sz="4" w:space="0" w:color="auto"/>
            </w:tcBorders>
            <w:shd w:val="clear" w:color="auto" w:fill="D9E2F3" w:themeFill="accent5" w:themeFillTint="33"/>
            <w:noWrap/>
            <w:vAlign w:val="bottom"/>
            <w:hideMark/>
          </w:tcPr>
          <w:p w14:paraId="3D91AD65" w14:textId="77777777" w:rsidR="004E7EAF" w:rsidRPr="00F00DA1" w:rsidRDefault="004E7EAF" w:rsidP="00C42BF6">
            <w:pPr>
              <w:jc w:val="center"/>
              <w:rPr>
                <w:rFonts w:ascii="Times New Roman" w:hAnsi="Times New Roman" w:cs="Times New Roman"/>
                <w:b/>
                <w:i/>
                <w:color w:val="0000FF"/>
                <w:sz w:val="20"/>
                <w:szCs w:val="20"/>
              </w:rPr>
            </w:pPr>
            <w:r w:rsidRPr="00F00DA1">
              <w:rPr>
                <w:rFonts w:ascii="Times New Roman" w:hAnsi="Times New Roman" w:cs="Times New Roman"/>
                <w:b/>
                <w:i/>
                <w:color w:val="0000FF"/>
                <w:sz w:val="20"/>
                <w:szCs w:val="20"/>
              </w:rPr>
              <w:t>CDCF</w:t>
            </w:r>
          </w:p>
        </w:tc>
        <w:tc>
          <w:tcPr>
            <w:tcW w:w="3020" w:type="dxa"/>
            <w:tcBorders>
              <w:top w:val="nil"/>
              <w:left w:val="nil"/>
              <w:bottom w:val="single" w:sz="4" w:space="0" w:color="auto"/>
              <w:right w:val="single" w:sz="4" w:space="0" w:color="auto"/>
            </w:tcBorders>
            <w:shd w:val="clear" w:color="auto" w:fill="D9E2F3" w:themeFill="accent5" w:themeFillTint="33"/>
            <w:noWrap/>
            <w:vAlign w:val="bottom"/>
            <w:hideMark/>
          </w:tcPr>
          <w:p w14:paraId="18B5D8D4" w14:textId="77777777" w:rsidR="004E7EAF" w:rsidRPr="00F00DA1" w:rsidRDefault="004E7EAF" w:rsidP="00C42BF6">
            <w:pPr>
              <w:jc w:val="center"/>
              <w:rPr>
                <w:rFonts w:ascii="Times New Roman" w:hAnsi="Times New Roman" w:cs="Times New Roman"/>
                <w:b/>
                <w:i/>
                <w:color w:val="0000FF"/>
                <w:sz w:val="20"/>
                <w:szCs w:val="20"/>
              </w:rPr>
            </w:pPr>
            <w:r>
              <w:rPr>
                <w:rFonts w:ascii="Times New Roman" w:hAnsi="Times New Roman" w:cs="Times New Roman"/>
                <w:b/>
                <w:i/>
                <w:color w:val="0000FF"/>
                <w:sz w:val="20"/>
                <w:szCs w:val="20"/>
              </w:rPr>
              <w:t xml:space="preserve">Remise </w:t>
            </w:r>
            <w:r w:rsidRPr="00F00DA1">
              <w:rPr>
                <w:rFonts w:ascii="Times New Roman" w:hAnsi="Times New Roman" w:cs="Times New Roman"/>
                <w:b/>
                <w:i/>
                <w:color w:val="0000FF"/>
                <w:sz w:val="20"/>
                <w:szCs w:val="20"/>
              </w:rPr>
              <w:t>CDCF/</w:t>
            </w:r>
            <w:proofErr w:type="spellStart"/>
            <w:r w:rsidRPr="00F00DA1">
              <w:rPr>
                <w:rFonts w:ascii="Times New Roman" w:hAnsi="Times New Roman" w:cs="Times New Roman"/>
                <w:b/>
                <w:i/>
                <w:color w:val="0000FF"/>
                <w:sz w:val="20"/>
                <w:szCs w:val="20"/>
              </w:rPr>
              <w:t>Dèv</w:t>
            </w:r>
            <w:proofErr w:type="spellEnd"/>
          </w:p>
        </w:tc>
      </w:tr>
      <w:tr w:rsidR="004E7EAF" w:rsidRPr="00B9003B" w14:paraId="628603CB" w14:textId="77777777" w:rsidTr="00C42BF6">
        <w:trPr>
          <w:trHeight w:val="30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67D0CFD8" w14:textId="77777777" w:rsidR="004E7EAF" w:rsidRPr="00B9003B" w:rsidRDefault="004E7EAF" w:rsidP="00C42BF6">
            <w:pPr>
              <w:jc w:val="right"/>
              <w:rPr>
                <w:rFonts w:ascii="Times New Roman" w:hAnsi="Times New Roman" w:cs="Times New Roman"/>
                <w:b/>
                <w:bCs/>
                <w:color w:val="0000FF"/>
                <w:sz w:val="20"/>
                <w:szCs w:val="20"/>
              </w:rPr>
            </w:pPr>
            <w:r w:rsidRPr="00B9003B">
              <w:rPr>
                <w:rFonts w:ascii="Times New Roman" w:hAnsi="Times New Roman" w:cs="Times New Roman"/>
                <w:b/>
                <w:bCs/>
                <w:color w:val="0000FF"/>
                <w:sz w:val="20"/>
                <w:szCs w:val="20"/>
              </w:rPr>
              <w:t>lundi 22 juin 2015</w:t>
            </w:r>
          </w:p>
        </w:tc>
        <w:tc>
          <w:tcPr>
            <w:tcW w:w="3020" w:type="dxa"/>
            <w:tcBorders>
              <w:top w:val="nil"/>
              <w:left w:val="nil"/>
              <w:bottom w:val="single" w:sz="4" w:space="0" w:color="auto"/>
              <w:right w:val="single" w:sz="4" w:space="0" w:color="auto"/>
            </w:tcBorders>
            <w:shd w:val="clear" w:color="auto" w:fill="D9E2F3" w:themeFill="accent5" w:themeFillTint="33"/>
            <w:noWrap/>
            <w:vAlign w:val="bottom"/>
            <w:hideMark/>
          </w:tcPr>
          <w:p w14:paraId="50C2702D" w14:textId="77777777" w:rsidR="004E7EAF" w:rsidRPr="00F00DA1" w:rsidRDefault="004E7EAF" w:rsidP="00C42BF6">
            <w:pPr>
              <w:jc w:val="center"/>
              <w:rPr>
                <w:rFonts w:ascii="Times New Roman" w:hAnsi="Times New Roman" w:cs="Times New Roman"/>
                <w:b/>
                <w:i/>
                <w:color w:val="0000FF"/>
                <w:sz w:val="20"/>
                <w:szCs w:val="20"/>
              </w:rPr>
            </w:pPr>
            <w:proofErr w:type="spellStart"/>
            <w:r w:rsidRPr="00F00DA1">
              <w:rPr>
                <w:rFonts w:ascii="Times New Roman" w:hAnsi="Times New Roman" w:cs="Times New Roman"/>
                <w:b/>
                <w:i/>
                <w:color w:val="0000FF"/>
                <w:sz w:val="20"/>
                <w:szCs w:val="20"/>
              </w:rPr>
              <w:t>Dév</w:t>
            </w:r>
            <w:proofErr w:type="spellEnd"/>
          </w:p>
        </w:tc>
        <w:tc>
          <w:tcPr>
            <w:tcW w:w="3020" w:type="dxa"/>
            <w:tcBorders>
              <w:top w:val="nil"/>
              <w:left w:val="nil"/>
              <w:bottom w:val="single" w:sz="4" w:space="0" w:color="auto"/>
              <w:right w:val="single" w:sz="4" w:space="0" w:color="auto"/>
            </w:tcBorders>
            <w:shd w:val="clear" w:color="auto" w:fill="D9E2F3" w:themeFill="accent5" w:themeFillTint="33"/>
            <w:noWrap/>
            <w:vAlign w:val="bottom"/>
            <w:hideMark/>
          </w:tcPr>
          <w:p w14:paraId="4E565EF7" w14:textId="77777777" w:rsidR="004E7EAF" w:rsidRPr="00F00DA1" w:rsidRDefault="004E7EAF" w:rsidP="00C42BF6">
            <w:pPr>
              <w:jc w:val="center"/>
              <w:rPr>
                <w:rFonts w:ascii="Times New Roman" w:hAnsi="Times New Roman" w:cs="Times New Roman"/>
                <w:b/>
                <w:i/>
                <w:color w:val="0000FF"/>
                <w:sz w:val="20"/>
                <w:szCs w:val="20"/>
              </w:rPr>
            </w:pPr>
            <w:proofErr w:type="spellStart"/>
            <w:r w:rsidRPr="00F00DA1">
              <w:rPr>
                <w:rFonts w:ascii="Times New Roman" w:hAnsi="Times New Roman" w:cs="Times New Roman"/>
                <w:b/>
                <w:i/>
                <w:color w:val="0000FF"/>
                <w:sz w:val="20"/>
                <w:szCs w:val="20"/>
              </w:rPr>
              <w:t>Dév</w:t>
            </w:r>
            <w:proofErr w:type="spellEnd"/>
          </w:p>
        </w:tc>
      </w:tr>
      <w:tr w:rsidR="004E7EAF" w:rsidRPr="00B9003B" w14:paraId="7A4F7D12" w14:textId="77777777" w:rsidTr="00C42BF6">
        <w:trPr>
          <w:trHeight w:val="30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4A4C6953" w14:textId="77777777" w:rsidR="004E7EAF" w:rsidRPr="00B9003B" w:rsidRDefault="004E7EAF" w:rsidP="00C42BF6">
            <w:pPr>
              <w:jc w:val="right"/>
              <w:rPr>
                <w:rFonts w:ascii="Times New Roman" w:hAnsi="Times New Roman" w:cs="Times New Roman"/>
                <w:b/>
                <w:bCs/>
                <w:color w:val="0000FF"/>
                <w:sz w:val="20"/>
                <w:szCs w:val="20"/>
              </w:rPr>
            </w:pPr>
            <w:r w:rsidRPr="00B9003B">
              <w:rPr>
                <w:rFonts w:ascii="Times New Roman" w:hAnsi="Times New Roman" w:cs="Times New Roman"/>
                <w:b/>
                <w:bCs/>
                <w:color w:val="0000FF"/>
                <w:sz w:val="20"/>
                <w:szCs w:val="20"/>
              </w:rPr>
              <w:t>mardi 23 juin 2015</w:t>
            </w:r>
          </w:p>
        </w:tc>
        <w:tc>
          <w:tcPr>
            <w:tcW w:w="3020" w:type="dxa"/>
            <w:tcBorders>
              <w:top w:val="nil"/>
              <w:left w:val="nil"/>
              <w:bottom w:val="single" w:sz="4" w:space="0" w:color="auto"/>
              <w:right w:val="single" w:sz="4" w:space="0" w:color="auto"/>
            </w:tcBorders>
            <w:shd w:val="clear" w:color="auto" w:fill="D9E2F3" w:themeFill="accent5" w:themeFillTint="33"/>
            <w:noWrap/>
            <w:vAlign w:val="bottom"/>
            <w:hideMark/>
          </w:tcPr>
          <w:p w14:paraId="7071622D" w14:textId="77777777" w:rsidR="004E7EAF" w:rsidRPr="00F00DA1" w:rsidRDefault="004E7EAF" w:rsidP="00C42BF6">
            <w:pPr>
              <w:jc w:val="center"/>
              <w:rPr>
                <w:rFonts w:ascii="Times New Roman" w:hAnsi="Times New Roman" w:cs="Times New Roman"/>
                <w:b/>
                <w:i/>
                <w:color w:val="0000FF"/>
                <w:sz w:val="20"/>
                <w:szCs w:val="20"/>
              </w:rPr>
            </w:pPr>
            <w:proofErr w:type="spellStart"/>
            <w:r w:rsidRPr="00F00DA1">
              <w:rPr>
                <w:rFonts w:ascii="Times New Roman" w:hAnsi="Times New Roman" w:cs="Times New Roman"/>
                <w:b/>
                <w:i/>
                <w:color w:val="0000FF"/>
                <w:sz w:val="20"/>
                <w:szCs w:val="20"/>
              </w:rPr>
              <w:t>Dév</w:t>
            </w:r>
            <w:proofErr w:type="spellEnd"/>
          </w:p>
        </w:tc>
        <w:tc>
          <w:tcPr>
            <w:tcW w:w="3020" w:type="dxa"/>
            <w:tcBorders>
              <w:top w:val="nil"/>
              <w:left w:val="nil"/>
              <w:bottom w:val="single" w:sz="4" w:space="0" w:color="auto"/>
              <w:right w:val="single" w:sz="4" w:space="0" w:color="auto"/>
            </w:tcBorders>
            <w:shd w:val="clear" w:color="auto" w:fill="FF99FF"/>
            <w:noWrap/>
            <w:vAlign w:val="bottom"/>
            <w:hideMark/>
          </w:tcPr>
          <w:p w14:paraId="48D04E0F" w14:textId="77777777" w:rsidR="004E7EAF" w:rsidRPr="00F00DA1" w:rsidRDefault="004E7EAF" w:rsidP="00C42BF6">
            <w:pPr>
              <w:jc w:val="center"/>
              <w:rPr>
                <w:rFonts w:ascii="Times New Roman" w:hAnsi="Times New Roman" w:cs="Times New Roman"/>
                <w:b/>
                <w:i/>
                <w:color w:val="0000FF"/>
                <w:sz w:val="20"/>
                <w:szCs w:val="20"/>
              </w:rPr>
            </w:pPr>
          </w:p>
        </w:tc>
      </w:tr>
      <w:tr w:rsidR="004E7EAF" w:rsidRPr="00B9003B" w14:paraId="0F5C8FCB" w14:textId="77777777" w:rsidTr="00C42BF6">
        <w:trPr>
          <w:trHeight w:val="30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567E23C2" w14:textId="77777777" w:rsidR="004E7EAF" w:rsidRPr="00B9003B" w:rsidRDefault="004E7EAF" w:rsidP="00C42BF6">
            <w:pPr>
              <w:jc w:val="right"/>
              <w:rPr>
                <w:rFonts w:ascii="Times New Roman" w:hAnsi="Times New Roman" w:cs="Times New Roman"/>
                <w:b/>
                <w:bCs/>
                <w:color w:val="0000FF"/>
                <w:sz w:val="20"/>
                <w:szCs w:val="20"/>
              </w:rPr>
            </w:pPr>
            <w:r w:rsidRPr="00B9003B">
              <w:rPr>
                <w:rFonts w:ascii="Times New Roman" w:hAnsi="Times New Roman" w:cs="Times New Roman"/>
                <w:b/>
                <w:bCs/>
                <w:color w:val="0000FF"/>
                <w:sz w:val="20"/>
                <w:szCs w:val="20"/>
              </w:rPr>
              <w:t>mercredi 24 juin 2015</w:t>
            </w:r>
          </w:p>
        </w:tc>
        <w:tc>
          <w:tcPr>
            <w:tcW w:w="3020" w:type="dxa"/>
            <w:tcBorders>
              <w:top w:val="nil"/>
              <w:left w:val="nil"/>
              <w:bottom w:val="single" w:sz="4" w:space="0" w:color="auto"/>
              <w:right w:val="single" w:sz="4" w:space="0" w:color="auto"/>
            </w:tcBorders>
            <w:shd w:val="clear" w:color="auto" w:fill="D9E2F3" w:themeFill="accent5" w:themeFillTint="33"/>
            <w:noWrap/>
            <w:vAlign w:val="bottom"/>
            <w:hideMark/>
          </w:tcPr>
          <w:p w14:paraId="402EAC02" w14:textId="77777777" w:rsidR="004E7EAF" w:rsidRPr="00F00DA1" w:rsidRDefault="004E7EAF" w:rsidP="00C42BF6">
            <w:pPr>
              <w:jc w:val="center"/>
              <w:rPr>
                <w:rFonts w:ascii="Times New Roman" w:hAnsi="Times New Roman" w:cs="Times New Roman"/>
                <w:b/>
                <w:i/>
                <w:color w:val="0000FF"/>
                <w:sz w:val="20"/>
                <w:szCs w:val="20"/>
              </w:rPr>
            </w:pPr>
            <w:proofErr w:type="spellStart"/>
            <w:r w:rsidRPr="00F00DA1">
              <w:rPr>
                <w:rFonts w:ascii="Times New Roman" w:hAnsi="Times New Roman" w:cs="Times New Roman"/>
                <w:b/>
                <w:i/>
                <w:color w:val="0000FF"/>
                <w:sz w:val="20"/>
                <w:szCs w:val="20"/>
              </w:rPr>
              <w:t>Dév</w:t>
            </w:r>
            <w:proofErr w:type="spellEnd"/>
          </w:p>
        </w:tc>
        <w:tc>
          <w:tcPr>
            <w:tcW w:w="3020" w:type="dxa"/>
            <w:tcBorders>
              <w:top w:val="nil"/>
              <w:left w:val="nil"/>
              <w:bottom w:val="single" w:sz="4" w:space="0" w:color="auto"/>
              <w:right w:val="single" w:sz="4" w:space="0" w:color="auto"/>
            </w:tcBorders>
            <w:shd w:val="clear" w:color="auto" w:fill="D9E2F3" w:themeFill="accent5" w:themeFillTint="33"/>
            <w:noWrap/>
            <w:vAlign w:val="bottom"/>
            <w:hideMark/>
          </w:tcPr>
          <w:p w14:paraId="59899D18" w14:textId="77777777" w:rsidR="004E7EAF" w:rsidRPr="00F00DA1" w:rsidRDefault="004E7EAF" w:rsidP="00C42BF6">
            <w:pPr>
              <w:jc w:val="center"/>
              <w:rPr>
                <w:rFonts w:ascii="Times New Roman" w:hAnsi="Times New Roman" w:cs="Times New Roman"/>
                <w:b/>
                <w:i/>
                <w:color w:val="0000FF"/>
                <w:sz w:val="20"/>
                <w:szCs w:val="20"/>
              </w:rPr>
            </w:pPr>
            <w:proofErr w:type="spellStart"/>
            <w:r w:rsidRPr="00F00DA1">
              <w:rPr>
                <w:rFonts w:ascii="Times New Roman" w:hAnsi="Times New Roman" w:cs="Times New Roman"/>
                <w:b/>
                <w:i/>
                <w:color w:val="0000FF"/>
                <w:sz w:val="20"/>
                <w:szCs w:val="20"/>
              </w:rPr>
              <w:t>Dév</w:t>
            </w:r>
            <w:proofErr w:type="spellEnd"/>
          </w:p>
        </w:tc>
      </w:tr>
      <w:tr w:rsidR="004E7EAF" w:rsidRPr="00B9003B" w14:paraId="7F91BD04" w14:textId="77777777" w:rsidTr="00C42BF6">
        <w:trPr>
          <w:trHeight w:val="30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6D050BB3" w14:textId="77777777" w:rsidR="004E7EAF" w:rsidRPr="00B9003B" w:rsidRDefault="004E7EAF" w:rsidP="00C42BF6">
            <w:pPr>
              <w:jc w:val="right"/>
              <w:rPr>
                <w:rFonts w:ascii="Times New Roman" w:hAnsi="Times New Roman" w:cs="Times New Roman"/>
                <w:b/>
                <w:bCs/>
                <w:color w:val="0000FF"/>
                <w:sz w:val="20"/>
                <w:szCs w:val="20"/>
              </w:rPr>
            </w:pPr>
            <w:r w:rsidRPr="00B9003B">
              <w:rPr>
                <w:rFonts w:ascii="Times New Roman" w:hAnsi="Times New Roman" w:cs="Times New Roman"/>
                <w:b/>
                <w:bCs/>
                <w:color w:val="0000FF"/>
                <w:sz w:val="20"/>
                <w:szCs w:val="20"/>
              </w:rPr>
              <w:t>jeudi 25 juin 2015</w:t>
            </w:r>
          </w:p>
        </w:tc>
        <w:tc>
          <w:tcPr>
            <w:tcW w:w="3020" w:type="dxa"/>
            <w:tcBorders>
              <w:top w:val="nil"/>
              <w:left w:val="nil"/>
              <w:bottom w:val="single" w:sz="4" w:space="0" w:color="auto"/>
              <w:right w:val="single" w:sz="4" w:space="0" w:color="auto"/>
            </w:tcBorders>
            <w:shd w:val="clear" w:color="auto" w:fill="D9E2F3" w:themeFill="accent5" w:themeFillTint="33"/>
            <w:noWrap/>
            <w:vAlign w:val="bottom"/>
            <w:hideMark/>
          </w:tcPr>
          <w:p w14:paraId="759ED1A1" w14:textId="77777777" w:rsidR="004E7EAF" w:rsidRPr="00F00DA1" w:rsidRDefault="004E7EAF" w:rsidP="00C42BF6">
            <w:pPr>
              <w:jc w:val="center"/>
              <w:rPr>
                <w:rFonts w:ascii="Times New Roman" w:hAnsi="Times New Roman" w:cs="Times New Roman"/>
                <w:b/>
                <w:i/>
                <w:color w:val="0000FF"/>
                <w:sz w:val="20"/>
                <w:szCs w:val="20"/>
              </w:rPr>
            </w:pPr>
            <w:proofErr w:type="spellStart"/>
            <w:r w:rsidRPr="00F00DA1">
              <w:rPr>
                <w:rFonts w:ascii="Times New Roman" w:hAnsi="Times New Roman" w:cs="Times New Roman"/>
                <w:b/>
                <w:i/>
                <w:color w:val="0000FF"/>
                <w:sz w:val="20"/>
                <w:szCs w:val="20"/>
              </w:rPr>
              <w:t>Dév</w:t>
            </w:r>
            <w:proofErr w:type="spellEnd"/>
          </w:p>
        </w:tc>
        <w:tc>
          <w:tcPr>
            <w:tcW w:w="3020" w:type="dxa"/>
            <w:tcBorders>
              <w:top w:val="nil"/>
              <w:left w:val="nil"/>
              <w:bottom w:val="single" w:sz="4" w:space="0" w:color="auto"/>
              <w:right w:val="single" w:sz="4" w:space="0" w:color="auto"/>
            </w:tcBorders>
            <w:shd w:val="clear" w:color="auto" w:fill="FF99FF"/>
            <w:noWrap/>
            <w:vAlign w:val="bottom"/>
            <w:hideMark/>
          </w:tcPr>
          <w:p w14:paraId="68DCF436" w14:textId="77777777" w:rsidR="004E7EAF" w:rsidRPr="00F00DA1" w:rsidRDefault="004E7EAF" w:rsidP="00C42BF6">
            <w:pPr>
              <w:jc w:val="center"/>
              <w:rPr>
                <w:rFonts w:ascii="Times New Roman" w:hAnsi="Times New Roman" w:cs="Times New Roman"/>
                <w:b/>
                <w:i/>
                <w:color w:val="0000FF"/>
                <w:sz w:val="20"/>
                <w:szCs w:val="20"/>
              </w:rPr>
            </w:pPr>
          </w:p>
        </w:tc>
      </w:tr>
      <w:tr w:rsidR="004E7EAF" w:rsidRPr="00B9003B" w14:paraId="42BA6CD4" w14:textId="77777777" w:rsidTr="00C42BF6">
        <w:trPr>
          <w:trHeight w:val="30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150D36E5" w14:textId="77777777" w:rsidR="004E7EAF" w:rsidRPr="00B9003B" w:rsidRDefault="004E7EAF" w:rsidP="00C42BF6">
            <w:pPr>
              <w:jc w:val="right"/>
              <w:rPr>
                <w:rFonts w:ascii="Times New Roman" w:hAnsi="Times New Roman" w:cs="Times New Roman"/>
                <w:b/>
                <w:bCs/>
                <w:color w:val="0000FF"/>
                <w:sz w:val="20"/>
                <w:szCs w:val="20"/>
              </w:rPr>
            </w:pPr>
            <w:r w:rsidRPr="00B9003B">
              <w:rPr>
                <w:rFonts w:ascii="Times New Roman" w:hAnsi="Times New Roman" w:cs="Times New Roman"/>
                <w:b/>
                <w:bCs/>
                <w:color w:val="0000FF"/>
                <w:sz w:val="20"/>
                <w:szCs w:val="20"/>
              </w:rPr>
              <w:t>vendredi 26 juin 2015</w:t>
            </w:r>
          </w:p>
        </w:tc>
        <w:tc>
          <w:tcPr>
            <w:tcW w:w="3020" w:type="dxa"/>
            <w:tcBorders>
              <w:top w:val="nil"/>
              <w:left w:val="nil"/>
              <w:bottom w:val="single" w:sz="4" w:space="0" w:color="auto"/>
              <w:right w:val="single" w:sz="4" w:space="0" w:color="auto"/>
            </w:tcBorders>
            <w:shd w:val="clear" w:color="auto" w:fill="D9E2F3" w:themeFill="accent5" w:themeFillTint="33"/>
            <w:noWrap/>
            <w:vAlign w:val="bottom"/>
            <w:hideMark/>
          </w:tcPr>
          <w:p w14:paraId="36FFAD28" w14:textId="77777777" w:rsidR="004E7EAF" w:rsidRPr="00F00DA1" w:rsidRDefault="004E7EAF" w:rsidP="00C42BF6">
            <w:pPr>
              <w:jc w:val="center"/>
              <w:rPr>
                <w:rFonts w:ascii="Times New Roman" w:hAnsi="Times New Roman" w:cs="Times New Roman"/>
                <w:b/>
                <w:i/>
                <w:color w:val="0000FF"/>
                <w:sz w:val="20"/>
                <w:szCs w:val="20"/>
              </w:rPr>
            </w:pPr>
            <w:proofErr w:type="spellStart"/>
            <w:r w:rsidRPr="00F00DA1">
              <w:rPr>
                <w:rFonts w:ascii="Times New Roman" w:hAnsi="Times New Roman" w:cs="Times New Roman"/>
                <w:b/>
                <w:i/>
                <w:color w:val="0000FF"/>
                <w:sz w:val="20"/>
                <w:szCs w:val="20"/>
              </w:rPr>
              <w:t>Dév</w:t>
            </w:r>
            <w:proofErr w:type="spellEnd"/>
          </w:p>
        </w:tc>
        <w:tc>
          <w:tcPr>
            <w:tcW w:w="3020" w:type="dxa"/>
            <w:tcBorders>
              <w:top w:val="nil"/>
              <w:left w:val="nil"/>
              <w:bottom w:val="single" w:sz="4" w:space="0" w:color="auto"/>
              <w:right w:val="single" w:sz="4" w:space="0" w:color="auto"/>
            </w:tcBorders>
            <w:shd w:val="clear" w:color="auto" w:fill="D9E2F3" w:themeFill="accent5" w:themeFillTint="33"/>
            <w:noWrap/>
            <w:vAlign w:val="bottom"/>
            <w:hideMark/>
          </w:tcPr>
          <w:p w14:paraId="09A2B9B1" w14:textId="77777777" w:rsidR="004E7EAF" w:rsidRPr="00F00DA1" w:rsidRDefault="004E7EAF" w:rsidP="00C42BF6">
            <w:pPr>
              <w:jc w:val="center"/>
              <w:rPr>
                <w:rFonts w:ascii="Times New Roman" w:hAnsi="Times New Roman" w:cs="Times New Roman"/>
                <w:b/>
                <w:i/>
                <w:color w:val="0000FF"/>
                <w:sz w:val="20"/>
                <w:szCs w:val="20"/>
              </w:rPr>
            </w:pPr>
            <w:proofErr w:type="spellStart"/>
            <w:r w:rsidRPr="00F00DA1">
              <w:rPr>
                <w:rFonts w:ascii="Times New Roman" w:hAnsi="Times New Roman" w:cs="Times New Roman"/>
                <w:b/>
                <w:i/>
                <w:color w:val="0000FF"/>
                <w:sz w:val="20"/>
                <w:szCs w:val="20"/>
              </w:rPr>
              <w:t>Dév</w:t>
            </w:r>
            <w:proofErr w:type="spellEnd"/>
          </w:p>
        </w:tc>
      </w:tr>
      <w:tr w:rsidR="004E7EAF" w:rsidRPr="00B9003B" w14:paraId="5524F091" w14:textId="77777777" w:rsidTr="00C42BF6">
        <w:trPr>
          <w:trHeight w:val="30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04EDDD55" w14:textId="77777777" w:rsidR="004E7EAF" w:rsidRPr="00B9003B" w:rsidRDefault="004E7EAF" w:rsidP="00C42BF6">
            <w:pPr>
              <w:jc w:val="right"/>
              <w:rPr>
                <w:rFonts w:ascii="Times New Roman" w:hAnsi="Times New Roman" w:cs="Times New Roman"/>
                <w:b/>
                <w:bCs/>
                <w:color w:val="0000FF"/>
                <w:sz w:val="20"/>
                <w:szCs w:val="20"/>
              </w:rPr>
            </w:pPr>
            <w:r w:rsidRPr="00B9003B">
              <w:rPr>
                <w:rFonts w:ascii="Times New Roman" w:hAnsi="Times New Roman" w:cs="Times New Roman"/>
                <w:b/>
                <w:bCs/>
                <w:color w:val="0000FF"/>
                <w:sz w:val="20"/>
                <w:szCs w:val="20"/>
              </w:rPr>
              <w:t>lundi 29 juin 2015</w:t>
            </w:r>
          </w:p>
        </w:tc>
        <w:tc>
          <w:tcPr>
            <w:tcW w:w="3020" w:type="dxa"/>
            <w:tcBorders>
              <w:top w:val="nil"/>
              <w:left w:val="nil"/>
              <w:bottom w:val="single" w:sz="4" w:space="0" w:color="auto"/>
              <w:right w:val="single" w:sz="4" w:space="0" w:color="auto"/>
            </w:tcBorders>
            <w:shd w:val="clear" w:color="auto" w:fill="D9E2F3" w:themeFill="accent5" w:themeFillTint="33"/>
            <w:noWrap/>
            <w:vAlign w:val="bottom"/>
            <w:hideMark/>
          </w:tcPr>
          <w:p w14:paraId="3450B0F7" w14:textId="77777777" w:rsidR="004E7EAF" w:rsidRPr="00F00DA1" w:rsidRDefault="004E7EAF" w:rsidP="00C42BF6">
            <w:pPr>
              <w:jc w:val="center"/>
              <w:rPr>
                <w:rFonts w:ascii="Times New Roman" w:hAnsi="Times New Roman" w:cs="Times New Roman"/>
                <w:b/>
                <w:i/>
                <w:color w:val="0000FF"/>
                <w:sz w:val="20"/>
                <w:szCs w:val="20"/>
              </w:rPr>
            </w:pPr>
            <w:proofErr w:type="spellStart"/>
            <w:r w:rsidRPr="00F00DA1">
              <w:rPr>
                <w:rFonts w:ascii="Times New Roman" w:hAnsi="Times New Roman" w:cs="Times New Roman"/>
                <w:b/>
                <w:i/>
                <w:color w:val="0000FF"/>
                <w:sz w:val="20"/>
                <w:szCs w:val="20"/>
              </w:rPr>
              <w:t>Dév</w:t>
            </w:r>
            <w:proofErr w:type="spellEnd"/>
          </w:p>
        </w:tc>
        <w:tc>
          <w:tcPr>
            <w:tcW w:w="3020" w:type="dxa"/>
            <w:tcBorders>
              <w:top w:val="nil"/>
              <w:left w:val="nil"/>
              <w:bottom w:val="single" w:sz="4" w:space="0" w:color="auto"/>
              <w:right w:val="single" w:sz="4" w:space="0" w:color="auto"/>
            </w:tcBorders>
            <w:shd w:val="clear" w:color="auto" w:fill="D9E2F3" w:themeFill="accent5" w:themeFillTint="33"/>
            <w:noWrap/>
            <w:vAlign w:val="bottom"/>
            <w:hideMark/>
          </w:tcPr>
          <w:p w14:paraId="16A1B838" w14:textId="77777777" w:rsidR="004E7EAF" w:rsidRPr="00F00DA1" w:rsidRDefault="004E7EAF" w:rsidP="00C42BF6">
            <w:pPr>
              <w:jc w:val="center"/>
              <w:rPr>
                <w:rFonts w:ascii="Times New Roman" w:hAnsi="Times New Roman" w:cs="Times New Roman"/>
                <w:b/>
                <w:i/>
                <w:color w:val="0000FF"/>
                <w:sz w:val="20"/>
                <w:szCs w:val="20"/>
              </w:rPr>
            </w:pPr>
            <w:proofErr w:type="spellStart"/>
            <w:r w:rsidRPr="00F00DA1">
              <w:rPr>
                <w:rFonts w:ascii="Times New Roman" w:hAnsi="Times New Roman" w:cs="Times New Roman"/>
                <w:b/>
                <w:i/>
                <w:color w:val="0000FF"/>
                <w:sz w:val="20"/>
                <w:szCs w:val="20"/>
              </w:rPr>
              <w:t>Dév</w:t>
            </w:r>
            <w:proofErr w:type="spellEnd"/>
          </w:p>
        </w:tc>
      </w:tr>
      <w:tr w:rsidR="004E7EAF" w:rsidRPr="00B9003B" w14:paraId="558200D5" w14:textId="77777777" w:rsidTr="00C42BF6">
        <w:trPr>
          <w:trHeight w:val="30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052DDBAC" w14:textId="77777777" w:rsidR="004E7EAF" w:rsidRPr="00B9003B" w:rsidRDefault="004E7EAF" w:rsidP="00C42BF6">
            <w:pPr>
              <w:jc w:val="right"/>
              <w:rPr>
                <w:rFonts w:ascii="Times New Roman" w:hAnsi="Times New Roman" w:cs="Times New Roman"/>
                <w:b/>
                <w:bCs/>
                <w:color w:val="0000FF"/>
                <w:sz w:val="20"/>
                <w:szCs w:val="20"/>
              </w:rPr>
            </w:pPr>
            <w:r w:rsidRPr="00B9003B">
              <w:rPr>
                <w:rFonts w:ascii="Times New Roman" w:hAnsi="Times New Roman" w:cs="Times New Roman"/>
                <w:b/>
                <w:bCs/>
                <w:color w:val="0000FF"/>
                <w:sz w:val="20"/>
                <w:szCs w:val="20"/>
              </w:rPr>
              <w:t>mardi 30 juin 2015</w:t>
            </w:r>
          </w:p>
        </w:tc>
        <w:tc>
          <w:tcPr>
            <w:tcW w:w="3020" w:type="dxa"/>
            <w:tcBorders>
              <w:top w:val="nil"/>
              <w:left w:val="nil"/>
              <w:bottom w:val="single" w:sz="4" w:space="0" w:color="auto"/>
              <w:right w:val="single" w:sz="4" w:space="0" w:color="auto"/>
            </w:tcBorders>
            <w:shd w:val="clear" w:color="auto" w:fill="D9E2F3" w:themeFill="accent5" w:themeFillTint="33"/>
            <w:noWrap/>
            <w:vAlign w:val="bottom"/>
            <w:hideMark/>
          </w:tcPr>
          <w:p w14:paraId="4B5105AA" w14:textId="77777777" w:rsidR="004E7EAF" w:rsidRPr="00F00DA1" w:rsidRDefault="004E7EAF" w:rsidP="00C42BF6">
            <w:pPr>
              <w:jc w:val="center"/>
              <w:rPr>
                <w:rFonts w:ascii="Times New Roman" w:hAnsi="Times New Roman" w:cs="Times New Roman"/>
                <w:b/>
                <w:i/>
                <w:color w:val="0000FF"/>
                <w:sz w:val="20"/>
                <w:szCs w:val="20"/>
              </w:rPr>
            </w:pPr>
            <w:proofErr w:type="spellStart"/>
            <w:r w:rsidRPr="00F00DA1">
              <w:rPr>
                <w:rFonts w:ascii="Times New Roman" w:hAnsi="Times New Roman" w:cs="Times New Roman"/>
                <w:b/>
                <w:i/>
                <w:color w:val="0000FF"/>
                <w:sz w:val="20"/>
                <w:szCs w:val="20"/>
              </w:rPr>
              <w:t>Dév</w:t>
            </w:r>
            <w:proofErr w:type="spellEnd"/>
          </w:p>
        </w:tc>
        <w:tc>
          <w:tcPr>
            <w:tcW w:w="3020" w:type="dxa"/>
            <w:tcBorders>
              <w:top w:val="nil"/>
              <w:left w:val="nil"/>
              <w:bottom w:val="single" w:sz="4" w:space="0" w:color="auto"/>
              <w:right w:val="single" w:sz="4" w:space="0" w:color="auto"/>
            </w:tcBorders>
            <w:shd w:val="clear" w:color="auto" w:fill="FF99FF"/>
            <w:noWrap/>
            <w:vAlign w:val="bottom"/>
            <w:hideMark/>
          </w:tcPr>
          <w:p w14:paraId="7E531CBA" w14:textId="77777777" w:rsidR="004E7EAF" w:rsidRPr="00F00DA1" w:rsidRDefault="004E7EAF" w:rsidP="00C42BF6">
            <w:pPr>
              <w:jc w:val="center"/>
              <w:rPr>
                <w:rFonts w:ascii="Times New Roman" w:hAnsi="Times New Roman" w:cs="Times New Roman"/>
                <w:b/>
                <w:i/>
                <w:color w:val="0000FF"/>
                <w:sz w:val="20"/>
                <w:szCs w:val="20"/>
              </w:rPr>
            </w:pPr>
          </w:p>
        </w:tc>
      </w:tr>
      <w:tr w:rsidR="004E7EAF" w:rsidRPr="00B9003B" w14:paraId="698E11AC" w14:textId="77777777" w:rsidTr="00C42BF6">
        <w:trPr>
          <w:trHeight w:val="30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7766CF8E" w14:textId="77777777" w:rsidR="004E7EAF" w:rsidRPr="00B9003B" w:rsidRDefault="004E7EAF" w:rsidP="00C42BF6">
            <w:pPr>
              <w:jc w:val="right"/>
              <w:rPr>
                <w:rFonts w:ascii="Times New Roman" w:hAnsi="Times New Roman" w:cs="Times New Roman"/>
                <w:b/>
                <w:bCs/>
                <w:color w:val="0000FF"/>
                <w:sz w:val="20"/>
                <w:szCs w:val="20"/>
              </w:rPr>
            </w:pPr>
            <w:r w:rsidRPr="00B9003B">
              <w:rPr>
                <w:rFonts w:ascii="Times New Roman" w:hAnsi="Times New Roman" w:cs="Times New Roman"/>
                <w:b/>
                <w:bCs/>
                <w:color w:val="0000FF"/>
                <w:sz w:val="20"/>
                <w:szCs w:val="20"/>
              </w:rPr>
              <w:t>mercredi 1 juillet 2015</w:t>
            </w:r>
          </w:p>
        </w:tc>
        <w:tc>
          <w:tcPr>
            <w:tcW w:w="3020" w:type="dxa"/>
            <w:tcBorders>
              <w:top w:val="nil"/>
              <w:left w:val="nil"/>
              <w:bottom w:val="single" w:sz="4" w:space="0" w:color="auto"/>
              <w:right w:val="single" w:sz="4" w:space="0" w:color="auto"/>
            </w:tcBorders>
            <w:shd w:val="clear" w:color="auto" w:fill="D9E2F3" w:themeFill="accent5" w:themeFillTint="33"/>
            <w:noWrap/>
            <w:vAlign w:val="bottom"/>
            <w:hideMark/>
          </w:tcPr>
          <w:p w14:paraId="3E35752B" w14:textId="77777777" w:rsidR="004E7EAF" w:rsidRPr="00F00DA1" w:rsidRDefault="004E7EAF" w:rsidP="00C42BF6">
            <w:pPr>
              <w:jc w:val="center"/>
              <w:rPr>
                <w:rFonts w:ascii="Times New Roman" w:hAnsi="Times New Roman" w:cs="Times New Roman"/>
                <w:b/>
                <w:i/>
                <w:color w:val="0000FF"/>
                <w:sz w:val="20"/>
                <w:szCs w:val="20"/>
              </w:rPr>
            </w:pPr>
            <w:proofErr w:type="spellStart"/>
            <w:r w:rsidRPr="00F00DA1">
              <w:rPr>
                <w:rFonts w:ascii="Times New Roman" w:hAnsi="Times New Roman" w:cs="Times New Roman"/>
                <w:b/>
                <w:i/>
                <w:color w:val="0000FF"/>
                <w:sz w:val="20"/>
                <w:szCs w:val="20"/>
              </w:rPr>
              <w:t>Dév</w:t>
            </w:r>
            <w:proofErr w:type="spellEnd"/>
          </w:p>
        </w:tc>
        <w:tc>
          <w:tcPr>
            <w:tcW w:w="3020" w:type="dxa"/>
            <w:tcBorders>
              <w:top w:val="nil"/>
              <w:left w:val="nil"/>
              <w:bottom w:val="single" w:sz="4" w:space="0" w:color="auto"/>
              <w:right w:val="single" w:sz="4" w:space="0" w:color="auto"/>
            </w:tcBorders>
            <w:shd w:val="clear" w:color="auto" w:fill="D9E2F3" w:themeFill="accent5" w:themeFillTint="33"/>
            <w:noWrap/>
            <w:vAlign w:val="bottom"/>
            <w:hideMark/>
          </w:tcPr>
          <w:p w14:paraId="23DCD2C2" w14:textId="77777777" w:rsidR="004E7EAF" w:rsidRPr="00F00DA1" w:rsidRDefault="004E7EAF" w:rsidP="00C42BF6">
            <w:pPr>
              <w:jc w:val="center"/>
              <w:rPr>
                <w:rFonts w:ascii="Times New Roman" w:hAnsi="Times New Roman" w:cs="Times New Roman"/>
                <w:b/>
                <w:i/>
                <w:color w:val="0000FF"/>
                <w:sz w:val="20"/>
                <w:szCs w:val="20"/>
              </w:rPr>
            </w:pPr>
            <w:proofErr w:type="spellStart"/>
            <w:r w:rsidRPr="00F00DA1">
              <w:rPr>
                <w:rFonts w:ascii="Times New Roman" w:hAnsi="Times New Roman" w:cs="Times New Roman"/>
                <w:b/>
                <w:i/>
                <w:color w:val="0000FF"/>
                <w:sz w:val="20"/>
                <w:szCs w:val="20"/>
              </w:rPr>
              <w:t>Dév</w:t>
            </w:r>
            <w:proofErr w:type="spellEnd"/>
          </w:p>
        </w:tc>
      </w:tr>
      <w:tr w:rsidR="004E7EAF" w:rsidRPr="00B9003B" w14:paraId="66ADDA63" w14:textId="77777777" w:rsidTr="00C42BF6">
        <w:trPr>
          <w:trHeight w:val="30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0A48F257" w14:textId="77777777" w:rsidR="004E7EAF" w:rsidRPr="00B9003B" w:rsidRDefault="004E7EAF" w:rsidP="00C42BF6">
            <w:pPr>
              <w:jc w:val="right"/>
              <w:rPr>
                <w:rFonts w:ascii="Times New Roman" w:hAnsi="Times New Roman" w:cs="Times New Roman"/>
                <w:b/>
                <w:bCs/>
                <w:color w:val="0000FF"/>
                <w:sz w:val="20"/>
                <w:szCs w:val="20"/>
              </w:rPr>
            </w:pPr>
            <w:r w:rsidRPr="00B9003B">
              <w:rPr>
                <w:rFonts w:ascii="Times New Roman" w:hAnsi="Times New Roman" w:cs="Times New Roman"/>
                <w:b/>
                <w:bCs/>
                <w:color w:val="0000FF"/>
                <w:sz w:val="20"/>
                <w:szCs w:val="20"/>
              </w:rPr>
              <w:t>jeudi 2 juillet 2015</w:t>
            </w:r>
          </w:p>
        </w:tc>
        <w:tc>
          <w:tcPr>
            <w:tcW w:w="3020" w:type="dxa"/>
            <w:tcBorders>
              <w:top w:val="nil"/>
              <w:left w:val="nil"/>
              <w:bottom w:val="single" w:sz="4" w:space="0" w:color="auto"/>
              <w:right w:val="single" w:sz="4" w:space="0" w:color="auto"/>
            </w:tcBorders>
            <w:shd w:val="clear" w:color="auto" w:fill="D9E2F3" w:themeFill="accent5" w:themeFillTint="33"/>
            <w:noWrap/>
            <w:vAlign w:val="bottom"/>
            <w:hideMark/>
          </w:tcPr>
          <w:p w14:paraId="2B85BAF0" w14:textId="77777777" w:rsidR="004E7EAF" w:rsidRPr="00F00DA1" w:rsidRDefault="004E7EAF" w:rsidP="00C42BF6">
            <w:pPr>
              <w:jc w:val="center"/>
              <w:rPr>
                <w:rFonts w:ascii="Times New Roman" w:hAnsi="Times New Roman" w:cs="Times New Roman"/>
                <w:b/>
                <w:i/>
                <w:color w:val="0000FF"/>
                <w:sz w:val="20"/>
                <w:szCs w:val="20"/>
              </w:rPr>
            </w:pPr>
            <w:r w:rsidRPr="00F00DA1">
              <w:rPr>
                <w:rFonts w:ascii="Times New Roman" w:hAnsi="Times New Roman" w:cs="Times New Roman"/>
                <w:b/>
                <w:i/>
                <w:color w:val="0000FF"/>
                <w:sz w:val="20"/>
                <w:szCs w:val="20"/>
              </w:rPr>
              <w:t xml:space="preserve">Présentation </w:t>
            </w:r>
          </w:p>
        </w:tc>
        <w:tc>
          <w:tcPr>
            <w:tcW w:w="3020" w:type="dxa"/>
            <w:tcBorders>
              <w:top w:val="nil"/>
              <w:left w:val="nil"/>
              <w:bottom w:val="single" w:sz="4" w:space="0" w:color="auto"/>
              <w:right w:val="single" w:sz="4" w:space="0" w:color="auto"/>
            </w:tcBorders>
            <w:shd w:val="clear" w:color="auto" w:fill="FF99FF"/>
            <w:noWrap/>
            <w:vAlign w:val="bottom"/>
            <w:hideMark/>
          </w:tcPr>
          <w:p w14:paraId="44616008" w14:textId="77777777" w:rsidR="004E7EAF" w:rsidRPr="00F00DA1" w:rsidRDefault="004E7EAF" w:rsidP="00C42BF6">
            <w:pPr>
              <w:jc w:val="center"/>
              <w:rPr>
                <w:rFonts w:ascii="Times New Roman" w:hAnsi="Times New Roman" w:cs="Times New Roman"/>
                <w:b/>
                <w:i/>
                <w:color w:val="0000FF"/>
                <w:sz w:val="20"/>
                <w:szCs w:val="20"/>
              </w:rPr>
            </w:pPr>
          </w:p>
        </w:tc>
      </w:tr>
      <w:tr w:rsidR="004E7EAF" w:rsidRPr="00B9003B" w14:paraId="76055239" w14:textId="77777777" w:rsidTr="00C42BF6">
        <w:trPr>
          <w:trHeight w:val="300"/>
        </w:trPr>
        <w:tc>
          <w:tcPr>
            <w:tcW w:w="2800" w:type="dxa"/>
            <w:tcBorders>
              <w:top w:val="nil"/>
              <w:left w:val="single" w:sz="4" w:space="0" w:color="auto"/>
              <w:bottom w:val="single" w:sz="4" w:space="0" w:color="auto"/>
              <w:right w:val="single" w:sz="4" w:space="0" w:color="auto"/>
            </w:tcBorders>
            <w:shd w:val="clear" w:color="auto" w:fill="auto"/>
            <w:noWrap/>
            <w:vAlign w:val="bottom"/>
            <w:hideMark/>
          </w:tcPr>
          <w:p w14:paraId="369FECBF" w14:textId="77777777" w:rsidR="004E7EAF" w:rsidRPr="00B9003B" w:rsidRDefault="004E7EAF" w:rsidP="00C42BF6">
            <w:pPr>
              <w:jc w:val="right"/>
              <w:rPr>
                <w:rFonts w:ascii="Times New Roman" w:hAnsi="Times New Roman" w:cs="Times New Roman"/>
                <w:b/>
                <w:bCs/>
                <w:color w:val="0000FF"/>
                <w:sz w:val="20"/>
                <w:szCs w:val="20"/>
              </w:rPr>
            </w:pPr>
            <w:r w:rsidRPr="00B9003B">
              <w:rPr>
                <w:rFonts w:ascii="Times New Roman" w:hAnsi="Times New Roman" w:cs="Times New Roman"/>
                <w:b/>
                <w:bCs/>
                <w:color w:val="0000FF"/>
                <w:sz w:val="20"/>
                <w:szCs w:val="20"/>
              </w:rPr>
              <w:t>vendredi 3 juillet 2015</w:t>
            </w:r>
          </w:p>
        </w:tc>
        <w:tc>
          <w:tcPr>
            <w:tcW w:w="3020" w:type="dxa"/>
            <w:tcBorders>
              <w:top w:val="nil"/>
              <w:left w:val="nil"/>
              <w:bottom w:val="single" w:sz="4" w:space="0" w:color="auto"/>
              <w:right w:val="single" w:sz="4" w:space="0" w:color="auto"/>
            </w:tcBorders>
            <w:shd w:val="clear" w:color="auto" w:fill="D9E2F3" w:themeFill="accent5" w:themeFillTint="33"/>
            <w:noWrap/>
            <w:vAlign w:val="bottom"/>
            <w:hideMark/>
          </w:tcPr>
          <w:p w14:paraId="304A1AA1" w14:textId="77777777" w:rsidR="004E7EAF" w:rsidRPr="00F00DA1" w:rsidRDefault="004E7EAF" w:rsidP="00C42BF6">
            <w:pPr>
              <w:jc w:val="center"/>
              <w:rPr>
                <w:rFonts w:ascii="Times New Roman" w:hAnsi="Times New Roman" w:cs="Times New Roman"/>
                <w:b/>
                <w:i/>
                <w:color w:val="0000FF"/>
                <w:sz w:val="20"/>
                <w:szCs w:val="20"/>
              </w:rPr>
            </w:pPr>
          </w:p>
        </w:tc>
        <w:tc>
          <w:tcPr>
            <w:tcW w:w="3020" w:type="dxa"/>
            <w:tcBorders>
              <w:top w:val="nil"/>
              <w:left w:val="nil"/>
              <w:bottom w:val="single" w:sz="4" w:space="0" w:color="auto"/>
              <w:right w:val="single" w:sz="4" w:space="0" w:color="auto"/>
            </w:tcBorders>
            <w:shd w:val="clear" w:color="auto" w:fill="D9E2F3" w:themeFill="accent5" w:themeFillTint="33"/>
            <w:noWrap/>
            <w:vAlign w:val="bottom"/>
            <w:hideMark/>
          </w:tcPr>
          <w:p w14:paraId="25EC51A8" w14:textId="77777777" w:rsidR="004E7EAF" w:rsidRPr="00F00DA1" w:rsidRDefault="004E7EAF" w:rsidP="00C42BF6">
            <w:pPr>
              <w:jc w:val="center"/>
              <w:rPr>
                <w:rFonts w:ascii="Times New Roman" w:hAnsi="Times New Roman" w:cs="Times New Roman"/>
                <w:b/>
                <w:i/>
                <w:color w:val="0000FF"/>
                <w:sz w:val="20"/>
                <w:szCs w:val="20"/>
              </w:rPr>
            </w:pPr>
          </w:p>
        </w:tc>
      </w:tr>
    </w:tbl>
    <w:p w14:paraId="321BE495" w14:textId="77777777" w:rsidR="004E7EAF" w:rsidRDefault="004E7EAF" w:rsidP="00A13C93"/>
    <w:p w14:paraId="731CFA53" w14:textId="77777777" w:rsidR="004E7EAF" w:rsidRPr="00A13C93" w:rsidRDefault="004E7EAF" w:rsidP="00A13C93"/>
    <w:p w14:paraId="62935999" w14:textId="79F3937D" w:rsidR="00E5191E" w:rsidRDefault="00E5191E" w:rsidP="00DB5F5C">
      <w:pPr>
        <w:pStyle w:val="Titre2"/>
      </w:pPr>
      <w:bookmarkStart w:id="43" w:name="_Toc422678413"/>
      <w:r>
        <w:t>Exploitation</w:t>
      </w:r>
      <w:bookmarkEnd w:id="43"/>
    </w:p>
    <w:p w14:paraId="03FEEE1C" w14:textId="77777777" w:rsidR="00A13C93" w:rsidRPr="00A13C93" w:rsidRDefault="00A13C93" w:rsidP="00A13C93"/>
    <w:p w14:paraId="4F40CCD5" w14:textId="0208FFC0" w:rsidR="00A13C93" w:rsidRDefault="00A13C93" w:rsidP="00A13C93">
      <w:r>
        <w:t xml:space="preserve">La gestion de l'exploitation reste à définir. La maintenance sera </w:t>
      </w:r>
      <w:r w:rsidR="004E7EAF">
        <w:t>faite</w:t>
      </w:r>
      <w:r>
        <w:t xml:space="preserve"> tout au long de l'exploitation de la plateforme par un acteur restant également à définir.</w:t>
      </w:r>
    </w:p>
    <w:p w14:paraId="482BC8D4" w14:textId="77777777" w:rsidR="00A13C93" w:rsidRPr="00A13C93" w:rsidRDefault="00A13C93" w:rsidP="00A13C93"/>
    <w:p w14:paraId="49E12BB5" w14:textId="4164F159" w:rsidR="00DB5F5C" w:rsidRDefault="00E5191E" w:rsidP="00DB5F5C">
      <w:pPr>
        <w:pStyle w:val="Titre2"/>
      </w:pPr>
      <w:bookmarkStart w:id="44" w:name="_Toc422678414"/>
      <w:r>
        <w:t>Ergonomie</w:t>
      </w:r>
      <w:bookmarkEnd w:id="44"/>
      <w:r w:rsidR="00DB5F5C">
        <w:br/>
      </w:r>
    </w:p>
    <w:p w14:paraId="156FAA3B" w14:textId="327A5625" w:rsidR="004E7EAF" w:rsidRDefault="00A13C93" w:rsidP="00B14C84">
      <w:r>
        <w:t>La plateforme sera simple pour être utilisable par un personnel non spécialiste en informatique.</w:t>
      </w:r>
    </w:p>
    <w:p w14:paraId="1DB7E289" w14:textId="491EF507" w:rsidR="00E5191E" w:rsidRDefault="004E7EAF" w:rsidP="004E7EAF">
      <w:pPr>
        <w:ind w:firstLine="0"/>
      </w:pPr>
      <w:r>
        <w:br w:type="page"/>
      </w:r>
    </w:p>
    <w:p w14:paraId="487C7B8A" w14:textId="746245E1" w:rsidR="004E7EAF" w:rsidRDefault="004E7EAF" w:rsidP="004E7EAF">
      <w:pPr>
        <w:pStyle w:val="Titre1"/>
      </w:pPr>
      <w:bookmarkStart w:id="45" w:name="_Toc422678415"/>
      <w:r>
        <w:lastRenderedPageBreak/>
        <w:t>Annexes</w:t>
      </w:r>
      <w:bookmarkEnd w:id="45"/>
    </w:p>
    <w:p w14:paraId="04CEDCC5" w14:textId="77777777" w:rsidR="004E7EAF" w:rsidRDefault="004E7EAF" w:rsidP="004E7EAF"/>
    <w:p w14:paraId="43AAE044" w14:textId="1ADB8D4A" w:rsidR="004E7EAF" w:rsidRDefault="004E7EAF" w:rsidP="004E7EAF">
      <w:r>
        <w:rPr>
          <w:noProof/>
        </w:rPr>
        <w:drawing>
          <wp:anchor distT="0" distB="0" distL="114300" distR="114300" simplePos="0" relativeHeight="251664896" behindDoc="0" locked="0" layoutInCell="1" allowOverlap="1" wp14:anchorId="4E1A6432" wp14:editId="48411BA8">
            <wp:simplePos x="0" y="0"/>
            <wp:positionH relativeFrom="column">
              <wp:posOffset>5080</wp:posOffset>
            </wp:positionH>
            <wp:positionV relativeFrom="paragraph">
              <wp:posOffset>223520</wp:posOffset>
            </wp:positionV>
            <wp:extent cx="5756910" cy="7339965"/>
            <wp:effectExtent l="0" t="0" r="0" b="0"/>
            <wp:wrapThrough wrapText="bothSides">
              <wp:wrapPolygon edited="0">
                <wp:start x="0" y="0"/>
                <wp:lineTo x="0" y="21527"/>
                <wp:lineTo x="21514" y="21527"/>
                <wp:lineTo x="21514" y="0"/>
                <wp:lineTo x="0" y="0"/>
              </wp:wrapPolygon>
            </wp:wrapThrough>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756910" cy="7339965"/>
                    </a:xfrm>
                    <a:prstGeom prst="rect">
                      <a:avLst/>
                    </a:prstGeom>
                  </pic:spPr>
                </pic:pic>
              </a:graphicData>
            </a:graphic>
            <wp14:sizeRelH relativeFrom="page">
              <wp14:pctWidth>0</wp14:pctWidth>
            </wp14:sizeRelH>
            <wp14:sizeRelV relativeFrom="page">
              <wp14:pctHeight>0</wp14:pctHeight>
            </wp14:sizeRelV>
          </wp:anchor>
        </w:drawing>
      </w:r>
      <w:r>
        <w:t>Grille d’évaluation des stages :</w:t>
      </w:r>
    </w:p>
    <w:p w14:paraId="0D6A5890" w14:textId="30547706" w:rsidR="004E7EAF" w:rsidRPr="004E7EAF" w:rsidRDefault="004E7EAF" w:rsidP="004E7EAF">
      <w:pPr>
        <w:jc w:val="center"/>
      </w:pPr>
      <w:r>
        <w:rPr>
          <w:noProof/>
        </w:rPr>
        <w:lastRenderedPageBreak/>
        <w:drawing>
          <wp:anchor distT="0" distB="0" distL="114300" distR="114300" simplePos="0" relativeHeight="251664384" behindDoc="0" locked="0" layoutInCell="1" allowOverlap="1" wp14:anchorId="41741021" wp14:editId="73D200BC">
            <wp:simplePos x="0" y="0"/>
            <wp:positionH relativeFrom="column">
              <wp:posOffset>5080</wp:posOffset>
            </wp:positionH>
            <wp:positionV relativeFrom="paragraph">
              <wp:posOffset>-4445</wp:posOffset>
            </wp:positionV>
            <wp:extent cx="5756910" cy="7239000"/>
            <wp:effectExtent l="0" t="0" r="0" b="0"/>
            <wp:wrapThrough wrapText="bothSides">
              <wp:wrapPolygon edited="0">
                <wp:start x="0" y="0"/>
                <wp:lineTo x="0" y="21543"/>
                <wp:lineTo x="21514" y="21543"/>
                <wp:lineTo x="21514" y="0"/>
                <wp:lineTo x="0" y="0"/>
              </wp:wrapPolygon>
            </wp:wrapThrough>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56910" cy="7239000"/>
                    </a:xfrm>
                    <a:prstGeom prst="rect">
                      <a:avLst/>
                    </a:prstGeom>
                  </pic:spPr>
                </pic:pic>
              </a:graphicData>
            </a:graphic>
            <wp14:sizeRelH relativeFrom="page">
              <wp14:pctWidth>0</wp14:pctWidth>
            </wp14:sizeRelH>
            <wp14:sizeRelV relativeFrom="page">
              <wp14:pctHeight>0</wp14:pctHeight>
            </wp14:sizeRelV>
          </wp:anchor>
        </w:drawing>
      </w:r>
    </w:p>
    <w:sectPr w:rsidR="004E7EAF" w:rsidRPr="004E7EAF" w:rsidSect="004A4C56">
      <w:headerReference w:type="even" r:id="rId13"/>
      <w:headerReference w:type="default" r:id="rId14"/>
      <w:footerReference w:type="even" r:id="rId15"/>
      <w:footerReference w:type="default" r:id="rId16"/>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36E380" w14:textId="77777777" w:rsidR="00CA6BBA" w:rsidRDefault="00CA6BBA" w:rsidP="00F91867">
      <w:r>
        <w:separator/>
      </w:r>
    </w:p>
    <w:p w14:paraId="66C26D47" w14:textId="77777777" w:rsidR="00CA6BBA" w:rsidRDefault="00CA6BBA"/>
  </w:endnote>
  <w:endnote w:type="continuationSeparator" w:id="0">
    <w:p w14:paraId="012D1389" w14:textId="77777777" w:rsidR="00CA6BBA" w:rsidRDefault="00CA6BBA" w:rsidP="00F91867">
      <w:r>
        <w:continuationSeparator/>
      </w:r>
    </w:p>
    <w:p w14:paraId="39532F6F" w14:textId="77777777" w:rsidR="00CA6BBA" w:rsidRDefault="00CA6B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Open Sans">
    <w:altName w:val="Tahoma"/>
    <w:charset w:val="00"/>
    <w:family w:val="auto"/>
    <w:pitch w:val="variable"/>
    <w:sig w:usb0="00000001" w:usb1="4000205B" w:usb2="00000028"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OpenSans">
    <w:altName w:val="Times New Roman"/>
    <w:charset w:val="00"/>
    <w:family w:val="auto"/>
    <w:pitch w:val="variable"/>
    <w:sig w:usb0="00000001" w:usb1="4000205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3B4BB8" w14:textId="77777777" w:rsidR="004A4C56" w:rsidRDefault="004A4C56" w:rsidP="00EE0D5C">
    <w:pPr>
      <w:pStyle w:val="Pieddepage"/>
      <w:framePr w:wrap="none"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E95F85">
      <w:rPr>
        <w:rStyle w:val="Numrodepage"/>
        <w:noProof/>
      </w:rPr>
      <w:t>12</w:t>
    </w:r>
    <w:r>
      <w:rPr>
        <w:rStyle w:val="Numrodepage"/>
      </w:rPr>
      <w:fldChar w:fldCharType="end"/>
    </w:r>
  </w:p>
  <w:p w14:paraId="0C08196C" w14:textId="77777777" w:rsidR="004A4C56" w:rsidRDefault="004A4C56" w:rsidP="004A4C56">
    <w:pPr>
      <w:pStyle w:val="Pieddepag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2B831C" w14:textId="77777777" w:rsidR="00EE0D5C" w:rsidRDefault="00EE0D5C" w:rsidP="00C567C8">
    <w:pPr>
      <w:pStyle w:val="Pieddepage"/>
      <w:framePr w:wrap="none"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E95F85">
      <w:rPr>
        <w:rStyle w:val="Numrodepage"/>
        <w:noProof/>
      </w:rPr>
      <w:t>11</w:t>
    </w:r>
    <w:r>
      <w:rPr>
        <w:rStyle w:val="Numrodepage"/>
      </w:rPr>
      <w:fldChar w:fldCharType="end"/>
    </w:r>
  </w:p>
  <w:p w14:paraId="48282D1D" w14:textId="77777777" w:rsidR="004954C2" w:rsidRDefault="004954C2" w:rsidP="00EE0D5C">
    <w:pP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DBBAFE" w14:textId="77777777" w:rsidR="00CA6BBA" w:rsidRDefault="00CA6BBA" w:rsidP="00F91867">
      <w:r>
        <w:separator/>
      </w:r>
    </w:p>
    <w:p w14:paraId="64A152C0" w14:textId="77777777" w:rsidR="00CA6BBA" w:rsidRDefault="00CA6BBA"/>
  </w:footnote>
  <w:footnote w:type="continuationSeparator" w:id="0">
    <w:p w14:paraId="740F14FF" w14:textId="77777777" w:rsidR="00CA6BBA" w:rsidRDefault="00CA6BBA" w:rsidP="00F91867">
      <w:r>
        <w:continuationSeparator/>
      </w:r>
    </w:p>
    <w:p w14:paraId="01A5603E" w14:textId="77777777" w:rsidR="00CA6BBA" w:rsidRDefault="00CA6BB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4141CD" w14:textId="51875A13" w:rsidR="00063B72" w:rsidRDefault="00063B72" w:rsidP="00063B72">
    <w:pPr>
      <w:pStyle w:val="En-tte"/>
    </w:pPr>
    <w:r>
      <w:t>L3 MIAGE apprentissage</w:t>
    </w:r>
    <w:r>
      <w:tab/>
    </w:r>
    <w:r>
      <w:tab/>
      <w:t>2014-2015</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E1D732" w14:textId="77777777" w:rsidR="00A53420" w:rsidRDefault="00A53420" w:rsidP="00F91867">
    <w:pPr>
      <w:pStyle w:val="En-tte"/>
    </w:pPr>
    <w:r>
      <w:t>L3 MIAGE apprentissage</w:t>
    </w:r>
    <w:r>
      <w:tab/>
    </w:r>
    <w:r>
      <w:tab/>
      <w:t>2014- 2015</w:t>
    </w:r>
  </w:p>
  <w:p w14:paraId="01333CF3" w14:textId="77777777" w:rsidR="004954C2" w:rsidRDefault="004954C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F9656C3"/>
    <w:multiLevelType w:val="multilevel"/>
    <w:tmpl w:val="F32695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48A5B1A"/>
    <w:multiLevelType w:val="multilevel"/>
    <w:tmpl w:val="ED58D8EA"/>
    <w:lvl w:ilvl="0">
      <w:start w:val="1"/>
      <w:numFmt w:val="decimal"/>
      <w:pStyle w:val="Titre1"/>
      <w:lvlText w:val="%1"/>
      <w:lvlJc w:val="left"/>
      <w:pPr>
        <w:ind w:left="432" w:hanging="432"/>
      </w:pPr>
      <w:rPr>
        <w:rFonts w:hint="default"/>
      </w:rPr>
    </w:lvl>
    <w:lvl w:ilvl="1">
      <w:start w:val="1"/>
      <w:numFmt w:val="decimal"/>
      <w:pStyle w:val="Titre2"/>
      <w:lvlText w:val="%1.%2"/>
      <w:lvlJc w:val="left"/>
      <w:pPr>
        <w:ind w:left="576" w:hanging="576"/>
      </w:pPr>
      <w:rPr>
        <w:rFonts w:hint="default"/>
      </w:rPr>
    </w:lvl>
    <w:lvl w:ilvl="2">
      <w:start w:val="1"/>
      <w:numFmt w:val="decimal"/>
      <w:pStyle w:val="Titre3"/>
      <w:lvlText w:val="%1.%2.%3"/>
      <w:lvlJc w:val="left"/>
      <w:pPr>
        <w:ind w:left="720" w:hanging="720"/>
      </w:pPr>
      <w:rPr>
        <w:rFonts w:hint="default"/>
      </w:rPr>
    </w:lvl>
    <w:lvl w:ilvl="3">
      <w:start w:val="1"/>
      <w:numFmt w:val="decimal"/>
      <w:pStyle w:val="Titre4"/>
      <w:lvlText w:val="%1.%2.%3.%4"/>
      <w:lvlJc w:val="left"/>
      <w:pPr>
        <w:ind w:left="864" w:hanging="864"/>
      </w:pPr>
      <w:rPr>
        <w:rFonts w:hint="default"/>
      </w:rPr>
    </w:lvl>
    <w:lvl w:ilvl="4">
      <w:start w:val="1"/>
      <w:numFmt w:val="decimal"/>
      <w:pStyle w:val="Titre5"/>
      <w:lvlText w:val="%1.%2.%3.%4.%5"/>
      <w:lvlJc w:val="left"/>
      <w:pPr>
        <w:ind w:left="1008" w:hanging="1008"/>
      </w:pPr>
      <w:rPr>
        <w:rFonts w:hint="default"/>
      </w:rPr>
    </w:lvl>
    <w:lvl w:ilvl="5">
      <w:start w:val="1"/>
      <w:numFmt w:val="decimal"/>
      <w:pStyle w:val="Titre6"/>
      <w:lvlText w:val="%1.%2.%3.%4.%5.%6"/>
      <w:lvlJc w:val="left"/>
      <w:pPr>
        <w:ind w:left="1152" w:hanging="1152"/>
      </w:pPr>
      <w:rPr>
        <w:rFonts w:hint="default"/>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2">
    <w:nsid w:val="056F24EE"/>
    <w:multiLevelType w:val="multilevel"/>
    <w:tmpl w:val="C068FEC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nsid w:val="0AD7179F"/>
    <w:multiLevelType w:val="multilevel"/>
    <w:tmpl w:val="1B829F8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nsid w:val="0B502E67"/>
    <w:multiLevelType w:val="hybridMultilevel"/>
    <w:tmpl w:val="C728FE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D4B6EC5"/>
    <w:multiLevelType w:val="multilevel"/>
    <w:tmpl w:val="9F54F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FD56D78"/>
    <w:multiLevelType w:val="multilevel"/>
    <w:tmpl w:val="D2ACC83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nsid w:val="216E25CF"/>
    <w:multiLevelType w:val="multilevel"/>
    <w:tmpl w:val="C068FEC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nsid w:val="2A76328A"/>
    <w:multiLevelType w:val="multilevel"/>
    <w:tmpl w:val="D32249C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3B962206"/>
    <w:multiLevelType w:val="hybridMultilevel"/>
    <w:tmpl w:val="0EB6A88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501B681D"/>
    <w:multiLevelType w:val="multilevel"/>
    <w:tmpl w:val="FF2CCEF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5BD42BD7"/>
    <w:multiLevelType w:val="multilevel"/>
    <w:tmpl w:val="75FA514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616F18F9"/>
    <w:multiLevelType w:val="multilevel"/>
    <w:tmpl w:val="8FF4F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3DA7D56"/>
    <w:multiLevelType w:val="hybridMultilevel"/>
    <w:tmpl w:val="274E5990"/>
    <w:lvl w:ilvl="0" w:tplc="CC80FCE2">
      <w:numFmt w:val="bullet"/>
      <w:lvlText w:val="-"/>
      <w:lvlJc w:val="left"/>
      <w:pPr>
        <w:ind w:left="720" w:hanging="360"/>
      </w:pPr>
      <w:rPr>
        <w:rFonts w:ascii="Calibri" w:eastAsiaTheme="minorEastAsia" w:hAnsi="Calibri"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7BC763B5"/>
    <w:multiLevelType w:val="hybridMultilevel"/>
    <w:tmpl w:val="A44EF832"/>
    <w:lvl w:ilvl="0" w:tplc="6DA000DE">
      <w:start w:val="4"/>
      <w:numFmt w:val="bullet"/>
      <w:lvlText w:val=" "/>
      <w:lvlJc w:val="left"/>
      <w:pPr>
        <w:ind w:left="1068" w:hanging="360"/>
      </w:pPr>
      <w:rPr>
        <w:rFonts w:ascii="Open Sans" w:eastAsia="Times New Roman" w:hAnsi="Open Sans" w:cs="Open Sans"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num w:numId="1">
    <w:abstractNumId w:val="13"/>
  </w:num>
  <w:num w:numId="2">
    <w:abstractNumId w:val="8"/>
  </w:num>
  <w:num w:numId="3">
    <w:abstractNumId w:val="6"/>
  </w:num>
  <w:num w:numId="4">
    <w:abstractNumId w:val="5"/>
  </w:num>
  <w:num w:numId="5">
    <w:abstractNumId w:val="12"/>
  </w:num>
  <w:num w:numId="6">
    <w:abstractNumId w:val="10"/>
  </w:num>
  <w:num w:numId="7">
    <w:abstractNumId w:val="11"/>
  </w:num>
  <w:num w:numId="8">
    <w:abstractNumId w:val="3"/>
  </w:num>
  <w:num w:numId="9">
    <w:abstractNumId w:val="0"/>
  </w:num>
  <w:num w:numId="10">
    <w:abstractNumId w:val="4"/>
  </w:num>
  <w:num w:numId="11">
    <w:abstractNumId w:val="14"/>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num>
  <w:num w:numId="26">
    <w:abstractNumId w:val="7"/>
  </w:num>
  <w:num w:numId="27">
    <w:abstractNumId w:val="2"/>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30"/>
  <w:proofState w:spelling="clean" w:grammar="clean"/>
  <w:defaultTabStop w:val="708"/>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53420"/>
    <w:rsid w:val="0001247E"/>
    <w:rsid w:val="000241E6"/>
    <w:rsid w:val="00042AF0"/>
    <w:rsid w:val="00063B72"/>
    <w:rsid w:val="00064883"/>
    <w:rsid w:val="000B3884"/>
    <w:rsid w:val="000B6CC5"/>
    <w:rsid w:val="000C6811"/>
    <w:rsid w:val="000C6844"/>
    <w:rsid w:val="000D505E"/>
    <w:rsid w:val="00101B22"/>
    <w:rsid w:val="001061E5"/>
    <w:rsid w:val="0012603C"/>
    <w:rsid w:val="00132C35"/>
    <w:rsid w:val="001700FA"/>
    <w:rsid w:val="00200829"/>
    <w:rsid w:val="002068DF"/>
    <w:rsid w:val="00235584"/>
    <w:rsid w:val="00251B8D"/>
    <w:rsid w:val="00262349"/>
    <w:rsid w:val="002738D5"/>
    <w:rsid w:val="002B38FC"/>
    <w:rsid w:val="002B7C44"/>
    <w:rsid w:val="002D4FD0"/>
    <w:rsid w:val="002F19DD"/>
    <w:rsid w:val="00300F57"/>
    <w:rsid w:val="003016AA"/>
    <w:rsid w:val="003153D0"/>
    <w:rsid w:val="00331DB1"/>
    <w:rsid w:val="00337129"/>
    <w:rsid w:val="00347991"/>
    <w:rsid w:val="00360502"/>
    <w:rsid w:val="00370A8E"/>
    <w:rsid w:val="00375987"/>
    <w:rsid w:val="003914F9"/>
    <w:rsid w:val="003C6603"/>
    <w:rsid w:val="003E1A08"/>
    <w:rsid w:val="003E2C8C"/>
    <w:rsid w:val="003E4194"/>
    <w:rsid w:val="003F13A1"/>
    <w:rsid w:val="003F34E0"/>
    <w:rsid w:val="003F57DB"/>
    <w:rsid w:val="00407B26"/>
    <w:rsid w:val="00413782"/>
    <w:rsid w:val="00444966"/>
    <w:rsid w:val="0044609E"/>
    <w:rsid w:val="00494520"/>
    <w:rsid w:val="004954C2"/>
    <w:rsid w:val="00495719"/>
    <w:rsid w:val="004A4C56"/>
    <w:rsid w:val="004B56E9"/>
    <w:rsid w:val="004D5C68"/>
    <w:rsid w:val="004E0123"/>
    <w:rsid w:val="004E7EAF"/>
    <w:rsid w:val="0052683C"/>
    <w:rsid w:val="0053396D"/>
    <w:rsid w:val="00550913"/>
    <w:rsid w:val="00561D85"/>
    <w:rsid w:val="005833E6"/>
    <w:rsid w:val="0059200D"/>
    <w:rsid w:val="005A540E"/>
    <w:rsid w:val="005B6883"/>
    <w:rsid w:val="005C1A69"/>
    <w:rsid w:val="005C438A"/>
    <w:rsid w:val="005C5D23"/>
    <w:rsid w:val="005D24B9"/>
    <w:rsid w:val="006033CD"/>
    <w:rsid w:val="006237CA"/>
    <w:rsid w:val="00646A09"/>
    <w:rsid w:val="00667158"/>
    <w:rsid w:val="00667974"/>
    <w:rsid w:val="00685463"/>
    <w:rsid w:val="00687F8C"/>
    <w:rsid w:val="006A613A"/>
    <w:rsid w:val="00723830"/>
    <w:rsid w:val="00724BBC"/>
    <w:rsid w:val="007427CE"/>
    <w:rsid w:val="00761AC5"/>
    <w:rsid w:val="00772B4A"/>
    <w:rsid w:val="00782881"/>
    <w:rsid w:val="007A3BA5"/>
    <w:rsid w:val="007D43E4"/>
    <w:rsid w:val="007D6215"/>
    <w:rsid w:val="00810B7C"/>
    <w:rsid w:val="00826B0E"/>
    <w:rsid w:val="00830E80"/>
    <w:rsid w:val="00833A88"/>
    <w:rsid w:val="0087328B"/>
    <w:rsid w:val="00875B56"/>
    <w:rsid w:val="00897E77"/>
    <w:rsid w:val="008A1FBA"/>
    <w:rsid w:val="00914447"/>
    <w:rsid w:val="00914E39"/>
    <w:rsid w:val="00957C19"/>
    <w:rsid w:val="00967903"/>
    <w:rsid w:val="00992CEE"/>
    <w:rsid w:val="009A0081"/>
    <w:rsid w:val="009A0F6C"/>
    <w:rsid w:val="009A6EE3"/>
    <w:rsid w:val="009B692E"/>
    <w:rsid w:val="009C4ECB"/>
    <w:rsid w:val="009F7B99"/>
    <w:rsid w:val="00A0546B"/>
    <w:rsid w:val="00A13C93"/>
    <w:rsid w:val="00A45083"/>
    <w:rsid w:val="00A53420"/>
    <w:rsid w:val="00A54B8B"/>
    <w:rsid w:val="00A60344"/>
    <w:rsid w:val="00A77DFC"/>
    <w:rsid w:val="00A811C9"/>
    <w:rsid w:val="00AA028F"/>
    <w:rsid w:val="00AA5485"/>
    <w:rsid w:val="00AC4014"/>
    <w:rsid w:val="00AC55C0"/>
    <w:rsid w:val="00AF7ABE"/>
    <w:rsid w:val="00B14C84"/>
    <w:rsid w:val="00B23893"/>
    <w:rsid w:val="00B271CC"/>
    <w:rsid w:val="00B42B7C"/>
    <w:rsid w:val="00B42D03"/>
    <w:rsid w:val="00B42E82"/>
    <w:rsid w:val="00B530D9"/>
    <w:rsid w:val="00B90DA2"/>
    <w:rsid w:val="00BA2BD3"/>
    <w:rsid w:val="00BA3469"/>
    <w:rsid w:val="00BD34FF"/>
    <w:rsid w:val="00BE4B9C"/>
    <w:rsid w:val="00BF528C"/>
    <w:rsid w:val="00C00CB4"/>
    <w:rsid w:val="00C05CBB"/>
    <w:rsid w:val="00C312D5"/>
    <w:rsid w:val="00C3553D"/>
    <w:rsid w:val="00C54BE2"/>
    <w:rsid w:val="00C55487"/>
    <w:rsid w:val="00C94874"/>
    <w:rsid w:val="00C95C4E"/>
    <w:rsid w:val="00CA3D6A"/>
    <w:rsid w:val="00CA6BBA"/>
    <w:rsid w:val="00CB0BDF"/>
    <w:rsid w:val="00CB1EE9"/>
    <w:rsid w:val="00CD5B88"/>
    <w:rsid w:val="00CE1C57"/>
    <w:rsid w:val="00CF1122"/>
    <w:rsid w:val="00D53CC6"/>
    <w:rsid w:val="00D60CA2"/>
    <w:rsid w:val="00D86DCC"/>
    <w:rsid w:val="00DA20CC"/>
    <w:rsid w:val="00DA6A4B"/>
    <w:rsid w:val="00DB5F5C"/>
    <w:rsid w:val="00DD7235"/>
    <w:rsid w:val="00DE01A8"/>
    <w:rsid w:val="00DE6E2E"/>
    <w:rsid w:val="00E27645"/>
    <w:rsid w:val="00E3682E"/>
    <w:rsid w:val="00E4052B"/>
    <w:rsid w:val="00E42F3F"/>
    <w:rsid w:val="00E5191E"/>
    <w:rsid w:val="00E71683"/>
    <w:rsid w:val="00E926F0"/>
    <w:rsid w:val="00E95F85"/>
    <w:rsid w:val="00EB15A2"/>
    <w:rsid w:val="00EB2FD4"/>
    <w:rsid w:val="00EB5DD7"/>
    <w:rsid w:val="00EB6A56"/>
    <w:rsid w:val="00EE0D5C"/>
    <w:rsid w:val="00F05614"/>
    <w:rsid w:val="00F23D28"/>
    <w:rsid w:val="00F3151A"/>
    <w:rsid w:val="00F4499E"/>
    <w:rsid w:val="00F513A7"/>
    <w:rsid w:val="00F61E74"/>
    <w:rsid w:val="00F70F8A"/>
    <w:rsid w:val="00F72B1C"/>
    <w:rsid w:val="00F81E1D"/>
    <w:rsid w:val="00F91867"/>
    <w:rsid w:val="00F94EEA"/>
    <w:rsid w:val="00FA1927"/>
    <w:rsid w:val="00FB3D4F"/>
    <w:rsid w:val="00FC58DE"/>
    <w:rsid w:val="00FD3CE0"/>
    <w:rsid w:val="00FD4DFE"/>
    <w:rsid w:val="00FE7E7A"/>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A2EEF8"/>
  <w14:defaultImageDpi w14:val="300"/>
  <w15:docId w15:val="{BC21925D-6FE5-42CF-A3E5-87C9A964A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7EAF"/>
    <w:pPr>
      <w:ind w:firstLine="360"/>
    </w:pPr>
    <w:rPr>
      <w:rFonts w:ascii="Open Sans" w:eastAsia="Times New Roman" w:hAnsi="Open Sans" w:cs="Open Sans"/>
      <w:color w:val="000000"/>
      <w:sz w:val="22"/>
      <w:szCs w:val="21"/>
      <w:shd w:val="clear" w:color="auto" w:fill="FFFFFF"/>
    </w:rPr>
  </w:style>
  <w:style w:type="paragraph" w:styleId="Titre1">
    <w:name w:val="heading 1"/>
    <w:basedOn w:val="Normal"/>
    <w:next w:val="Normal"/>
    <w:link w:val="Titre1Car"/>
    <w:uiPriority w:val="9"/>
    <w:qFormat/>
    <w:rsid w:val="005C5D23"/>
    <w:pPr>
      <w:keepNext/>
      <w:keepLines/>
      <w:numPr>
        <w:numId w:val="28"/>
      </w:numPr>
      <w:spacing w:before="240"/>
      <w:outlineLvl w:val="0"/>
    </w:pPr>
    <w:rPr>
      <w:rFonts w:asciiTheme="majorHAnsi" w:eastAsiaTheme="majorEastAsia" w:hAnsiTheme="majorHAnsi" w:cstheme="majorBidi"/>
      <w:color w:val="C00000"/>
      <w:sz w:val="32"/>
      <w:szCs w:val="32"/>
    </w:rPr>
  </w:style>
  <w:style w:type="paragraph" w:styleId="Titre2">
    <w:name w:val="heading 2"/>
    <w:basedOn w:val="Normal"/>
    <w:next w:val="Normal"/>
    <w:link w:val="Titre2Car"/>
    <w:uiPriority w:val="9"/>
    <w:unhideWhenUsed/>
    <w:qFormat/>
    <w:rsid w:val="00DB5F5C"/>
    <w:pPr>
      <w:keepNext/>
      <w:keepLines/>
      <w:numPr>
        <w:ilvl w:val="1"/>
        <w:numId w:val="28"/>
      </w:numPr>
      <w:spacing w:before="40"/>
      <w:outlineLvl w:val="1"/>
    </w:pPr>
    <w:rPr>
      <w:rFonts w:asciiTheme="majorHAnsi" w:eastAsiaTheme="majorEastAsia" w:hAnsiTheme="majorHAnsi" w:cstheme="majorBidi"/>
      <w:color w:val="C45911" w:themeColor="accent2" w:themeShade="BF"/>
      <w:sz w:val="26"/>
      <w:szCs w:val="26"/>
    </w:rPr>
  </w:style>
  <w:style w:type="paragraph" w:styleId="Titre3">
    <w:name w:val="heading 3"/>
    <w:basedOn w:val="Normal"/>
    <w:next w:val="Normal"/>
    <w:link w:val="Titre3Car"/>
    <w:uiPriority w:val="9"/>
    <w:unhideWhenUsed/>
    <w:qFormat/>
    <w:rsid w:val="004E7EAF"/>
    <w:pPr>
      <w:keepNext/>
      <w:keepLines/>
      <w:numPr>
        <w:ilvl w:val="2"/>
        <w:numId w:val="28"/>
      </w:numPr>
      <w:spacing w:before="40"/>
      <w:outlineLvl w:val="2"/>
    </w:pPr>
    <w:rPr>
      <w:rFonts w:asciiTheme="majorHAnsi" w:eastAsiaTheme="majorEastAsia" w:hAnsiTheme="majorHAnsi" w:cstheme="majorBidi"/>
      <w:color w:val="F4B083" w:themeColor="accent2" w:themeTint="99"/>
      <w:sz w:val="24"/>
    </w:rPr>
  </w:style>
  <w:style w:type="paragraph" w:styleId="Titre4">
    <w:name w:val="heading 4"/>
    <w:basedOn w:val="Normal"/>
    <w:next w:val="Normal"/>
    <w:link w:val="Titre4Car"/>
    <w:uiPriority w:val="9"/>
    <w:unhideWhenUsed/>
    <w:qFormat/>
    <w:rsid w:val="005A540E"/>
    <w:pPr>
      <w:keepNext/>
      <w:keepLines/>
      <w:numPr>
        <w:ilvl w:val="3"/>
        <w:numId w:val="28"/>
      </w:numPr>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Normal"/>
    <w:link w:val="Titre5Car"/>
    <w:uiPriority w:val="9"/>
    <w:semiHidden/>
    <w:unhideWhenUsed/>
    <w:qFormat/>
    <w:rsid w:val="005A540E"/>
    <w:pPr>
      <w:keepNext/>
      <w:keepLines/>
      <w:numPr>
        <w:ilvl w:val="4"/>
        <w:numId w:val="28"/>
      </w:numPr>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Normal"/>
    <w:link w:val="Titre6Car"/>
    <w:uiPriority w:val="9"/>
    <w:semiHidden/>
    <w:unhideWhenUsed/>
    <w:qFormat/>
    <w:rsid w:val="005A540E"/>
    <w:pPr>
      <w:keepNext/>
      <w:keepLines/>
      <w:numPr>
        <w:ilvl w:val="5"/>
        <w:numId w:val="28"/>
      </w:numPr>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Normal"/>
    <w:link w:val="Titre7Car"/>
    <w:uiPriority w:val="9"/>
    <w:semiHidden/>
    <w:unhideWhenUsed/>
    <w:qFormat/>
    <w:rsid w:val="005A540E"/>
    <w:pPr>
      <w:keepNext/>
      <w:keepLines/>
      <w:numPr>
        <w:ilvl w:val="6"/>
        <w:numId w:val="28"/>
      </w:numPr>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Normal"/>
    <w:link w:val="Titre8Car"/>
    <w:uiPriority w:val="9"/>
    <w:semiHidden/>
    <w:unhideWhenUsed/>
    <w:qFormat/>
    <w:rsid w:val="005A540E"/>
    <w:pPr>
      <w:keepNext/>
      <w:keepLines/>
      <w:numPr>
        <w:ilvl w:val="7"/>
        <w:numId w:val="28"/>
      </w:numPr>
      <w:spacing w:before="40"/>
      <w:outlineLvl w:val="7"/>
    </w:pPr>
    <w:rPr>
      <w:rFonts w:asciiTheme="majorHAnsi" w:eastAsiaTheme="majorEastAsia" w:hAnsiTheme="majorHAnsi" w:cstheme="majorBidi"/>
      <w:color w:val="272727" w:themeColor="text1" w:themeTint="D8"/>
    </w:rPr>
  </w:style>
  <w:style w:type="paragraph" w:styleId="Titre9">
    <w:name w:val="heading 9"/>
    <w:basedOn w:val="Normal"/>
    <w:next w:val="Normal"/>
    <w:link w:val="Titre9Car"/>
    <w:uiPriority w:val="9"/>
    <w:semiHidden/>
    <w:unhideWhenUsed/>
    <w:qFormat/>
    <w:rsid w:val="005A540E"/>
    <w:pPr>
      <w:keepNext/>
      <w:keepLines/>
      <w:numPr>
        <w:ilvl w:val="8"/>
        <w:numId w:val="28"/>
      </w:numPr>
      <w:spacing w:before="40"/>
      <w:outlineLvl w:val="8"/>
    </w:pPr>
    <w:rPr>
      <w:rFonts w:asciiTheme="majorHAnsi" w:eastAsiaTheme="majorEastAsia" w:hAnsiTheme="majorHAnsi" w:cstheme="majorBidi"/>
      <w:i/>
      <w:iCs/>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A53420"/>
    <w:pPr>
      <w:tabs>
        <w:tab w:val="center" w:pos="4536"/>
        <w:tab w:val="right" w:pos="9072"/>
      </w:tabs>
    </w:pPr>
  </w:style>
  <w:style w:type="character" w:customStyle="1" w:styleId="En-tteCar">
    <w:name w:val="En-tête Car"/>
    <w:basedOn w:val="Policepardfaut"/>
    <w:link w:val="En-tte"/>
    <w:uiPriority w:val="99"/>
    <w:rsid w:val="00A53420"/>
  </w:style>
  <w:style w:type="paragraph" w:styleId="Pieddepage">
    <w:name w:val="footer"/>
    <w:basedOn w:val="Normal"/>
    <w:link w:val="PieddepageCar"/>
    <w:uiPriority w:val="99"/>
    <w:unhideWhenUsed/>
    <w:rsid w:val="00A53420"/>
    <w:pPr>
      <w:tabs>
        <w:tab w:val="center" w:pos="4536"/>
        <w:tab w:val="right" w:pos="9072"/>
      </w:tabs>
    </w:pPr>
  </w:style>
  <w:style w:type="character" w:customStyle="1" w:styleId="PieddepageCar">
    <w:name w:val="Pied de page Car"/>
    <w:basedOn w:val="Policepardfaut"/>
    <w:link w:val="Pieddepage"/>
    <w:uiPriority w:val="99"/>
    <w:rsid w:val="00A53420"/>
  </w:style>
  <w:style w:type="paragraph" w:styleId="Paragraphedeliste">
    <w:name w:val="List Paragraph"/>
    <w:basedOn w:val="Normal"/>
    <w:uiPriority w:val="34"/>
    <w:qFormat/>
    <w:rsid w:val="00A53420"/>
    <w:pPr>
      <w:ind w:left="720"/>
      <w:contextualSpacing/>
    </w:pPr>
  </w:style>
  <w:style w:type="character" w:customStyle="1" w:styleId="Titre2Car">
    <w:name w:val="Titre 2 Car"/>
    <w:basedOn w:val="Policepardfaut"/>
    <w:link w:val="Titre2"/>
    <w:uiPriority w:val="9"/>
    <w:rsid w:val="00DB5F5C"/>
    <w:rPr>
      <w:rFonts w:asciiTheme="majorHAnsi" w:eastAsiaTheme="majorEastAsia" w:hAnsiTheme="majorHAnsi" w:cstheme="majorBidi"/>
      <w:color w:val="C45911" w:themeColor="accent2" w:themeShade="BF"/>
      <w:sz w:val="26"/>
      <w:szCs w:val="26"/>
    </w:rPr>
  </w:style>
  <w:style w:type="character" w:customStyle="1" w:styleId="Titre1Car">
    <w:name w:val="Titre 1 Car"/>
    <w:basedOn w:val="Policepardfaut"/>
    <w:link w:val="Titre1"/>
    <w:uiPriority w:val="9"/>
    <w:rsid w:val="005C5D23"/>
    <w:rPr>
      <w:rFonts w:asciiTheme="majorHAnsi" w:eastAsiaTheme="majorEastAsia" w:hAnsiTheme="majorHAnsi" w:cstheme="majorBidi"/>
      <w:color w:val="C00000"/>
      <w:sz w:val="32"/>
      <w:szCs w:val="32"/>
    </w:rPr>
  </w:style>
  <w:style w:type="character" w:customStyle="1" w:styleId="Titre3Car">
    <w:name w:val="Titre 3 Car"/>
    <w:basedOn w:val="Policepardfaut"/>
    <w:link w:val="Titre3"/>
    <w:uiPriority w:val="9"/>
    <w:rsid w:val="004E7EAF"/>
    <w:rPr>
      <w:rFonts w:asciiTheme="majorHAnsi" w:eastAsiaTheme="majorEastAsia" w:hAnsiTheme="majorHAnsi" w:cstheme="majorBidi"/>
      <w:color w:val="F4B083" w:themeColor="accent2" w:themeTint="99"/>
      <w:szCs w:val="21"/>
    </w:rPr>
  </w:style>
  <w:style w:type="character" w:customStyle="1" w:styleId="Titre4Car">
    <w:name w:val="Titre 4 Car"/>
    <w:basedOn w:val="Policepardfaut"/>
    <w:link w:val="Titre4"/>
    <w:uiPriority w:val="9"/>
    <w:rsid w:val="00E4052B"/>
    <w:rPr>
      <w:rFonts w:asciiTheme="majorHAnsi" w:eastAsiaTheme="majorEastAsia" w:hAnsiTheme="majorHAnsi" w:cstheme="majorBidi"/>
      <w:i/>
      <w:iCs/>
      <w:color w:val="2E74B5" w:themeColor="accent1" w:themeShade="BF"/>
    </w:rPr>
  </w:style>
  <w:style w:type="character" w:customStyle="1" w:styleId="Titre5Car">
    <w:name w:val="Titre 5 Car"/>
    <w:basedOn w:val="Policepardfaut"/>
    <w:link w:val="Titre5"/>
    <w:uiPriority w:val="9"/>
    <w:semiHidden/>
    <w:rsid w:val="00E4052B"/>
    <w:rPr>
      <w:rFonts w:asciiTheme="majorHAnsi" w:eastAsiaTheme="majorEastAsia" w:hAnsiTheme="majorHAnsi" w:cstheme="majorBidi"/>
      <w:color w:val="2E74B5" w:themeColor="accent1" w:themeShade="BF"/>
    </w:rPr>
  </w:style>
  <w:style w:type="character" w:customStyle="1" w:styleId="Titre6Car">
    <w:name w:val="Titre 6 Car"/>
    <w:basedOn w:val="Policepardfaut"/>
    <w:link w:val="Titre6"/>
    <w:uiPriority w:val="9"/>
    <w:semiHidden/>
    <w:rsid w:val="00E4052B"/>
    <w:rPr>
      <w:rFonts w:asciiTheme="majorHAnsi" w:eastAsiaTheme="majorEastAsia" w:hAnsiTheme="majorHAnsi" w:cstheme="majorBidi"/>
      <w:color w:val="1F4D78" w:themeColor="accent1" w:themeShade="7F"/>
    </w:rPr>
  </w:style>
  <w:style w:type="character" w:customStyle="1" w:styleId="Titre7Car">
    <w:name w:val="Titre 7 Car"/>
    <w:basedOn w:val="Policepardfaut"/>
    <w:link w:val="Titre7"/>
    <w:uiPriority w:val="9"/>
    <w:semiHidden/>
    <w:rsid w:val="00E4052B"/>
    <w:rPr>
      <w:rFonts w:asciiTheme="majorHAnsi" w:eastAsiaTheme="majorEastAsia" w:hAnsiTheme="majorHAnsi" w:cstheme="majorBidi"/>
      <w:i/>
      <w:iCs/>
      <w:color w:val="1F4D78" w:themeColor="accent1" w:themeShade="7F"/>
    </w:rPr>
  </w:style>
  <w:style w:type="character" w:customStyle="1" w:styleId="Titre8Car">
    <w:name w:val="Titre 8 Car"/>
    <w:basedOn w:val="Policepardfaut"/>
    <w:link w:val="Titre8"/>
    <w:uiPriority w:val="9"/>
    <w:semiHidden/>
    <w:rsid w:val="00E4052B"/>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E4052B"/>
    <w:rPr>
      <w:rFonts w:asciiTheme="majorHAnsi" w:eastAsiaTheme="majorEastAsia" w:hAnsiTheme="majorHAnsi" w:cstheme="majorBidi"/>
      <w:i/>
      <w:iCs/>
      <w:color w:val="272727" w:themeColor="text1" w:themeTint="D8"/>
      <w:sz w:val="21"/>
      <w:szCs w:val="21"/>
    </w:rPr>
  </w:style>
  <w:style w:type="character" w:styleId="Accentuation">
    <w:name w:val="Emphasis"/>
    <w:basedOn w:val="Policepardfaut"/>
    <w:uiPriority w:val="20"/>
    <w:qFormat/>
    <w:rsid w:val="00667974"/>
    <w:rPr>
      <w:i/>
      <w:iCs/>
    </w:rPr>
  </w:style>
  <w:style w:type="character" w:customStyle="1" w:styleId="apple-converted-space">
    <w:name w:val="apple-converted-space"/>
    <w:basedOn w:val="Policepardfaut"/>
    <w:rsid w:val="00667974"/>
  </w:style>
  <w:style w:type="paragraph" w:customStyle="1" w:styleId="TITREDOCUMENT">
    <w:name w:val="TITRE DOCUMENT"/>
    <w:link w:val="TITREDOCUMENTCar"/>
    <w:qFormat/>
    <w:rsid w:val="00235584"/>
    <w:pPr>
      <w:ind w:firstLine="360"/>
      <w:jc w:val="center"/>
    </w:pPr>
    <w:rPr>
      <w:rFonts w:eastAsiaTheme="majorEastAsia" w:cstheme="majorBidi"/>
      <w:color w:val="C00000"/>
      <w:sz w:val="72"/>
      <w:szCs w:val="72"/>
      <w:shd w:val="clear" w:color="auto" w:fill="FFFFFF"/>
    </w:rPr>
  </w:style>
  <w:style w:type="paragraph" w:customStyle="1" w:styleId="SOUSTITREDOCUMENT">
    <w:name w:val="SOUS TITRE DOCUMENT"/>
    <w:basedOn w:val="Normal"/>
    <w:link w:val="SOUSTITREDOCUMENTCar"/>
    <w:qFormat/>
    <w:rsid w:val="00DB5F5C"/>
    <w:pPr>
      <w:jc w:val="center"/>
    </w:pPr>
    <w:rPr>
      <w:color w:val="C45911" w:themeColor="accent2" w:themeShade="BF"/>
      <w:sz w:val="40"/>
      <w:szCs w:val="48"/>
    </w:rPr>
  </w:style>
  <w:style w:type="character" w:customStyle="1" w:styleId="TITREDOCUMENTCar">
    <w:name w:val="TITRE DOCUMENT Car"/>
    <w:basedOn w:val="Titre1Car"/>
    <w:link w:val="TITREDOCUMENT"/>
    <w:rsid w:val="00235584"/>
    <w:rPr>
      <w:rFonts w:asciiTheme="majorHAnsi" w:eastAsiaTheme="majorEastAsia" w:hAnsiTheme="majorHAnsi" w:cstheme="majorBidi"/>
      <w:color w:val="C00000"/>
      <w:sz w:val="72"/>
      <w:szCs w:val="72"/>
    </w:rPr>
  </w:style>
  <w:style w:type="character" w:customStyle="1" w:styleId="SOUSTITREDOCUMENTCar">
    <w:name w:val="SOUS TITRE DOCUMENT Car"/>
    <w:basedOn w:val="Policepardfaut"/>
    <w:link w:val="SOUSTITREDOCUMENT"/>
    <w:rsid w:val="00DB5F5C"/>
    <w:rPr>
      <w:rFonts w:ascii="Open Sans" w:eastAsia="Times New Roman" w:hAnsi="Open Sans" w:cs="Open Sans"/>
      <w:color w:val="C45911" w:themeColor="accent2" w:themeShade="BF"/>
      <w:sz w:val="40"/>
      <w:szCs w:val="48"/>
    </w:rPr>
  </w:style>
  <w:style w:type="paragraph" w:customStyle="1" w:styleId="Compact">
    <w:name w:val="Compact"/>
    <w:basedOn w:val="Normal"/>
    <w:qFormat/>
    <w:rsid w:val="00360502"/>
    <w:pPr>
      <w:spacing w:before="36" w:after="36"/>
      <w:ind w:firstLine="0"/>
    </w:pPr>
    <w:rPr>
      <w:rFonts w:asciiTheme="minorHAnsi" w:eastAsiaTheme="minorHAnsi" w:hAnsiTheme="minorHAnsi" w:cstheme="minorBidi"/>
      <w:color w:val="auto"/>
      <w:sz w:val="24"/>
      <w:szCs w:val="24"/>
      <w:shd w:val="clear" w:color="auto" w:fill="auto"/>
      <w:lang w:val="en-US" w:eastAsia="en-US"/>
    </w:rPr>
  </w:style>
  <w:style w:type="character" w:styleId="Numrodepage">
    <w:name w:val="page number"/>
    <w:basedOn w:val="Policepardfaut"/>
    <w:uiPriority w:val="99"/>
    <w:semiHidden/>
    <w:unhideWhenUsed/>
    <w:rsid w:val="004A4C56"/>
  </w:style>
  <w:style w:type="paragraph" w:styleId="En-ttedetabledesmatires">
    <w:name w:val="TOC Heading"/>
    <w:basedOn w:val="Titre1"/>
    <w:next w:val="Normal"/>
    <w:uiPriority w:val="39"/>
    <w:unhideWhenUsed/>
    <w:qFormat/>
    <w:rsid w:val="00EE0D5C"/>
    <w:pPr>
      <w:numPr>
        <w:numId w:val="0"/>
      </w:numPr>
      <w:spacing w:before="480" w:line="276" w:lineRule="auto"/>
      <w:outlineLvl w:val="9"/>
    </w:pPr>
    <w:rPr>
      <w:b/>
      <w:bCs/>
      <w:color w:val="2E74B5" w:themeColor="accent1" w:themeShade="BF"/>
      <w:sz w:val="28"/>
      <w:szCs w:val="28"/>
      <w:shd w:val="clear" w:color="auto" w:fill="auto"/>
    </w:rPr>
  </w:style>
  <w:style w:type="paragraph" w:styleId="TM1">
    <w:name w:val="toc 1"/>
    <w:basedOn w:val="Normal"/>
    <w:next w:val="Normal"/>
    <w:autoRedefine/>
    <w:uiPriority w:val="39"/>
    <w:unhideWhenUsed/>
    <w:rsid w:val="00BD34FF"/>
    <w:pPr>
      <w:spacing w:before="120"/>
    </w:pPr>
    <w:rPr>
      <w:rFonts w:asciiTheme="majorHAnsi" w:hAnsiTheme="majorHAnsi"/>
      <w:b/>
      <w:color w:val="C00000"/>
      <w:sz w:val="24"/>
      <w:szCs w:val="24"/>
    </w:rPr>
  </w:style>
  <w:style w:type="paragraph" w:styleId="TM2">
    <w:name w:val="toc 2"/>
    <w:basedOn w:val="Normal"/>
    <w:next w:val="Normal"/>
    <w:autoRedefine/>
    <w:uiPriority w:val="39"/>
    <w:unhideWhenUsed/>
    <w:rsid w:val="00BD34FF"/>
    <w:rPr>
      <w:rFonts w:asciiTheme="minorHAnsi" w:hAnsiTheme="minorHAnsi"/>
      <w:color w:val="C45911" w:themeColor="accent2" w:themeShade="BF"/>
      <w:szCs w:val="22"/>
    </w:rPr>
  </w:style>
  <w:style w:type="paragraph" w:styleId="TM3">
    <w:name w:val="toc 3"/>
    <w:basedOn w:val="Normal"/>
    <w:next w:val="Normal"/>
    <w:autoRedefine/>
    <w:uiPriority w:val="39"/>
    <w:unhideWhenUsed/>
    <w:rsid w:val="00EE0D5C"/>
    <w:pPr>
      <w:ind w:left="210"/>
    </w:pPr>
    <w:rPr>
      <w:rFonts w:asciiTheme="minorHAnsi" w:hAnsiTheme="minorHAnsi"/>
      <w:i/>
      <w:szCs w:val="22"/>
    </w:rPr>
  </w:style>
  <w:style w:type="character" w:styleId="Lienhypertexte">
    <w:name w:val="Hyperlink"/>
    <w:basedOn w:val="Policepardfaut"/>
    <w:uiPriority w:val="99"/>
    <w:unhideWhenUsed/>
    <w:rsid w:val="00EE0D5C"/>
    <w:rPr>
      <w:color w:val="0563C1" w:themeColor="hyperlink"/>
      <w:u w:val="single"/>
    </w:rPr>
  </w:style>
  <w:style w:type="paragraph" w:styleId="TM4">
    <w:name w:val="toc 4"/>
    <w:basedOn w:val="Normal"/>
    <w:next w:val="Normal"/>
    <w:autoRedefine/>
    <w:uiPriority w:val="39"/>
    <w:unhideWhenUsed/>
    <w:rsid w:val="00EE0D5C"/>
    <w:pPr>
      <w:pBdr>
        <w:between w:val="double" w:sz="6" w:space="0" w:color="auto"/>
      </w:pBdr>
      <w:ind w:left="420"/>
    </w:pPr>
    <w:rPr>
      <w:rFonts w:asciiTheme="minorHAnsi" w:hAnsiTheme="minorHAnsi"/>
      <w:sz w:val="20"/>
      <w:szCs w:val="20"/>
    </w:rPr>
  </w:style>
  <w:style w:type="paragraph" w:styleId="TM5">
    <w:name w:val="toc 5"/>
    <w:basedOn w:val="Normal"/>
    <w:next w:val="Normal"/>
    <w:autoRedefine/>
    <w:uiPriority w:val="39"/>
    <w:unhideWhenUsed/>
    <w:rsid w:val="00EE0D5C"/>
    <w:pPr>
      <w:pBdr>
        <w:between w:val="double" w:sz="6" w:space="0" w:color="auto"/>
      </w:pBdr>
      <w:ind w:left="630"/>
    </w:pPr>
    <w:rPr>
      <w:rFonts w:asciiTheme="minorHAnsi" w:hAnsiTheme="minorHAnsi"/>
      <w:sz w:val="20"/>
      <w:szCs w:val="20"/>
    </w:rPr>
  </w:style>
  <w:style w:type="paragraph" w:styleId="TM6">
    <w:name w:val="toc 6"/>
    <w:basedOn w:val="Normal"/>
    <w:next w:val="Normal"/>
    <w:autoRedefine/>
    <w:uiPriority w:val="39"/>
    <w:unhideWhenUsed/>
    <w:rsid w:val="00EE0D5C"/>
    <w:pPr>
      <w:pBdr>
        <w:between w:val="double" w:sz="6" w:space="0" w:color="auto"/>
      </w:pBdr>
      <w:ind w:left="840"/>
    </w:pPr>
    <w:rPr>
      <w:rFonts w:asciiTheme="minorHAnsi" w:hAnsiTheme="minorHAnsi"/>
      <w:sz w:val="20"/>
      <w:szCs w:val="20"/>
    </w:rPr>
  </w:style>
  <w:style w:type="paragraph" w:styleId="TM7">
    <w:name w:val="toc 7"/>
    <w:basedOn w:val="Normal"/>
    <w:next w:val="Normal"/>
    <w:autoRedefine/>
    <w:uiPriority w:val="39"/>
    <w:unhideWhenUsed/>
    <w:rsid w:val="00EE0D5C"/>
    <w:pPr>
      <w:pBdr>
        <w:between w:val="double" w:sz="6" w:space="0" w:color="auto"/>
      </w:pBdr>
      <w:ind w:left="1050"/>
    </w:pPr>
    <w:rPr>
      <w:rFonts w:asciiTheme="minorHAnsi" w:hAnsiTheme="minorHAnsi"/>
      <w:sz w:val="20"/>
      <w:szCs w:val="20"/>
    </w:rPr>
  </w:style>
  <w:style w:type="paragraph" w:styleId="TM8">
    <w:name w:val="toc 8"/>
    <w:basedOn w:val="Normal"/>
    <w:next w:val="Normal"/>
    <w:autoRedefine/>
    <w:uiPriority w:val="39"/>
    <w:unhideWhenUsed/>
    <w:rsid w:val="00EE0D5C"/>
    <w:pPr>
      <w:pBdr>
        <w:between w:val="double" w:sz="6" w:space="0" w:color="auto"/>
      </w:pBdr>
      <w:ind w:left="1260"/>
    </w:pPr>
    <w:rPr>
      <w:rFonts w:asciiTheme="minorHAnsi" w:hAnsiTheme="minorHAnsi"/>
      <w:sz w:val="20"/>
      <w:szCs w:val="20"/>
    </w:rPr>
  </w:style>
  <w:style w:type="paragraph" w:styleId="TM9">
    <w:name w:val="toc 9"/>
    <w:basedOn w:val="Normal"/>
    <w:next w:val="Normal"/>
    <w:autoRedefine/>
    <w:uiPriority w:val="39"/>
    <w:unhideWhenUsed/>
    <w:rsid w:val="00EE0D5C"/>
    <w:pPr>
      <w:pBdr>
        <w:between w:val="double" w:sz="6" w:space="0" w:color="auto"/>
      </w:pBdr>
      <w:ind w:left="1470"/>
    </w:pPr>
    <w:rPr>
      <w:rFonts w:asciiTheme="minorHAnsi" w:hAnsiTheme="minorHAnsi"/>
      <w:sz w:val="20"/>
      <w:szCs w:val="20"/>
    </w:rPr>
  </w:style>
  <w:style w:type="paragraph" w:styleId="Textedebulles">
    <w:name w:val="Balloon Text"/>
    <w:basedOn w:val="Normal"/>
    <w:link w:val="TextedebullesCar"/>
    <w:uiPriority w:val="99"/>
    <w:semiHidden/>
    <w:unhideWhenUsed/>
    <w:rsid w:val="00D60CA2"/>
    <w:rPr>
      <w:rFonts w:ascii="Tahoma" w:hAnsi="Tahoma" w:cs="Tahoma"/>
      <w:sz w:val="16"/>
      <w:szCs w:val="16"/>
    </w:rPr>
  </w:style>
  <w:style w:type="character" w:customStyle="1" w:styleId="TextedebullesCar">
    <w:name w:val="Texte de bulles Car"/>
    <w:basedOn w:val="Policepardfaut"/>
    <w:link w:val="Textedebulles"/>
    <w:uiPriority w:val="99"/>
    <w:semiHidden/>
    <w:rsid w:val="00D60CA2"/>
    <w:rPr>
      <w:rFonts w:ascii="Tahoma" w:eastAsia="Times New Roman" w:hAnsi="Tahoma" w:cs="Tahoma"/>
      <w:color w:val="000000"/>
      <w:sz w:val="16"/>
      <w:szCs w:val="16"/>
    </w:rPr>
  </w:style>
  <w:style w:type="table" w:styleId="Grilledutableau">
    <w:name w:val="Table Grid"/>
    <w:basedOn w:val="TableauNormal"/>
    <w:uiPriority w:val="39"/>
    <w:rsid w:val="00300F5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3F57DB"/>
    <w:pPr>
      <w:autoSpaceDE w:val="0"/>
      <w:autoSpaceDN w:val="0"/>
      <w:adjustRightInd w:val="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2678326">
      <w:bodyDiv w:val="1"/>
      <w:marLeft w:val="0"/>
      <w:marRight w:val="0"/>
      <w:marTop w:val="0"/>
      <w:marBottom w:val="0"/>
      <w:divBdr>
        <w:top w:val="none" w:sz="0" w:space="0" w:color="auto"/>
        <w:left w:val="none" w:sz="0" w:space="0" w:color="auto"/>
        <w:bottom w:val="none" w:sz="0" w:space="0" w:color="auto"/>
        <w:right w:val="none" w:sz="0" w:space="0" w:color="auto"/>
      </w:divBdr>
    </w:div>
    <w:div w:id="523204788">
      <w:bodyDiv w:val="1"/>
      <w:marLeft w:val="0"/>
      <w:marRight w:val="0"/>
      <w:marTop w:val="0"/>
      <w:marBottom w:val="0"/>
      <w:divBdr>
        <w:top w:val="none" w:sz="0" w:space="0" w:color="auto"/>
        <w:left w:val="none" w:sz="0" w:space="0" w:color="auto"/>
        <w:bottom w:val="none" w:sz="0" w:space="0" w:color="auto"/>
        <w:right w:val="none" w:sz="0" w:space="0" w:color="auto"/>
      </w:divBdr>
    </w:div>
    <w:div w:id="876625496">
      <w:bodyDiv w:val="1"/>
      <w:marLeft w:val="0"/>
      <w:marRight w:val="0"/>
      <w:marTop w:val="0"/>
      <w:marBottom w:val="0"/>
      <w:divBdr>
        <w:top w:val="none" w:sz="0" w:space="0" w:color="auto"/>
        <w:left w:val="none" w:sz="0" w:space="0" w:color="auto"/>
        <w:bottom w:val="none" w:sz="0" w:space="0" w:color="auto"/>
        <w:right w:val="none" w:sz="0" w:space="0" w:color="auto"/>
      </w:divBdr>
    </w:div>
    <w:div w:id="1162116702">
      <w:bodyDiv w:val="1"/>
      <w:marLeft w:val="0"/>
      <w:marRight w:val="0"/>
      <w:marTop w:val="0"/>
      <w:marBottom w:val="0"/>
      <w:divBdr>
        <w:top w:val="none" w:sz="0" w:space="0" w:color="auto"/>
        <w:left w:val="none" w:sz="0" w:space="0" w:color="auto"/>
        <w:bottom w:val="none" w:sz="0" w:space="0" w:color="auto"/>
        <w:right w:val="none" w:sz="0" w:space="0" w:color="auto"/>
      </w:divBdr>
    </w:div>
    <w:div w:id="21329364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F59BE6-1444-42D2-B576-17E8A0E2BC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17</Pages>
  <Words>2275</Words>
  <Characters>12515</Characters>
  <Application>Microsoft Office Word</Application>
  <DocSecurity>0</DocSecurity>
  <Lines>104</Lines>
  <Paragraphs>2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47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llaume THOMAS</dc:creator>
  <cp:keywords/>
  <dc:description/>
  <cp:lastModifiedBy>Guillaume</cp:lastModifiedBy>
  <cp:revision>104</cp:revision>
  <dcterms:created xsi:type="dcterms:W3CDTF">2015-06-01T12:31:00Z</dcterms:created>
  <dcterms:modified xsi:type="dcterms:W3CDTF">2015-06-21T17:33:00Z</dcterms:modified>
</cp:coreProperties>
</file>